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C51BD" w14:textId="467A584D" w:rsidR="0042533F" w:rsidRPr="00CB3FE5" w:rsidRDefault="57A9B981" w:rsidP="57A9B981">
      <w:pPr>
        <w:pStyle w:val="Title"/>
        <w:rPr>
          <w:sz w:val="20"/>
          <w:szCs w:val="20"/>
          <w:u w:val="single"/>
        </w:rPr>
      </w:pPr>
      <w:r w:rsidRPr="00CB3FE5">
        <w:rPr>
          <w:sz w:val="20"/>
          <w:szCs w:val="20"/>
          <w:u w:val="single"/>
        </w:rPr>
        <w:t xml:space="preserve">English 1A, Reading and Composition, </w:t>
      </w:r>
      <w:r w:rsidR="00FB30F6" w:rsidRPr="00CB3FE5">
        <w:rPr>
          <w:sz w:val="20"/>
          <w:szCs w:val="20"/>
          <w:u w:val="single"/>
        </w:rPr>
        <w:t xml:space="preserve">Spring </w:t>
      </w:r>
      <w:r w:rsidR="00904097" w:rsidRPr="00CB3FE5">
        <w:rPr>
          <w:sz w:val="20"/>
          <w:szCs w:val="20"/>
          <w:u w:val="single"/>
        </w:rPr>
        <w:t>202</w:t>
      </w:r>
      <w:r w:rsidR="00FB30F6" w:rsidRPr="00CB3FE5">
        <w:rPr>
          <w:sz w:val="20"/>
          <w:szCs w:val="20"/>
          <w:u w:val="single"/>
        </w:rPr>
        <w:t>3</w:t>
      </w:r>
      <w:r w:rsidR="00904097" w:rsidRPr="00CB3FE5">
        <w:rPr>
          <w:sz w:val="20"/>
          <w:szCs w:val="20"/>
          <w:u w:val="single"/>
        </w:rPr>
        <w:t xml:space="preserve">, </w:t>
      </w:r>
      <w:r w:rsidR="004D5050" w:rsidRPr="00CB3FE5">
        <w:rPr>
          <w:sz w:val="20"/>
          <w:szCs w:val="20"/>
          <w:u w:val="single"/>
        </w:rPr>
        <w:t>On Campus</w:t>
      </w:r>
    </w:p>
    <w:p w14:paraId="1FB4B41C" w14:textId="77777777" w:rsidR="009A05D7" w:rsidRPr="00CB3FE5" w:rsidRDefault="009A05D7" w:rsidP="00181734">
      <w:pPr>
        <w:pStyle w:val="Heading1"/>
        <w:rPr>
          <w:sz w:val="20"/>
          <w:szCs w:val="20"/>
          <w:u w:val="single"/>
        </w:rPr>
      </w:pPr>
    </w:p>
    <w:p w14:paraId="4FF1230D" w14:textId="77777777" w:rsidR="001700BF" w:rsidRPr="00B53210" w:rsidRDefault="001700BF" w:rsidP="00181734">
      <w:pPr>
        <w:pStyle w:val="Heading1"/>
        <w:rPr>
          <w:sz w:val="20"/>
          <w:szCs w:val="20"/>
        </w:rPr>
      </w:pPr>
      <w:r w:rsidRPr="00B53210">
        <w:rPr>
          <w:sz w:val="20"/>
          <w:szCs w:val="20"/>
        </w:rPr>
        <w:t>Course Description</w:t>
      </w:r>
    </w:p>
    <w:p w14:paraId="70DA8522" w14:textId="0DA38D54" w:rsidR="001700BF" w:rsidRPr="00B53210" w:rsidRDefault="57A9B981" w:rsidP="001700BF">
      <w:pPr>
        <w:rPr>
          <w:rFonts w:cs="Times New Roman"/>
          <w:sz w:val="20"/>
          <w:szCs w:val="20"/>
        </w:rPr>
      </w:pPr>
      <w:r w:rsidRPr="57A9B981">
        <w:rPr>
          <w:rFonts w:cs="Times New Roman"/>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B53210" w:rsidRDefault="001700BF" w:rsidP="00181734">
      <w:pPr>
        <w:pStyle w:val="Heading1"/>
        <w:rPr>
          <w:sz w:val="20"/>
          <w:szCs w:val="20"/>
        </w:rPr>
      </w:pPr>
    </w:p>
    <w:p w14:paraId="3142B241" w14:textId="3FD54E8E" w:rsidR="001700BF" w:rsidRPr="00B53210" w:rsidRDefault="001700BF" w:rsidP="00181734">
      <w:pPr>
        <w:pStyle w:val="Heading1"/>
        <w:rPr>
          <w:sz w:val="20"/>
          <w:szCs w:val="20"/>
        </w:rPr>
      </w:pPr>
      <w:r w:rsidRPr="00B53210">
        <w:rPr>
          <w:sz w:val="20"/>
          <w:szCs w:val="20"/>
        </w:rPr>
        <w:t>Professor Dominguez’s Contact Information</w:t>
      </w:r>
    </w:p>
    <w:p w14:paraId="096737BC" w14:textId="14C7C3E7" w:rsidR="00D67FC6" w:rsidRPr="00D67FC6" w:rsidRDefault="00D67FC6" w:rsidP="00D67FC6">
      <w:pPr>
        <w:pStyle w:val="ListParagraph"/>
        <w:numPr>
          <w:ilvl w:val="0"/>
          <w:numId w:val="7"/>
        </w:numPr>
        <w:rPr>
          <w:rStyle w:val="book-title"/>
          <w:rFonts w:cs="Times New Roman"/>
          <w:sz w:val="20"/>
          <w:szCs w:val="20"/>
          <w:u w:val="single"/>
        </w:rPr>
      </w:pPr>
      <w:r w:rsidRPr="00D67FC6">
        <w:rPr>
          <w:rFonts w:cs="Times New Roman"/>
          <w:sz w:val="20"/>
          <w:szCs w:val="20"/>
          <w:u w:val="single"/>
        </w:rPr>
        <w:t>For Students Only: Please message me through Canvas Inbox.</w:t>
      </w:r>
    </w:p>
    <w:p w14:paraId="03F09CDA" w14:textId="78AC29C0" w:rsidR="00110523" w:rsidRDefault="00110523" w:rsidP="00FF111E">
      <w:pPr>
        <w:pStyle w:val="ListParagraph"/>
        <w:numPr>
          <w:ilvl w:val="0"/>
          <w:numId w:val="7"/>
        </w:numPr>
        <w:rPr>
          <w:rFonts w:cs="Times New Roman"/>
          <w:sz w:val="20"/>
          <w:szCs w:val="20"/>
        </w:rPr>
      </w:pPr>
      <w:r w:rsidRPr="00B53210">
        <w:rPr>
          <w:rFonts w:cs="Times New Roman"/>
          <w:sz w:val="20"/>
          <w:szCs w:val="20"/>
        </w:rPr>
        <w:t>E-mail:</w:t>
      </w:r>
      <w:r w:rsidR="009A05D7" w:rsidRPr="00B53210">
        <w:rPr>
          <w:rFonts w:cs="Times New Roman"/>
          <w:sz w:val="20"/>
          <w:szCs w:val="20"/>
        </w:rPr>
        <w:t xml:space="preserve"> </w:t>
      </w:r>
      <w:hyperlink r:id="rId8" w:history="1">
        <w:r w:rsidR="002E37BF" w:rsidRPr="00C40E91">
          <w:rPr>
            <w:rStyle w:val="Hyperlink"/>
            <w:rFonts w:cs="Times New Roman"/>
            <w:sz w:val="20"/>
            <w:szCs w:val="20"/>
          </w:rPr>
          <w:t>david.dominguez@reedleycollege.edu</w:t>
        </w:r>
      </w:hyperlink>
    </w:p>
    <w:p w14:paraId="0F5C3819" w14:textId="0F71118A" w:rsidR="002E37BF" w:rsidRPr="00D67FC6" w:rsidRDefault="002E37BF" w:rsidP="00FF111E">
      <w:pPr>
        <w:pStyle w:val="ListParagraph"/>
        <w:numPr>
          <w:ilvl w:val="0"/>
          <w:numId w:val="7"/>
        </w:numPr>
        <w:rPr>
          <w:rFonts w:cs="Times New Roman"/>
          <w:sz w:val="20"/>
          <w:szCs w:val="20"/>
        </w:rPr>
      </w:pPr>
      <w:r>
        <w:rPr>
          <w:rFonts w:cs="Times New Roman"/>
          <w:sz w:val="20"/>
          <w:szCs w:val="20"/>
        </w:rPr>
        <w:t xml:space="preserve">Phone extension: </w:t>
      </w:r>
      <w:r w:rsidRPr="00D67FC6">
        <w:rPr>
          <w:rFonts w:cs="Times New Roman"/>
          <w:sz w:val="20"/>
          <w:szCs w:val="20"/>
        </w:rPr>
        <w:t>3745.</w:t>
      </w:r>
    </w:p>
    <w:p w14:paraId="2CA282FA" w14:textId="140BDE05" w:rsidR="00D67FC6" w:rsidRDefault="002E37BF" w:rsidP="006E0E34">
      <w:pPr>
        <w:pStyle w:val="ListParagraph"/>
        <w:numPr>
          <w:ilvl w:val="0"/>
          <w:numId w:val="7"/>
        </w:numPr>
        <w:rPr>
          <w:rFonts w:cs="Times New Roman"/>
          <w:sz w:val="20"/>
          <w:szCs w:val="20"/>
        </w:rPr>
      </w:pPr>
      <w:r w:rsidRPr="00D67FC6">
        <w:rPr>
          <w:rFonts w:cs="Times New Roman"/>
          <w:sz w:val="20"/>
          <w:szCs w:val="20"/>
        </w:rPr>
        <w:t>Office: Annex 2.</w:t>
      </w:r>
    </w:p>
    <w:p w14:paraId="119024FC" w14:textId="77777777" w:rsidR="00E713FD" w:rsidRDefault="00E713FD" w:rsidP="00E713FD">
      <w:pPr>
        <w:rPr>
          <w:rStyle w:val="book-title"/>
          <w:rFonts w:cs="Times New Roman"/>
          <w:sz w:val="20"/>
          <w:szCs w:val="20"/>
        </w:rPr>
      </w:pPr>
    </w:p>
    <w:p w14:paraId="229123BC" w14:textId="7EB24A19" w:rsidR="00E713FD" w:rsidRPr="00E713FD" w:rsidRDefault="00E713FD" w:rsidP="00E713FD">
      <w:pPr>
        <w:jc w:val="center"/>
        <w:rPr>
          <w:rStyle w:val="book-title"/>
          <w:rFonts w:cs="Times New Roman"/>
          <w:b/>
          <w:bCs/>
          <w:sz w:val="20"/>
          <w:szCs w:val="20"/>
        </w:rPr>
      </w:pPr>
      <w:r>
        <w:rPr>
          <w:rStyle w:val="book-title"/>
          <w:rFonts w:cs="Times New Roman"/>
          <w:b/>
          <w:bCs/>
          <w:sz w:val="20"/>
          <w:szCs w:val="20"/>
        </w:rPr>
        <w:t>The Reading and Writing Center</w:t>
      </w:r>
    </w:p>
    <w:p w14:paraId="5A946AC5" w14:textId="04C2BC8E" w:rsidR="003E248C" w:rsidRDefault="00E713FD" w:rsidP="00FA594E">
      <w:pPr>
        <w:contextualSpacing/>
        <w:rPr>
          <w:rStyle w:val="book-title"/>
          <w:rFonts w:cs="Times New Roman"/>
          <w:sz w:val="20"/>
          <w:szCs w:val="20"/>
        </w:rPr>
      </w:pPr>
      <w:r>
        <w:rPr>
          <w:rStyle w:val="book-title"/>
          <w:rFonts w:cs="Times New Roman"/>
          <w:sz w:val="20"/>
          <w:szCs w:val="20"/>
        </w:rPr>
        <w:t xml:space="preserve">I strongly encourage all students to sign up for </w:t>
      </w:r>
      <w:r w:rsidR="00CB3FE5">
        <w:rPr>
          <w:rStyle w:val="book-title"/>
          <w:rFonts w:cs="Times New Roman"/>
          <w:sz w:val="20"/>
          <w:szCs w:val="20"/>
        </w:rPr>
        <w:t xml:space="preserve">group </w:t>
      </w:r>
      <w:r>
        <w:rPr>
          <w:rStyle w:val="book-title"/>
          <w:rFonts w:cs="Times New Roman"/>
          <w:sz w:val="20"/>
          <w:szCs w:val="20"/>
        </w:rPr>
        <w:t>tutoring in the Reading and Writing Center. Studies show that students who sign up for gr</w:t>
      </w:r>
      <w:r w:rsidR="00CB3FE5">
        <w:rPr>
          <w:rStyle w:val="book-title"/>
          <w:rFonts w:cs="Times New Roman"/>
          <w:sz w:val="20"/>
          <w:szCs w:val="20"/>
        </w:rPr>
        <w:t>oup</w:t>
      </w:r>
      <w:r>
        <w:rPr>
          <w:rStyle w:val="book-title"/>
          <w:rFonts w:cs="Times New Roman"/>
          <w:sz w:val="20"/>
          <w:szCs w:val="20"/>
        </w:rPr>
        <w:t xml:space="preserve"> tutoring at the Reading and Writing Center have a much high</w:t>
      </w:r>
      <w:r w:rsidR="00CB3FE5">
        <w:rPr>
          <w:rStyle w:val="book-title"/>
          <w:rFonts w:cs="Times New Roman"/>
          <w:sz w:val="20"/>
          <w:szCs w:val="20"/>
        </w:rPr>
        <w:t>er</w:t>
      </w:r>
      <w:r>
        <w:rPr>
          <w:rStyle w:val="book-title"/>
          <w:rFonts w:cs="Times New Roman"/>
          <w:sz w:val="20"/>
          <w:szCs w:val="20"/>
        </w:rPr>
        <w:t xml:space="preserve"> probability of doing well </w:t>
      </w:r>
      <w:r w:rsidR="00CB3FE5">
        <w:rPr>
          <w:rStyle w:val="book-title"/>
          <w:rFonts w:cs="Times New Roman"/>
          <w:sz w:val="20"/>
          <w:szCs w:val="20"/>
        </w:rPr>
        <w:t xml:space="preserve">and passing </w:t>
      </w:r>
      <w:r>
        <w:rPr>
          <w:rStyle w:val="book-title"/>
          <w:rFonts w:cs="Times New Roman"/>
          <w:sz w:val="20"/>
          <w:szCs w:val="20"/>
        </w:rPr>
        <w:t xml:space="preserve">the class. </w:t>
      </w:r>
      <w:r w:rsidR="00CB3FE5">
        <w:rPr>
          <w:rStyle w:val="book-title"/>
          <w:rFonts w:cs="Times New Roman"/>
          <w:sz w:val="20"/>
          <w:szCs w:val="20"/>
        </w:rPr>
        <w:t>Signing up for group tutoring is so important that we will visit the Reading and Writing Center on the first day of the semester. Students who sign up for group tutoring during week 1 and do not miss more than three sessions over the course of the semester will receive 10 points extra credit. Thank you for considering  group tutoring.</w:t>
      </w:r>
    </w:p>
    <w:p w14:paraId="0C44B6EA" w14:textId="77777777" w:rsidR="00CB3FE5" w:rsidRPr="00D67FC6" w:rsidRDefault="00CB3FE5" w:rsidP="00FA594E">
      <w:pPr>
        <w:contextualSpacing/>
        <w:rPr>
          <w:rStyle w:val="book-title"/>
          <w:rFonts w:cs="Times New Roman"/>
          <w:sz w:val="20"/>
          <w:szCs w:val="20"/>
        </w:rPr>
      </w:pPr>
    </w:p>
    <w:p w14:paraId="6953040C" w14:textId="7EE55E57" w:rsidR="004B781D" w:rsidRPr="00961237" w:rsidRDefault="38C865EC" w:rsidP="00D93013">
      <w:pPr>
        <w:pStyle w:val="Heading1"/>
        <w:rPr>
          <w:sz w:val="20"/>
          <w:szCs w:val="20"/>
        </w:rPr>
      </w:pPr>
      <w:r w:rsidRPr="00961237">
        <w:rPr>
          <w:rStyle w:val="book-title"/>
          <w:sz w:val="20"/>
          <w:szCs w:val="20"/>
        </w:rPr>
        <w:t>Required Texts</w:t>
      </w:r>
    </w:p>
    <w:p w14:paraId="2B388437" w14:textId="1FBE0E10" w:rsidR="00961237" w:rsidRPr="00961237" w:rsidRDefault="00961237" w:rsidP="00961237">
      <w:pPr>
        <w:pStyle w:val="ListParagraph"/>
        <w:numPr>
          <w:ilvl w:val="0"/>
          <w:numId w:val="30"/>
        </w:numPr>
        <w:rPr>
          <w:rFonts w:cs="Times New Roman"/>
          <w:sz w:val="20"/>
          <w:szCs w:val="20"/>
        </w:rPr>
      </w:pPr>
      <w:r w:rsidRPr="00961237">
        <w:rPr>
          <w:rFonts w:eastAsia="Times New Roman" w:cs="Times New Roman"/>
          <w:i/>
          <w:iCs/>
          <w:color w:val="2D3B45"/>
          <w:sz w:val="20"/>
          <w:szCs w:val="20"/>
        </w:rPr>
        <w:t>I Know What I Want to Say, but I Don’t Know How to Say It, Thirteenth Edition</w:t>
      </w:r>
      <w:r>
        <w:rPr>
          <w:rFonts w:eastAsia="Times New Roman" w:cs="Times New Roman"/>
          <w:color w:val="2D3B45"/>
          <w:sz w:val="20"/>
          <w:szCs w:val="20"/>
        </w:rPr>
        <w:t xml:space="preserve">, by </w:t>
      </w:r>
      <w:r w:rsidR="003707E0">
        <w:rPr>
          <w:rFonts w:eastAsia="Times New Roman" w:cs="Times New Roman"/>
          <w:color w:val="2D3B45"/>
          <w:sz w:val="20"/>
          <w:szCs w:val="20"/>
        </w:rPr>
        <w:t xml:space="preserve">David </w:t>
      </w:r>
      <w:r>
        <w:rPr>
          <w:rFonts w:eastAsia="Times New Roman" w:cs="Times New Roman"/>
          <w:color w:val="2D3B45"/>
          <w:sz w:val="20"/>
          <w:szCs w:val="20"/>
        </w:rPr>
        <w:t xml:space="preserve">Dominguez, Custom Reedley Edition. </w:t>
      </w:r>
      <w:r w:rsidRPr="00961237">
        <w:rPr>
          <w:rFonts w:cs="Times New Roman"/>
          <w:color w:val="000000"/>
          <w:sz w:val="20"/>
          <w:szCs w:val="20"/>
          <w:shd w:val="clear" w:color="auto" w:fill="FFFFFF"/>
        </w:rPr>
        <w:t>Available at the RC Bookstore.</w:t>
      </w:r>
    </w:p>
    <w:p w14:paraId="46C51445" w14:textId="003D0745" w:rsidR="00E301D1" w:rsidRPr="00961237" w:rsidRDefault="00D67FC6" w:rsidP="00D67FC6">
      <w:pPr>
        <w:pStyle w:val="ListParagraph"/>
        <w:numPr>
          <w:ilvl w:val="0"/>
          <w:numId w:val="30"/>
        </w:numPr>
        <w:rPr>
          <w:rFonts w:eastAsia="Times New Roman" w:cs="Times New Roman"/>
          <w:color w:val="2D3B45"/>
          <w:sz w:val="20"/>
          <w:szCs w:val="20"/>
        </w:rPr>
      </w:pPr>
      <w:r w:rsidRPr="00961237">
        <w:rPr>
          <w:rFonts w:eastAsia="Times New Roman" w:cs="Times New Roman"/>
          <w:i/>
          <w:iCs/>
          <w:color w:val="2D3B45"/>
          <w:sz w:val="20"/>
          <w:szCs w:val="20"/>
        </w:rPr>
        <w:t>Classical Literary Criticism</w:t>
      </w:r>
      <w:r w:rsidRPr="00961237">
        <w:rPr>
          <w:rFonts w:eastAsia="Times New Roman" w:cs="Times New Roman"/>
          <w:color w:val="2D3B45"/>
          <w:sz w:val="20"/>
          <w:szCs w:val="20"/>
        </w:rPr>
        <w:t xml:space="preserve">, </w:t>
      </w:r>
      <w:r w:rsidR="00961237">
        <w:rPr>
          <w:rFonts w:eastAsia="Times New Roman" w:cs="Times New Roman"/>
          <w:color w:val="2D3B45"/>
          <w:sz w:val="20"/>
          <w:szCs w:val="20"/>
        </w:rPr>
        <w:t xml:space="preserve">Edited by </w:t>
      </w:r>
      <w:r w:rsidR="003707E0">
        <w:rPr>
          <w:rFonts w:eastAsia="Times New Roman" w:cs="Times New Roman"/>
          <w:color w:val="2D3B45"/>
          <w:sz w:val="20"/>
          <w:szCs w:val="20"/>
        </w:rPr>
        <w:t xml:space="preserve">Penelope </w:t>
      </w:r>
      <w:r w:rsidRPr="00961237">
        <w:rPr>
          <w:rFonts w:eastAsia="Times New Roman" w:cs="Times New Roman"/>
          <w:color w:val="2D3B45"/>
          <w:sz w:val="20"/>
          <w:szCs w:val="20"/>
        </w:rPr>
        <w:t xml:space="preserve">Murray, </w:t>
      </w:r>
      <w:r w:rsidRPr="00961237">
        <w:rPr>
          <w:rFonts w:cs="Times New Roman"/>
          <w:color w:val="000000"/>
          <w:sz w:val="20"/>
          <w:szCs w:val="20"/>
          <w:shd w:val="clear" w:color="auto" w:fill="FFFFFF"/>
        </w:rPr>
        <w:t>978014044651. Available at the RC Bookstore.</w:t>
      </w:r>
    </w:p>
    <w:p w14:paraId="34E14C61" w14:textId="4B8A5496" w:rsidR="00961237" w:rsidRPr="00961237" w:rsidRDefault="00961237" w:rsidP="00961237">
      <w:pPr>
        <w:pStyle w:val="ListParagraph"/>
        <w:numPr>
          <w:ilvl w:val="0"/>
          <w:numId w:val="30"/>
        </w:numPr>
        <w:rPr>
          <w:rFonts w:eastAsia="Times New Roman" w:cs="Times New Roman"/>
          <w:color w:val="2D3B45"/>
          <w:sz w:val="20"/>
          <w:szCs w:val="20"/>
        </w:rPr>
      </w:pPr>
      <w:r w:rsidRPr="00961237">
        <w:rPr>
          <w:rFonts w:eastAsia="Times New Roman" w:cs="Times New Roman"/>
          <w:i/>
          <w:iCs/>
          <w:color w:val="2D3B45"/>
          <w:sz w:val="20"/>
          <w:szCs w:val="20"/>
        </w:rPr>
        <w:t>Narrative of the Life of Frederick Douglass</w:t>
      </w:r>
      <w:r w:rsidRPr="00961237">
        <w:rPr>
          <w:rFonts w:eastAsia="Times New Roman" w:cs="Times New Roman"/>
          <w:color w:val="2D3B45"/>
          <w:sz w:val="20"/>
          <w:szCs w:val="20"/>
        </w:rPr>
        <w:t xml:space="preserve"> </w:t>
      </w:r>
      <w:r>
        <w:rPr>
          <w:rFonts w:eastAsia="Times New Roman" w:cs="Times New Roman"/>
          <w:color w:val="2D3B45"/>
          <w:sz w:val="20"/>
          <w:szCs w:val="20"/>
        </w:rPr>
        <w:t xml:space="preserve">by </w:t>
      </w:r>
      <w:r w:rsidR="003707E0">
        <w:rPr>
          <w:rFonts w:eastAsia="Times New Roman" w:cs="Times New Roman"/>
          <w:color w:val="2D3B45"/>
          <w:sz w:val="20"/>
          <w:szCs w:val="20"/>
        </w:rPr>
        <w:t xml:space="preserve">Frederick </w:t>
      </w:r>
      <w:r w:rsidRPr="00961237">
        <w:rPr>
          <w:rFonts w:eastAsia="Times New Roman" w:cs="Times New Roman"/>
          <w:color w:val="2D3B45"/>
          <w:sz w:val="20"/>
          <w:szCs w:val="20"/>
        </w:rPr>
        <w:t xml:space="preserve">Douglass, </w:t>
      </w:r>
      <w:r>
        <w:rPr>
          <w:rFonts w:eastAsia="Times New Roman" w:cs="Times New Roman"/>
          <w:color w:val="2D3B45"/>
          <w:sz w:val="20"/>
          <w:szCs w:val="20"/>
        </w:rPr>
        <w:t xml:space="preserve">Edited by Dominguez, Custom Reedley Edition. </w:t>
      </w:r>
      <w:r w:rsidRPr="00961237">
        <w:rPr>
          <w:rFonts w:cs="Times New Roman"/>
          <w:color w:val="000000"/>
          <w:sz w:val="20"/>
          <w:szCs w:val="20"/>
          <w:shd w:val="clear" w:color="auto" w:fill="FFFFFF"/>
        </w:rPr>
        <w:t>Available at the RC Bookstore.</w:t>
      </w:r>
    </w:p>
    <w:p w14:paraId="669673B1" w14:textId="1680C81B" w:rsidR="00961237" w:rsidRPr="00961237" w:rsidRDefault="00961237" w:rsidP="00D67FC6">
      <w:pPr>
        <w:pStyle w:val="ListParagraph"/>
        <w:numPr>
          <w:ilvl w:val="0"/>
          <w:numId w:val="30"/>
        </w:numPr>
        <w:rPr>
          <w:rFonts w:eastAsia="Times New Roman" w:cs="Times New Roman"/>
          <w:i/>
          <w:iCs/>
          <w:color w:val="2D3B45"/>
          <w:sz w:val="20"/>
          <w:szCs w:val="20"/>
        </w:rPr>
      </w:pPr>
      <w:r w:rsidRPr="00961237">
        <w:rPr>
          <w:rFonts w:eastAsia="Times New Roman" w:cs="Times New Roman"/>
          <w:i/>
          <w:iCs/>
          <w:color w:val="2D3B45"/>
          <w:sz w:val="20"/>
          <w:szCs w:val="20"/>
        </w:rPr>
        <w:t xml:space="preserve">Here, Bullet </w:t>
      </w:r>
      <w:r w:rsidRPr="00961237">
        <w:rPr>
          <w:rFonts w:eastAsia="Times New Roman" w:cs="Times New Roman"/>
          <w:color w:val="2D3B45"/>
          <w:sz w:val="20"/>
          <w:szCs w:val="20"/>
        </w:rPr>
        <w:t xml:space="preserve">by Brian Turner, </w:t>
      </w:r>
      <w:r w:rsidRPr="00961237">
        <w:rPr>
          <w:rFonts w:cs="Times New Roman"/>
          <w:color w:val="000000"/>
          <w:sz w:val="20"/>
          <w:szCs w:val="20"/>
          <w:shd w:val="clear" w:color="auto" w:fill="FFFFFF"/>
        </w:rPr>
        <w:t xml:space="preserve">9781882295555. </w:t>
      </w:r>
      <w:r w:rsidRPr="00961237">
        <w:rPr>
          <w:rFonts w:eastAsia="Times New Roman" w:cs="Times New Roman"/>
          <w:color w:val="2D3B45"/>
          <w:sz w:val="20"/>
          <w:szCs w:val="20"/>
        </w:rPr>
        <w:t xml:space="preserve">Available at the RC Bookstore. </w:t>
      </w:r>
    </w:p>
    <w:p w14:paraId="48E023EE" w14:textId="18BB199D" w:rsidR="00D67FC6" w:rsidRPr="003707E0" w:rsidRDefault="00D67FC6" w:rsidP="00D67FC6">
      <w:pPr>
        <w:pStyle w:val="ListParagraph"/>
        <w:numPr>
          <w:ilvl w:val="0"/>
          <w:numId w:val="30"/>
        </w:numPr>
        <w:rPr>
          <w:rFonts w:eastAsia="Times New Roman" w:cs="Times New Roman"/>
          <w:color w:val="2D3B45"/>
          <w:sz w:val="20"/>
          <w:szCs w:val="20"/>
        </w:rPr>
      </w:pPr>
      <w:r w:rsidRPr="00961237">
        <w:rPr>
          <w:rFonts w:eastAsia="Times New Roman" w:cs="Times New Roman"/>
          <w:i/>
          <w:iCs/>
          <w:color w:val="2D3B45"/>
          <w:sz w:val="20"/>
          <w:szCs w:val="20"/>
        </w:rPr>
        <w:t>Summer Life</w:t>
      </w:r>
      <w:r w:rsidR="003707E0">
        <w:rPr>
          <w:rFonts w:eastAsia="Times New Roman" w:cs="Times New Roman"/>
          <w:color w:val="2D3B45"/>
          <w:sz w:val="20"/>
          <w:szCs w:val="20"/>
        </w:rPr>
        <w:t xml:space="preserve"> by Gary</w:t>
      </w:r>
      <w:r w:rsidRPr="00961237">
        <w:rPr>
          <w:rFonts w:eastAsia="Times New Roman" w:cs="Times New Roman"/>
          <w:color w:val="2D3B45"/>
          <w:sz w:val="20"/>
          <w:szCs w:val="20"/>
        </w:rPr>
        <w:t xml:space="preserve"> Soto, </w:t>
      </w:r>
      <w:r w:rsidRPr="00961237">
        <w:rPr>
          <w:rFonts w:cs="Times New Roman"/>
          <w:color w:val="000000"/>
          <w:sz w:val="20"/>
          <w:szCs w:val="20"/>
          <w:shd w:val="clear" w:color="auto" w:fill="FFFFFF"/>
        </w:rPr>
        <w:t>9780440210245. Available at the RC Bookstore.</w:t>
      </w:r>
    </w:p>
    <w:p w14:paraId="51A51F70" w14:textId="77777777" w:rsidR="003707E0" w:rsidRPr="00961237" w:rsidRDefault="003707E0" w:rsidP="003707E0">
      <w:pPr>
        <w:pStyle w:val="ListParagraph"/>
        <w:rPr>
          <w:rFonts w:eastAsia="Times New Roman" w:cs="Times New Roman"/>
          <w:color w:val="2D3B45"/>
          <w:sz w:val="20"/>
          <w:szCs w:val="20"/>
        </w:rPr>
      </w:pPr>
    </w:p>
    <w:p w14:paraId="64B1E965" w14:textId="773EFEE2" w:rsidR="006409A0" w:rsidRPr="00D67FC6" w:rsidRDefault="006409A0" w:rsidP="00E301D1">
      <w:pPr>
        <w:jc w:val="center"/>
        <w:rPr>
          <w:rFonts w:eastAsia="Times New Roman" w:cs="Times New Roman"/>
          <w:b/>
          <w:bCs/>
          <w:sz w:val="20"/>
          <w:szCs w:val="20"/>
        </w:rPr>
      </w:pPr>
      <w:r w:rsidRPr="00D67FC6">
        <w:rPr>
          <w:rFonts w:cs="Times New Roman"/>
          <w:b/>
          <w:bCs/>
          <w:sz w:val="20"/>
          <w:szCs w:val="20"/>
        </w:rPr>
        <w:t>Course Objectives and Learning Outcomes</w:t>
      </w:r>
    </w:p>
    <w:p w14:paraId="1853BB29" w14:textId="77777777" w:rsidR="006409A0" w:rsidRPr="00D67FC6" w:rsidRDefault="006409A0" w:rsidP="00B85361">
      <w:pPr>
        <w:pStyle w:val="Heading2"/>
        <w:rPr>
          <w:sz w:val="20"/>
          <w:szCs w:val="20"/>
        </w:rPr>
      </w:pPr>
      <w:r w:rsidRPr="00D67FC6">
        <w:rPr>
          <w:sz w:val="20"/>
          <w:szCs w:val="20"/>
        </w:rPr>
        <w:t xml:space="preserve">Course Objectives </w:t>
      </w:r>
    </w:p>
    <w:p w14:paraId="5F3FC3D9" w14:textId="68D2C44C" w:rsidR="006409A0" w:rsidRPr="00D67FC6"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D67FC6">
        <w:rPr>
          <w:sz w:val="20"/>
          <w:szCs w:val="20"/>
        </w:rPr>
        <w:t xml:space="preserve">Write multiple essays of at least 1,500 words, including at least one research paper with documentation that includes: </w:t>
      </w:r>
    </w:p>
    <w:p w14:paraId="2C493F43"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 sophisticated introduction, multiple body paragraphs, and conclusion</w:t>
      </w:r>
    </w:p>
    <w:p w14:paraId="110CC89B"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 clearly defined, arguable thesis sentence</w:t>
      </w:r>
    </w:p>
    <w:p w14:paraId="32789EED"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supporting details that exhibit critical thinking and use credible secondary sources</w:t>
      </w:r>
    </w:p>
    <w:p w14:paraId="5875C1EA"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correct usage of MLA format, including a Works Cited page</w:t>
      </w:r>
    </w:p>
    <w:p w14:paraId="389D035A" w14:textId="3E628824" w:rsidR="006409A0" w:rsidRPr="00D67FC6" w:rsidRDefault="57A9B981" w:rsidP="57A9B981">
      <w:pPr>
        <w:pStyle w:val="NormalWeb"/>
        <w:numPr>
          <w:ilvl w:val="0"/>
          <w:numId w:val="8"/>
        </w:numPr>
        <w:shd w:val="clear" w:color="auto" w:fill="FFFFFF" w:themeFill="background1"/>
        <w:spacing w:before="0" w:beforeAutospacing="0" w:after="0" w:afterAutospacing="0"/>
        <w:contextualSpacing/>
        <w:rPr>
          <w:sz w:val="20"/>
          <w:szCs w:val="20"/>
        </w:rPr>
      </w:pPr>
      <w:r w:rsidRPr="00D67FC6">
        <w:rPr>
          <w:sz w:val="20"/>
          <w:szCs w:val="20"/>
        </w:rPr>
        <w:t>sentences that exhibit a command of the complex/compound with minimal comma splices, sentence fuses, and fragments, and that show a command of mechanics</w:t>
      </w:r>
    </w:p>
    <w:p w14:paraId="7A966943"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controlled and sophisticated word choice</w:t>
      </w:r>
    </w:p>
    <w:p w14:paraId="775119CF"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writing in the third person</w:t>
      </w:r>
    </w:p>
    <w:p w14:paraId="7D581EBE"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n avoidance of logical fallacies</w:t>
      </w:r>
    </w:p>
    <w:p w14:paraId="38A06BAA"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demonstration of an awareness of purpose and audience</w:t>
      </w:r>
    </w:p>
    <w:p w14:paraId="7D4F3058"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 xml:space="preserve">appropriate and purposeful use of quotations </w:t>
      </w:r>
    </w:p>
    <w:p w14:paraId="61FEAD22"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 xml:space="preserve">correct in-text citations </w:t>
      </w:r>
    </w:p>
    <w:p w14:paraId="0244D349"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n annotated bibliography of multiple sources</w:t>
      </w:r>
    </w:p>
    <w:p w14:paraId="7C1EEF89" w14:textId="7C3C5DE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lack of intentional and unintentional plagiarism</w:t>
      </w:r>
    </w:p>
    <w:p w14:paraId="49D86875" w14:textId="743A8CC5"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one or more organized, </w:t>
      </w:r>
      <w:r w:rsidR="005C00B7" w:rsidRPr="00B53210">
        <w:rPr>
          <w:sz w:val="20"/>
          <w:szCs w:val="20"/>
        </w:rPr>
        <w:t>independently written</w:t>
      </w:r>
      <w:r w:rsidRPr="00B53210">
        <w:rPr>
          <w:sz w:val="20"/>
          <w:szCs w:val="20"/>
        </w:rPr>
        <w:t xml:space="preserve"> in-class essays with </w:t>
      </w:r>
      <w:r w:rsidR="00C1723A" w:rsidRPr="00B53210">
        <w:rPr>
          <w:sz w:val="20"/>
          <w:szCs w:val="20"/>
        </w:rPr>
        <w:t xml:space="preserve">a </w:t>
      </w:r>
      <w:r w:rsidRPr="00B53210">
        <w:rPr>
          <w:sz w:val="20"/>
          <w:szCs w:val="20"/>
        </w:rPr>
        <w:t>thesis and adequate</w:t>
      </w:r>
      <w:r w:rsidR="00B85361" w:rsidRPr="00B53210">
        <w:rPr>
          <w:sz w:val="20"/>
          <w:szCs w:val="20"/>
        </w:rPr>
        <w:t xml:space="preserve"> </w:t>
      </w:r>
      <w:r w:rsidRPr="00B53210">
        <w:rPr>
          <w:sz w:val="20"/>
          <w:szCs w:val="20"/>
        </w:rPr>
        <w:t xml:space="preserve">support. </w:t>
      </w:r>
    </w:p>
    <w:p w14:paraId="0E2C3CEE" w14:textId="766BB709"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Read and understand college-level prose. </w:t>
      </w:r>
    </w:p>
    <w:p w14:paraId="522A2391" w14:textId="77777777" w:rsidR="006409A0" w:rsidRPr="00B53210" w:rsidRDefault="006409A0" w:rsidP="006409A0">
      <w:pPr>
        <w:pStyle w:val="NormalWeb"/>
        <w:shd w:val="clear" w:color="auto" w:fill="FFFFFF"/>
        <w:spacing w:before="0" w:beforeAutospacing="0" w:after="0" w:afterAutospacing="0"/>
        <w:contextualSpacing/>
        <w:rPr>
          <w:sz w:val="20"/>
          <w:szCs w:val="20"/>
        </w:rPr>
      </w:pPr>
    </w:p>
    <w:p w14:paraId="35A358DA" w14:textId="7F86939D" w:rsidR="006409A0" w:rsidRPr="00B53210" w:rsidRDefault="006409A0" w:rsidP="00B85361">
      <w:pPr>
        <w:pStyle w:val="Heading2"/>
        <w:rPr>
          <w:sz w:val="20"/>
          <w:szCs w:val="20"/>
        </w:rPr>
      </w:pPr>
      <w:r w:rsidRPr="00B53210">
        <w:rPr>
          <w:sz w:val="20"/>
          <w:szCs w:val="20"/>
        </w:rPr>
        <w:t>Learning Outcomes</w:t>
      </w:r>
    </w:p>
    <w:p w14:paraId="5694819B" w14:textId="6FF0C778"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Write a documented, well-organized research paper of at least 1,500 words that demonstrates critical thinking and 70.0 command of the English language </w:t>
      </w:r>
    </w:p>
    <w:p w14:paraId="1A3CEC0E" w14:textId="411BEDAA" w:rsidR="006409A0" w:rsidRPr="00B53210" w:rsidRDefault="57A9B981" w:rsidP="57A9B981">
      <w:pPr>
        <w:pStyle w:val="NormalWeb"/>
        <w:numPr>
          <w:ilvl w:val="0"/>
          <w:numId w:val="11"/>
        </w:numPr>
        <w:shd w:val="clear" w:color="auto" w:fill="FFFFFF" w:themeFill="background1"/>
        <w:spacing w:before="0" w:beforeAutospacing="0" w:after="0" w:afterAutospacing="0"/>
        <w:contextualSpacing/>
        <w:rPr>
          <w:sz w:val="20"/>
          <w:szCs w:val="20"/>
        </w:rPr>
      </w:pPr>
      <w:r w:rsidRPr="57A9B981">
        <w:rPr>
          <w:sz w:val="20"/>
          <w:szCs w:val="20"/>
        </w:rPr>
        <w:lastRenderedPageBreak/>
        <w:t xml:space="preserve">Complete a timed essay independently in class with 70.0 </w:t>
      </w:r>
    </w:p>
    <w:p w14:paraId="0EE93158" w14:textId="1F6A8A09" w:rsidR="007417C6" w:rsidRDefault="006409A0" w:rsidP="008747D1">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Summarize and comprehend college-level prose (will include a full reading) </w:t>
      </w:r>
    </w:p>
    <w:p w14:paraId="553E2D3F" w14:textId="77777777" w:rsidR="00320C44" w:rsidRPr="008747D1" w:rsidRDefault="00320C44" w:rsidP="00320C44">
      <w:pPr>
        <w:pStyle w:val="NormalWeb"/>
        <w:shd w:val="clear" w:color="auto" w:fill="FFFFFF"/>
        <w:spacing w:before="0" w:beforeAutospacing="0" w:after="0" w:afterAutospacing="0"/>
        <w:ind w:left="720"/>
        <w:contextualSpacing/>
        <w:rPr>
          <w:sz w:val="20"/>
          <w:szCs w:val="20"/>
        </w:rPr>
      </w:pPr>
    </w:p>
    <w:p w14:paraId="777C68EB" w14:textId="4B7CD44B" w:rsidR="00433D9B" w:rsidRPr="003707E0" w:rsidRDefault="001700BF" w:rsidP="00181734">
      <w:pPr>
        <w:pStyle w:val="Heading1"/>
        <w:rPr>
          <w:sz w:val="20"/>
          <w:szCs w:val="20"/>
        </w:rPr>
      </w:pPr>
      <w:r w:rsidRPr="003707E0">
        <w:rPr>
          <w:sz w:val="20"/>
          <w:szCs w:val="20"/>
        </w:rPr>
        <w:t xml:space="preserve">Office Hours and </w:t>
      </w:r>
      <w:r w:rsidR="00433D9B" w:rsidRPr="003707E0">
        <w:rPr>
          <w:sz w:val="20"/>
          <w:szCs w:val="20"/>
        </w:rPr>
        <w:t>Course Communication</w:t>
      </w:r>
    </w:p>
    <w:p w14:paraId="0DD1EFC3" w14:textId="1A9B9CAC" w:rsidR="00433D9B" w:rsidRPr="003707E0" w:rsidRDefault="00D67FC6" w:rsidP="00D43652">
      <w:pPr>
        <w:rPr>
          <w:rFonts w:eastAsia="Times New Roman" w:cs="Times New Roman"/>
          <w:sz w:val="20"/>
          <w:szCs w:val="20"/>
        </w:rPr>
      </w:pPr>
      <w:r w:rsidRPr="003707E0">
        <w:rPr>
          <w:rFonts w:eastAsia="Times New Roman" w:cs="Times New Roman"/>
          <w:color w:val="2D3B45"/>
          <w:sz w:val="20"/>
          <w:szCs w:val="20"/>
          <w:shd w:val="clear" w:color="auto" w:fill="FFFFFF"/>
        </w:rPr>
        <w:t xml:space="preserve">I will hold office hours in my office on </w:t>
      </w:r>
      <w:r w:rsidR="003707E0" w:rsidRPr="003707E0">
        <w:rPr>
          <w:rFonts w:eastAsia="Times New Roman" w:cs="Times New Roman"/>
          <w:color w:val="2D3B45"/>
          <w:sz w:val="20"/>
          <w:szCs w:val="20"/>
          <w:shd w:val="clear" w:color="auto" w:fill="FFFFFF"/>
        </w:rPr>
        <w:t xml:space="preserve">Tuesdays and </w:t>
      </w:r>
      <w:r w:rsidRPr="003707E0">
        <w:rPr>
          <w:rFonts w:eastAsia="Times New Roman" w:cs="Times New Roman"/>
          <w:color w:val="2D3B45"/>
          <w:sz w:val="20"/>
          <w:szCs w:val="20"/>
          <w:shd w:val="clear" w:color="auto" w:fill="FFFFFF"/>
        </w:rPr>
        <w:t xml:space="preserve">Thursdays from </w:t>
      </w:r>
      <w:r w:rsidR="003707E0" w:rsidRPr="003707E0">
        <w:rPr>
          <w:rFonts w:eastAsia="Times New Roman" w:cs="Times New Roman"/>
          <w:color w:val="2D3B45"/>
          <w:sz w:val="20"/>
          <w:szCs w:val="20"/>
          <w:shd w:val="clear" w:color="auto" w:fill="FFFFFF"/>
        </w:rPr>
        <w:t>10</w:t>
      </w:r>
      <w:r w:rsidRPr="003707E0">
        <w:rPr>
          <w:rFonts w:eastAsia="Times New Roman" w:cs="Times New Roman"/>
          <w:color w:val="2D3B45"/>
          <w:sz w:val="20"/>
          <w:szCs w:val="20"/>
          <w:shd w:val="clear" w:color="auto" w:fill="FFFFFF"/>
        </w:rPr>
        <w:t>:00-1</w:t>
      </w:r>
      <w:r w:rsidR="003707E0" w:rsidRPr="003707E0">
        <w:rPr>
          <w:rFonts w:eastAsia="Times New Roman" w:cs="Times New Roman"/>
          <w:color w:val="2D3B45"/>
          <w:sz w:val="20"/>
          <w:szCs w:val="20"/>
          <w:shd w:val="clear" w:color="auto" w:fill="FFFFFF"/>
        </w:rPr>
        <w:t>1:50</w:t>
      </w:r>
      <w:r w:rsidRPr="003707E0">
        <w:rPr>
          <w:rFonts w:eastAsia="Times New Roman" w:cs="Times New Roman"/>
          <w:color w:val="2D3B45"/>
          <w:sz w:val="20"/>
          <w:szCs w:val="20"/>
          <w:shd w:val="clear" w:color="auto" w:fill="FFFFFF"/>
        </w:rPr>
        <w:t>.</w:t>
      </w:r>
      <w:r w:rsidR="00D43652" w:rsidRPr="003707E0">
        <w:rPr>
          <w:rFonts w:eastAsia="Times New Roman" w:cs="Times New Roman"/>
          <w:color w:val="2D3B45"/>
          <w:sz w:val="20"/>
          <w:szCs w:val="20"/>
          <w:shd w:val="clear" w:color="auto" w:fill="FFFFFF"/>
        </w:rPr>
        <w:t xml:space="preserve"> </w:t>
      </w:r>
      <w:r w:rsidRPr="003707E0">
        <w:rPr>
          <w:rFonts w:eastAsia="Times New Roman" w:cs="Times New Roman"/>
          <w:color w:val="2D3B45"/>
          <w:sz w:val="20"/>
          <w:szCs w:val="20"/>
          <w:shd w:val="clear" w:color="auto" w:fill="FFFFFF"/>
        </w:rPr>
        <w:t>F</w:t>
      </w:r>
      <w:r w:rsidR="00D43652" w:rsidRPr="003707E0">
        <w:rPr>
          <w:rFonts w:eastAsia="Times New Roman" w:cs="Times New Roman"/>
          <w:color w:val="2D3B45"/>
          <w:sz w:val="20"/>
          <w:szCs w:val="20"/>
          <w:shd w:val="clear" w:color="auto" w:fill="FFFFFF"/>
        </w:rPr>
        <w:t xml:space="preserve">eel free to stop by my office with or without an appointment during these hours. </w:t>
      </w:r>
      <w:r w:rsidRPr="003707E0">
        <w:rPr>
          <w:rFonts w:eastAsia="Times New Roman" w:cs="Times New Roman"/>
          <w:color w:val="2D3B45"/>
          <w:sz w:val="20"/>
          <w:szCs w:val="20"/>
          <w:shd w:val="clear" w:color="auto" w:fill="FFFFFF"/>
        </w:rPr>
        <w:t xml:space="preserve">I will also have an online office hour on </w:t>
      </w:r>
      <w:r w:rsidR="003707E0" w:rsidRPr="003707E0">
        <w:rPr>
          <w:rFonts w:eastAsia="Times New Roman" w:cs="Times New Roman"/>
          <w:color w:val="2D3B45"/>
          <w:sz w:val="20"/>
          <w:szCs w:val="20"/>
          <w:shd w:val="clear" w:color="auto" w:fill="FFFFFF"/>
        </w:rPr>
        <w:t xml:space="preserve">Fridays </w:t>
      </w:r>
      <w:r w:rsidRPr="003707E0">
        <w:rPr>
          <w:rFonts w:eastAsia="Times New Roman" w:cs="Times New Roman"/>
          <w:color w:val="2D3B45"/>
          <w:sz w:val="20"/>
          <w:szCs w:val="20"/>
          <w:shd w:val="clear" w:color="auto" w:fill="FFFFFF"/>
        </w:rPr>
        <w:t>from 1</w:t>
      </w:r>
      <w:r w:rsidR="003707E0" w:rsidRPr="003707E0">
        <w:rPr>
          <w:rFonts w:eastAsia="Times New Roman" w:cs="Times New Roman"/>
          <w:color w:val="2D3B45"/>
          <w:sz w:val="20"/>
          <w:szCs w:val="20"/>
          <w:shd w:val="clear" w:color="auto" w:fill="FFFFFF"/>
        </w:rPr>
        <w:t>0</w:t>
      </w:r>
      <w:r w:rsidRPr="003707E0">
        <w:rPr>
          <w:rFonts w:eastAsia="Times New Roman" w:cs="Times New Roman"/>
          <w:color w:val="2D3B45"/>
          <w:sz w:val="20"/>
          <w:szCs w:val="20"/>
          <w:shd w:val="clear" w:color="auto" w:fill="FFFFFF"/>
        </w:rPr>
        <w:t>:00-</w:t>
      </w:r>
      <w:r w:rsidR="003707E0" w:rsidRPr="003707E0">
        <w:rPr>
          <w:rFonts w:eastAsia="Times New Roman" w:cs="Times New Roman"/>
          <w:color w:val="2D3B45"/>
          <w:sz w:val="20"/>
          <w:szCs w:val="20"/>
          <w:shd w:val="clear" w:color="auto" w:fill="FFFFFF"/>
        </w:rPr>
        <w:t>11</w:t>
      </w:r>
      <w:r w:rsidRPr="003707E0">
        <w:rPr>
          <w:rFonts w:eastAsia="Times New Roman" w:cs="Times New Roman"/>
          <w:color w:val="2D3B45"/>
          <w:sz w:val="20"/>
          <w:szCs w:val="20"/>
          <w:shd w:val="clear" w:color="auto" w:fill="FFFFFF"/>
        </w:rPr>
        <w:t>:</w:t>
      </w:r>
      <w:r w:rsidR="003707E0" w:rsidRPr="003707E0">
        <w:rPr>
          <w:rFonts w:eastAsia="Times New Roman" w:cs="Times New Roman"/>
          <w:color w:val="2D3B45"/>
          <w:sz w:val="20"/>
          <w:szCs w:val="20"/>
          <w:shd w:val="clear" w:color="auto" w:fill="FFFFFF"/>
        </w:rPr>
        <w:t>00</w:t>
      </w:r>
      <w:r w:rsidRPr="003707E0">
        <w:rPr>
          <w:rFonts w:eastAsia="Times New Roman" w:cs="Times New Roman"/>
          <w:color w:val="2D3B45"/>
          <w:sz w:val="20"/>
          <w:szCs w:val="20"/>
          <w:shd w:val="clear" w:color="auto" w:fill="FFFFFF"/>
        </w:rPr>
        <w:t>; during this time you may contact me via Canvas Inbox</w:t>
      </w:r>
      <w:r w:rsidR="003707E0" w:rsidRPr="003707E0">
        <w:rPr>
          <w:rFonts w:eastAsia="Times New Roman" w:cs="Times New Roman"/>
          <w:color w:val="2D3B45"/>
          <w:sz w:val="20"/>
          <w:szCs w:val="20"/>
          <w:shd w:val="clear" w:color="auto" w:fill="FFFFFF"/>
        </w:rPr>
        <w:t xml:space="preserve"> or Zoom (Zoom by appointment)</w:t>
      </w:r>
      <w:r w:rsidRPr="003707E0">
        <w:rPr>
          <w:rFonts w:eastAsia="Times New Roman" w:cs="Times New Roman"/>
          <w:color w:val="2D3B45"/>
          <w:sz w:val="20"/>
          <w:szCs w:val="20"/>
          <w:shd w:val="clear" w:color="auto" w:fill="FFFFFF"/>
        </w:rPr>
        <w:t xml:space="preserve">. If </w:t>
      </w:r>
      <w:r w:rsidR="00433D9B" w:rsidRPr="003707E0">
        <w:rPr>
          <w:rFonts w:eastAsia="Times New Roman" w:cs="Times New Roman"/>
          <w:sz w:val="20"/>
          <w:szCs w:val="20"/>
        </w:rPr>
        <w:t>you have personal issues to discuss with me, such as health concerns, family, work, or a personal emergency, please</w:t>
      </w:r>
      <w:r w:rsidRPr="003707E0">
        <w:rPr>
          <w:rFonts w:eastAsia="Times New Roman" w:cs="Times New Roman"/>
          <w:sz w:val="20"/>
          <w:szCs w:val="20"/>
        </w:rPr>
        <w:t xml:space="preserve"> message me via Canvas Inbox</w:t>
      </w:r>
      <w:r w:rsidR="00433D9B" w:rsidRPr="003707E0">
        <w:rPr>
          <w:rFonts w:eastAsia="Times New Roman" w:cs="Times New Roman"/>
          <w:sz w:val="20"/>
          <w:szCs w:val="20"/>
        </w:rPr>
        <w:t xml:space="preserve">. I will do my best to respond during my next scheduled office hour. </w:t>
      </w:r>
    </w:p>
    <w:p w14:paraId="6CFE679D" w14:textId="77777777" w:rsidR="00CB3FE5" w:rsidRDefault="00CB3FE5" w:rsidP="002E37BF">
      <w:pPr>
        <w:jc w:val="center"/>
        <w:rPr>
          <w:b/>
          <w:bCs/>
          <w:sz w:val="20"/>
          <w:szCs w:val="20"/>
        </w:rPr>
      </w:pPr>
    </w:p>
    <w:p w14:paraId="49E7C47C" w14:textId="691530CF" w:rsidR="00433D9B" w:rsidRPr="003707E0" w:rsidRDefault="00433D9B" w:rsidP="002E37BF">
      <w:pPr>
        <w:jc w:val="center"/>
        <w:rPr>
          <w:rFonts w:eastAsia="Times New Roman" w:cs="Times New Roman"/>
          <w:b/>
          <w:bCs/>
          <w:sz w:val="20"/>
          <w:szCs w:val="20"/>
        </w:rPr>
      </w:pPr>
      <w:r w:rsidRPr="003707E0">
        <w:rPr>
          <w:b/>
          <w:bCs/>
          <w:sz w:val="20"/>
          <w:szCs w:val="20"/>
        </w:rPr>
        <w:t>Attendance and Drop</w:t>
      </w:r>
      <w:r w:rsidR="001700BF" w:rsidRPr="003707E0">
        <w:rPr>
          <w:b/>
          <w:bCs/>
          <w:sz w:val="20"/>
          <w:szCs w:val="20"/>
        </w:rPr>
        <w:t>ping</w:t>
      </w:r>
    </w:p>
    <w:p w14:paraId="5589BD2C" w14:textId="00DD8D56" w:rsidR="007163AE" w:rsidRPr="008747D1" w:rsidRDefault="7D636A7B" w:rsidP="008747D1">
      <w:pPr>
        <w:rPr>
          <w:rFonts w:cs="Times New Roman"/>
          <w:sz w:val="20"/>
          <w:szCs w:val="20"/>
        </w:rPr>
      </w:pPr>
      <w:r w:rsidRPr="7D636A7B">
        <w:rPr>
          <w:rFonts w:cs="Times New Roman"/>
          <w:sz w:val="20"/>
          <w:szCs w:val="20"/>
        </w:rPr>
        <w:t xml:space="preserve">Students may be dropped from the class if they miss the first day of the semester (face to face classes) or do not complete quiz 1 (online students). In addition, students who accumulate more than four absences before the Reedley College drop deadline may be dropped by the instructor. </w:t>
      </w:r>
      <w:r w:rsidRPr="7D636A7B">
        <w:rPr>
          <w:rFonts w:cs="Times New Roman"/>
          <w:sz w:val="20"/>
          <w:szCs w:val="20"/>
          <w:highlight w:val="yellow"/>
        </w:rPr>
        <w:t>Face to face students are considered absent if they miss class, are late, or leave class early</w:t>
      </w:r>
      <w:r w:rsidRPr="7D636A7B">
        <w:rPr>
          <w:rFonts w:cs="Times New Roman"/>
          <w:sz w:val="20"/>
          <w:szCs w:val="20"/>
        </w:rPr>
        <w:t>. Online students are considered absent each time they miss a graded assignment. To avoid a letter grade, students must drop themselves from the course before the official Reedley College drop deadline, which is October 6, 2023.</w:t>
      </w:r>
    </w:p>
    <w:p w14:paraId="3D41A5A3" w14:textId="77777777" w:rsidR="00E106E5" w:rsidRPr="003707E0" w:rsidRDefault="00E106E5" w:rsidP="00E106E5">
      <w:pPr>
        <w:pStyle w:val="ListParagraph"/>
        <w:rPr>
          <w:rFonts w:cs="Times New Roman"/>
          <w:sz w:val="20"/>
          <w:szCs w:val="20"/>
        </w:rPr>
      </w:pPr>
    </w:p>
    <w:p w14:paraId="1705A30B" w14:textId="3B98DCD1" w:rsidR="00433D9B" w:rsidRPr="003707E0" w:rsidRDefault="00433D9B" w:rsidP="00181734">
      <w:pPr>
        <w:pStyle w:val="Heading1"/>
        <w:rPr>
          <w:sz w:val="20"/>
          <w:szCs w:val="20"/>
        </w:rPr>
      </w:pPr>
      <w:r w:rsidRPr="003707E0">
        <w:rPr>
          <w:sz w:val="20"/>
          <w:szCs w:val="20"/>
        </w:rPr>
        <w:t>Late Work</w:t>
      </w:r>
    </w:p>
    <w:p w14:paraId="4E4C8DF6" w14:textId="528442FE" w:rsidR="00433D9B" w:rsidRPr="003707E0" w:rsidRDefault="003707E0" w:rsidP="00FF111E">
      <w:pPr>
        <w:pStyle w:val="ListParagraph"/>
        <w:numPr>
          <w:ilvl w:val="0"/>
          <w:numId w:val="2"/>
        </w:numPr>
        <w:rPr>
          <w:rFonts w:cs="Times New Roman"/>
          <w:sz w:val="20"/>
          <w:szCs w:val="20"/>
        </w:rPr>
      </w:pPr>
      <w:r>
        <w:rPr>
          <w:rFonts w:cs="Times New Roman"/>
          <w:sz w:val="20"/>
          <w:szCs w:val="20"/>
        </w:rPr>
        <w:t>E</w:t>
      </w:r>
      <w:r w:rsidR="57A9B981" w:rsidRPr="003707E0">
        <w:rPr>
          <w:rFonts w:cs="Times New Roman"/>
          <w:sz w:val="20"/>
          <w:szCs w:val="20"/>
        </w:rPr>
        <w:t>ssays</w:t>
      </w:r>
      <w:r>
        <w:rPr>
          <w:rFonts w:cs="Times New Roman"/>
          <w:sz w:val="20"/>
          <w:szCs w:val="20"/>
        </w:rPr>
        <w:t xml:space="preserve"> 1-3</w:t>
      </w:r>
      <w:r w:rsidR="57A9B981" w:rsidRPr="003707E0">
        <w:rPr>
          <w:rFonts w:cs="Times New Roman"/>
          <w:sz w:val="20"/>
          <w:szCs w:val="20"/>
        </w:rPr>
        <w:t xml:space="preserve"> will be accepted without penalty if you have a documentable excuse that I am willing to consider. Contact me in advance of a deadline or immediately after a deadline (in the event of a medical emergency) and send me documentation via</w:t>
      </w:r>
      <w:r w:rsidR="00D67FC6" w:rsidRPr="003707E0">
        <w:rPr>
          <w:rFonts w:cs="Times New Roman"/>
          <w:sz w:val="20"/>
          <w:szCs w:val="20"/>
        </w:rPr>
        <w:t xml:space="preserve"> Canvas Inbox</w:t>
      </w:r>
      <w:r w:rsidR="57A9B981" w:rsidRPr="003707E0">
        <w:rPr>
          <w:rFonts w:cs="Times New Roman"/>
          <w:sz w:val="20"/>
          <w:szCs w:val="20"/>
        </w:rPr>
        <w:t>.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w:t>
      </w:r>
      <w:r w:rsidR="00904097" w:rsidRPr="003707E0">
        <w:rPr>
          <w:rFonts w:cs="Times New Roman"/>
          <w:sz w:val="20"/>
          <w:szCs w:val="20"/>
        </w:rPr>
        <w:t>.</w:t>
      </w:r>
      <w:r w:rsidR="57A9B981" w:rsidRPr="003707E0">
        <w:rPr>
          <w:rFonts w:cs="Times New Roman"/>
          <w:sz w:val="20"/>
          <w:szCs w:val="20"/>
        </w:rPr>
        <w:t xml:space="preserve"> </w:t>
      </w:r>
    </w:p>
    <w:p w14:paraId="69EEF7F6" w14:textId="0DCF5E4C" w:rsidR="00433D9B" w:rsidRPr="003707E0" w:rsidRDefault="003707E0" w:rsidP="00FF111E">
      <w:pPr>
        <w:pStyle w:val="ListParagraph"/>
        <w:numPr>
          <w:ilvl w:val="0"/>
          <w:numId w:val="2"/>
        </w:numPr>
        <w:rPr>
          <w:rFonts w:cs="Times New Roman"/>
          <w:sz w:val="20"/>
          <w:szCs w:val="20"/>
        </w:rPr>
      </w:pPr>
      <w:r>
        <w:rPr>
          <w:rFonts w:cs="Times New Roman"/>
          <w:sz w:val="20"/>
          <w:szCs w:val="20"/>
        </w:rPr>
        <w:t>Essays 1-3 may be</w:t>
      </w:r>
      <w:r w:rsidR="00433D9B" w:rsidRPr="003707E0">
        <w:rPr>
          <w:rFonts w:cs="Times New Roman"/>
          <w:sz w:val="20"/>
          <w:szCs w:val="20"/>
        </w:rPr>
        <w:t xml:space="preserve"> </w:t>
      </w:r>
      <w:r>
        <w:rPr>
          <w:rFonts w:cs="Times New Roman"/>
          <w:sz w:val="20"/>
          <w:szCs w:val="20"/>
        </w:rPr>
        <w:t xml:space="preserve">submitted late without a </w:t>
      </w:r>
      <w:r w:rsidR="00433D9B" w:rsidRPr="003707E0">
        <w:rPr>
          <w:rFonts w:cs="Times New Roman"/>
          <w:sz w:val="20"/>
          <w:szCs w:val="20"/>
        </w:rPr>
        <w:t>documented excuse</w:t>
      </w:r>
      <w:r>
        <w:rPr>
          <w:rFonts w:cs="Times New Roman"/>
          <w:sz w:val="20"/>
          <w:szCs w:val="20"/>
        </w:rPr>
        <w:t>; how</w:t>
      </w:r>
      <w:r w:rsidR="002826D8">
        <w:rPr>
          <w:rFonts w:cs="Times New Roman"/>
          <w:sz w:val="20"/>
          <w:szCs w:val="20"/>
        </w:rPr>
        <w:t xml:space="preserve">ever, they will receive a </w:t>
      </w:r>
      <w:r w:rsidR="006409A0" w:rsidRPr="003707E0">
        <w:rPr>
          <w:rFonts w:cs="Times New Roman"/>
          <w:sz w:val="20"/>
          <w:szCs w:val="20"/>
        </w:rPr>
        <w:t>10-point</w:t>
      </w:r>
      <w:r w:rsidR="00433D9B" w:rsidRPr="003707E0">
        <w:rPr>
          <w:rFonts w:cs="Times New Roman"/>
          <w:sz w:val="20"/>
          <w:szCs w:val="20"/>
        </w:rPr>
        <w:t xml:space="preserve"> deduction each day </w:t>
      </w:r>
      <w:r w:rsidR="00DF6691" w:rsidRPr="003707E0">
        <w:rPr>
          <w:rFonts w:cs="Times New Roman"/>
          <w:sz w:val="20"/>
          <w:szCs w:val="20"/>
        </w:rPr>
        <w:t>they</w:t>
      </w:r>
      <w:r w:rsidR="007944A7" w:rsidRPr="003707E0">
        <w:rPr>
          <w:rFonts w:cs="Times New Roman"/>
          <w:sz w:val="20"/>
          <w:szCs w:val="20"/>
        </w:rPr>
        <w:t xml:space="preserve"> are</w:t>
      </w:r>
      <w:r w:rsidR="00433D9B" w:rsidRPr="003707E0">
        <w:rPr>
          <w:rFonts w:cs="Times New Roman"/>
          <w:sz w:val="20"/>
          <w:szCs w:val="20"/>
        </w:rPr>
        <w:t xml:space="preserve"> late.</w:t>
      </w:r>
      <w:r w:rsidR="00666B61" w:rsidRPr="003707E0">
        <w:rPr>
          <w:rFonts w:cs="Times New Roman"/>
          <w:sz w:val="20"/>
          <w:szCs w:val="20"/>
        </w:rPr>
        <w:t xml:space="preserve"> You have </w:t>
      </w:r>
      <w:r>
        <w:rPr>
          <w:rFonts w:cs="Times New Roman"/>
          <w:sz w:val="20"/>
          <w:szCs w:val="20"/>
        </w:rPr>
        <w:t>THREE</w:t>
      </w:r>
      <w:r w:rsidR="00666B61" w:rsidRPr="003707E0">
        <w:rPr>
          <w:rFonts w:cs="Times New Roman"/>
          <w:sz w:val="20"/>
          <w:szCs w:val="20"/>
        </w:rPr>
        <w:t xml:space="preserve"> days to submit </w:t>
      </w:r>
      <w:r w:rsidR="002826D8">
        <w:rPr>
          <w:rFonts w:cs="Times New Roman"/>
          <w:sz w:val="20"/>
          <w:szCs w:val="20"/>
        </w:rPr>
        <w:t xml:space="preserve">essay 1-3 </w:t>
      </w:r>
      <w:r w:rsidR="00666B61" w:rsidRPr="003707E0">
        <w:rPr>
          <w:rFonts w:cs="Times New Roman"/>
          <w:sz w:val="20"/>
          <w:szCs w:val="20"/>
        </w:rPr>
        <w:t>lat</w:t>
      </w:r>
      <w:r w:rsidR="002826D8">
        <w:rPr>
          <w:rFonts w:cs="Times New Roman"/>
          <w:sz w:val="20"/>
          <w:szCs w:val="20"/>
        </w:rPr>
        <w:t>e</w:t>
      </w:r>
      <w:r w:rsidR="00666B61" w:rsidRPr="003707E0">
        <w:rPr>
          <w:rFonts w:cs="Times New Roman"/>
          <w:sz w:val="20"/>
          <w:szCs w:val="20"/>
        </w:rPr>
        <w:t xml:space="preserve">. After those </w:t>
      </w:r>
      <w:r>
        <w:rPr>
          <w:rFonts w:cs="Times New Roman"/>
          <w:sz w:val="20"/>
          <w:szCs w:val="20"/>
        </w:rPr>
        <w:t>THREE</w:t>
      </w:r>
      <w:r w:rsidR="00666B61" w:rsidRPr="003707E0">
        <w:rPr>
          <w:rFonts w:cs="Times New Roman"/>
          <w:sz w:val="20"/>
          <w:szCs w:val="20"/>
        </w:rPr>
        <w:t xml:space="preserve"> days pass, the assignment will not be accepted</w:t>
      </w:r>
      <w:r w:rsidR="00433D9B" w:rsidRPr="003707E0">
        <w:rPr>
          <w:rFonts w:cs="Times New Roman"/>
          <w:sz w:val="20"/>
          <w:szCs w:val="20"/>
        </w:rPr>
        <w:t>.</w:t>
      </w:r>
    </w:p>
    <w:p w14:paraId="0FAB7595" w14:textId="7B4348BD" w:rsidR="00433D9B" w:rsidRPr="003707E0" w:rsidRDefault="7D636A7B" w:rsidP="00FF111E">
      <w:pPr>
        <w:pStyle w:val="ListParagraph"/>
        <w:numPr>
          <w:ilvl w:val="0"/>
          <w:numId w:val="2"/>
        </w:numPr>
        <w:rPr>
          <w:rFonts w:cs="Times New Roman"/>
          <w:sz w:val="20"/>
          <w:szCs w:val="20"/>
        </w:rPr>
      </w:pPr>
      <w:r w:rsidRPr="7D636A7B">
        <w:rPr>
          <w:rFonts w:cs="Times New Roman"/>
          <w:sz w:val="20"/>
          <w:szCs w:val="20"/>
        </w:rPr>
        <w:t xml:space="preserve">PLEASE NOTE: </w:t>
      </w:r>
      <w:r w:rsidRPr="7D636A7B">
        <w:rPr>
          <w:rFonts w:cs="Times New Roman"/>
          <w:sz w:val="20"/>
          <w:szCs w:val="20"/>
          <w:highlight w:val="yellow"/>
        </w:rPr>
        <w:t>Quizzes, essay 4, nor the grammar exam will be accepted late and must be completed within the posted dates</w:t>
      </w:r>
      <w:r w:rsidRPr="7D636A7B">
        <w:rPr>
          <w:rFonts w:cs="Times New Roman"/>
          <w:sz w:val="20"/>
          <w:szCs w:val="20"/>
        </w:rPr>
        <w:t xml:space="preserve">. </w:t>
      </w:r>
    </w:p>
    <w:p w14:paraId="3FCA871B" w14:textId="77777777" w:rsidR="00433D9B" w:rsidRPr="003707E0" w:rsidRDefault="00433D9B" w:rsidP="00FF111E">
      <w:pPr>
        <w:pStyle w:val="ListParagraph"/>
        <w:numPr>
          <w:ilvl w:val="0"/>
          <w:numId w:val="2"/>
        </w:numPr>
        <w:rPr>
          <w:rFonts w:cs="Times New Roman"/>
          <w:sz w:val="20"/>
          <w:szCs w:val="20"/>
        </w:rPr>
      </w:pPr>
      <w:r w:rsidRPr="003707E0">
        <w:rPr>
          <w:rFonts w:cs="Times New Roman"/>
          <w:sz w:val="20"/>
          <w:szCs w:val="20"/>
        </w:rPr>
        <w:t xml:space="preserve">Please remember that the application of these policies is up to my discretion as your professor. </w:t>
      </w:r>
    </w:p>
    <w:p w14:paraId="57AC4840" w14:textId="77777777" w:rsidR="004B781D" w:rsidRPr="003707E0" w:rsidRDefault="004B781D" w:rsidP="00430320">
      <w:pPr>
        <w:rPr>
          <w:rFonts w:cs="Times New Roman"/>
          <w:sz w:val="20"/>
          <w:szCs w:val="20"/>
        </w:rPr>
      </w:pPr>
    </w:p>
    <w:p w14:paraId="63C2DC54" w14:textId="106D4B78" w:rsidR="00430320" w:rsidRPr="003707E0" w:rsidRDefault="00430320" w:rsidP="00666B61">
      <w:pPr>
        <w:jc w:val="center"/>
        <w:rPr>
          <w:rFonts w:eastAsia="Times New Roman" w:cs="Times New Roman"/>
          <w:b/>
          <w:bCs/>
          <w:sz w:val="20"/>
          <w:szCs w:val="20"/>
        </w:rPr>
      </w:pPr>
      <w:r w:rsidRPr="003707E0">
        <w:rPr>
          <w:rFonts w:cs="Times New Roman"/>
          <w:b/>
          <w:bCs/>
          <w:sz w:val="20"/>
          <w:szCs w:val="20"/>
        </w:rPr>
        <w:t>Academic Behavior</w:t>
      </w:r>
    </w:p>
    <w:p w14:paraId="6C472A9A" w14:textId="6329837B" w:rsidR="00992C0C" w:rsidRPr="003707E0" w:rsidRDefault="57A9B981" w:rsidP="00430320">
      <w:pPr>
        <w:contextualSpacing/>
        <w:rPr>
          <w:rFonts w:cs="Times New Roman"/>
          <w:sz w:val="20"/>
          <w:szCs w:val="20"/>
        </w:rPr>
      </w:pPr>
      <w:r w:rsidRPr="003707E0">
        <w:rPr>
          <w:rFonts w:cs="Times New Roman"/>
          <w:sz w:val="20"/>
          <w:szCs w:val="20"/>
        </w:rPr>
        <w:t xml:space="preserve">According to the Reedley College </w:t>
      </w:r>
      <w:r w:rsidRPr="003707E0">
        <w:rPr>
          <w:rFonts w:cs="Times New Roman"/>
          <w:i/>
          <w:iCs/>
          <w:sz w:val="20"/>
          <w:szCs w:val="20"/>
        </w:rPr>
        <w:t>Student Conduct Standards and Procedures 2016</w:t>
      </w:r>
      <w:r w:rsidRPr="003707E0">
        <w:rPr>
          <w:rFonts w:cs="Times New Roman"/>
          <w:sz w:val="20"/>
          <w:szCs w:val="20"/>
        </w:rPr>
        <w:t xml:space="preserve">, if a student “Interferes with or disrupts faculty and administrators who are fulfilling their professional responsibilities that student is subject to discipline” (34). Such behavior includes anything that I find disruptive. Cell phones used in any way, shape, or form, and/or not turned off and then left in backpacks, purses, etc., (please leave your backpacks and purses on the floor or hanging from the backs of your chairs); being late to class; walking in and out of the classroom during lecture; falling asleep in class; and leaving class early are considered disruptive. Not bringing your texts to class, not participating constructively, and talking while I’m presenting lecture are also considered disruptive. According to the Reedley College </w:t>
      </w:r>
      <w:r w:rsidRPr="003707E0">
        <w:rPr>
          <w:rFonts w:cs="Times New Roman"/>
          <w:i/>
          <w:iCs/>
          <w:sz w:val="20"/>
          <w:szCs w:val="20"/>
        </w:rPr>
        <w:t xml:space="preserve">Student Conduct Standards and Procedures </w:t>
      </w:r>
      <w:r w:rsidRPr="003707E0">
        <w:rPr>
          <w:rFonts w:cs="Times New Roman"/>
          <w:sz w:val="20"/>
          <w:szCs w:val="20"/>
        </w:rPr>
        <w:t xml:space="preserve">2016, students who are disruptive may be suspended by me for 1-2 class meetings; if that student continues to be disruptive, he/she will be referred to the dean of students who reserves the right to suspend the student for 10 additional class meetings (35). Consider yourselves warned. NOTE: if you are unable to stay for an entire class, don’t come to class at all; if you have a documentable excuse I’m willing to accept, which explains why you could not stay in class for the entire period, I will be happy to see you during my office hours to explain what you missed in class; still, if you can’t stay for the duration of the period, don’t come to class at all. Suggestions: always bring a small bottle of water and tissue to class just in case.  </w:t>
      </w:r>
    </w:p>
    <w:p w14:paraId="319E1474" w14:textId="77777777" w:rsidR="00992C0C" w:rsidRPr="003707E0" w:rsidRDefault="00992C0C" w:rsidP="00430320">
      <w:pPr>
        <w:rPr>
          <w:rFonts w:cs="Times New Roman"/>
          <w:color w:val="343434"/>
          <w:sz w:val="20"/>
          <w:szCs w:val="20"/>
        </w:rPr>
      </w:pPr>
    </w:p>
    <w:p w14:paraId="458B6EC9" w14:textId="40608C78" w:rsidR="00430320" w:rsidRPr="003707E0" w:rsidRDefault="00430320" w:rsidP="00430320">
      <w:pPr>
        <w:rPr>
          <w:rFonts w:cs="Times New Roman"/>
          <w:color w:val="343434"/>
          <w:sz w:val="20"/>
          <w:szCs w:val="20"/>
        </w:rPr>
      </w:pPr>
      <w:r w:rsidRPr="003707E0">
        <w:rPr>
          <w:rFonts w:cs="Times New Roman"/>
          <w:color w:val="343434"/>
          <w:sz w:val="20"/>
          <w:szCs w:val="20"/>
        </w:rPr>
        <w:t xml:space="preserve">You must maintain a respectful tone with me and each other </w:t>
      </w:r>
      <w:r w:rsidR="00C326D8" w:rsidRPr="003707E0">
        <w:rPr>
          <w:rFonts w:cs="Times New Roman"/>
          <w:color w:val="343434"/>
          <w:sz w:val="20"/>
          <w:szCs w:val="20"/>
        </w:rPr>
        <w:t xml:space="preserve">if we are using the </w:t>
      </w:r>
      <w:r w:rsidRPr="003707E0">
        <w:rPr>
          <w:rFonts w:cs="Times New Roman"/>
          <w:color w:val="343434"/>
          <w:sz w:val="20"/>
          <w:szCs w:val="20"/>
        </w:rPr>
        <w:t>discussion board</w:t>
      </w:r>
      <w:r w:rsidR="00C326D8" w:rsidRPr="003707E0">
        <w:rPr>
          <w:rFonts w:cs="Times New Roman"/>
          <w:color w:val="343434"/>
          <w:sz w:val="20"/>
          <w:szCs w:val="20"/>
        </w:rPr>
        <w:t xml:space="preserve"> on Canvas</w:t>
      </w:r>
      <w:r w:rsidRPr="003707E0">
        <w:rPr>
          <w:rFonts w:cs="Times New Roman"/>
          <w:color w:val="343434"/>
          <w:sz w:val="20"/>
          <w:szCs w:val="20"/>
        </w:rPr>
        <w:t xml:space="preserve">. When I read your posts, I expect to see proper English. Not capitalizing “I” when it is a first-person pronoun, for example, is </w:t>
      </w:r>
      <w:r w:rsidRPr="003707E0">
        <w:rPr>
          <w:rFonts w:cs="Times New Roman"/>
          <w:i/>
          <w:color w:val="343434"/>
          <w:sz w:val="20"/>
          <w:szCs w:val="20"/>
        </w:rPr>
        <w:t xml:space="preserve">not </w:t>
      </w:r>
      <w:r w:rsidRPr="003707E0">
        <w:rPr>
          <w:rFonts w:cs="Times New Roman"/>
          <w:color w:val="343434"/>
          <w:sz w:val="20"/>
          <w:szCs w:val="20"/>
        </w:rPr>
        <w:t xml:space="preserve">proper English. The language used to write text messages is </w:t>
      </w:r>
      <w:r w:rsidRPr="003707E0">
        <w:rPr>
          <w:rFonts w:cs="Times New Roman"/>
          <w:i/>
          <w:color w:val="343434"/>
          <w:sz w:val="20"/>
          <w:szCs w:val="20"/>
        </w:rPr>
        <w:t xml:space="preserve">definitely </w:t>
      </w:r>
      <w:r w:rsidRPr="003707E0">
        <w:rPr>
          <w:rFonts w:cs="Times New Roman"/>
          <w:color w:val="343434"/>
          <w:sz w:val="20"/>
          <w:szCs w:val="20"/>
        </w:rPr>
        <w:t>not proper English. Students who fail to maintain a respectful tone may be dropped from the course—consider yourselves warned. When posting a message addressed to me, format it like this…</w:t>
      </w:r>
    </w:p>
    <w:p w14:paraId="71A3EBD4" w14:textId="77777777" w:rsidR="00430320" w:rsidRPr="003707E0" w:rsidRDefault="00430320" w:rsidP="009A05D7">
      <w:pPr>
        <w:contextualSpacing/>
        <w:rPr>
          <w:rStyle w:val="book-title"/>
          <w:rFonts w:cs="Times New Roman"/>
          <w:sz w:val="20"/>
          <w:szCs w:val="20"/>
        </w:rPr>
      </w:pPr>
    </w:p>
    <w:p w14:paraId="02DD91CA" w14:textId="1CF34AC0" w:rsidR="00430320" w:rsidRPr="003707E0" w:rsidRDefault="00430320" w:rsidP="00430320">
      <w:pPr>
        <w:rPr>
          <w:rFonts w:cs="Times New Roman"/>
          <w:color w:val="343434"/>
          <w:sz w:val="20"/>
          <w:szCs w:val="20"/>
        </w:rPr>
      </w:pPr>
      <w:r w:rsidRPr="003707E0">
        <w:rPr>
          <w:rFonts w:cs="Times New Roman"/>
          <w:color w:val="343434"/>
          <w:sz w:val="20"/>
          <w:szCs w:val="20"/>
        </w:rPr>
        <w:t>Dear Professor Dominguez</w:t>
      </w:r>
      <w:r w:rsidR="00BD5EBD" w:rsidRPr="003707E0">
        <w:rPr>
          <w:rFonts w:cs="Times New Roman"/>
          <w:color w:val="343434"/>
          <w:sz w:val="20"/>
          <w:szCs w:val="20"/>
        </w:rPr>
        <w:t>,</w:t>
      </w:r>
      <w:r w:rsidRPr="003707E0">
        <w:rPr>
          <w:rFonts w:cs="Times New Roman"/>
          <w:color w:val="343434"/>
          <w:sz w:val="20"/>
          <w:szCs w:val="20"/>
        </w:rPr>
        <w:t xml:space="preserve"> </w:t>
      </w:r>
    </w:p>
    <w:p w14:paraId="092EB3F3" w14:textId="77777777" w:rsidR="00430320" w:rsidRPr="003707E0" w:rsidRDefault="00430320" w:rsidP="00430320">
      <w:pPr>
        <w:rPr>
          <w:rFonts w:cs="Times New Roman"/>
          <w:color w:val="343434"/>
          <w:sz w:val="20"/>
          <w:szCs w:val="20"/>
        </w:rPr>
      </w:pPr>
    </w:p>
    <w:p w14:paraId="5FBA2248" w14:textId="77777777" w:rsidR="00430320" w:rsidRPr="003707E0" w:rsidRDefault="00430320" w:rsidP="00430320">
      <w:pPr>
        <w:rPr>
          <w:rFonts w:cs="Times New Roman"/>
          <w:color w:val="343434"/>
          <w:sz w:val="20"/>
          <w:szCs w:val="20"/>
        </w:rPr>
      </w:pPr>
      <w:r w:rsidRPr="003707E0">
        <w:rPr>
          <w:rFonts w:cs="Times New Roman"/>
          <w:color w:val="343434"/>
          <w:sz w:val="20"/>
          <w:szCs w:val="20"/>
        </w:rPr>
        <w:t>Your message….</w:t>
      </w:r>
    </w:p>
    <w:p w14:paraId="02C20D0D" w14:textId="77777777" w:rsidR="00430320" w:rsidRPr="003707E0" w:rsidRDefault="00430320" w:rsidP="00430320">
      <w:pPr>
        <w:rPr>
          <w:rFonts w:cs="Times New Roman"/>
          <w:color w:val="343434"/>
          <w:sz w:val="20"/>
          <w:szCs w:val="20"/>
        </w:rPr>
      </w:pPr>
    </w:p>
    <w:p w14:paraId="697B5B4D" w14:textId="77777777" w:rsidR="00430320" w:rsidRPr="003707E0" w:rsidRDefault="00430320" w:rsidP="00430320">
      <w:pPr>
        <w:rPr>
          <w:rFonts w:cs="Times New Roman"/>
          <w:color w:val="343434"/>
          <w:sz w:val="20"/>
          <w:szCs w:val="20"/>
        </w:rPr>
      </w:pPr>
      <w:r w:rsidRPr="003707E0">
        <w:rPr>
          <w:rFonts w:cs="Times New Roman"/>
          <w:color w:val="343434"/>
          <w:sz w:val="20"/>
          <w:szCs w:val="20"/>
        </w:rPr>
        <w:t>Thank you.</w:t>
      </w:r>
    </w:p>
    <w:p w14:paraId="5CBA879B" w14:textId="4F619CAD" w:rsidR="00430320" w:rsidRPr="003707E0" w:rsidRDefault="00430320" w:rsidP="00430320">
      <w:pPr>
        <w:rPr>
          <w:rFonts w:cs="Times New Roman"/>
          <w:color w:val="343434"/>
          <w:sz w:val="20"/>
          <w:szCs w:val="20"/>
        </w:rPr>
      </w:pPr>
      <w:r w:rsidRPr="003707E0">
        <w:rPr>
          <w:rFonts w:cs="Times New Roman"/>
          <w:color w:val="343434"/>
          <w:sz w:val="20"/>
          <w:szCs w:val="20"/>
        </w:rPr>
        <w:t>Sincerely,</w:t>
      </w:r>
    </w:p>
    <w:p w14:paraId="6E283485" w14:textId="34EE2EE5" w:rsidR="00320C44" w:rsidRDefault="00430320" w:rsidP="00430320">
      <w:pPr>
        <w:rPr>
          <w:rFonts w:cs="Times New Roman"/>
          <w:color w:val="343434"/>
          <w:sz w:val="20"/>
          <w:szCs w:val="20"/>
        </w:rPr>
      </w:pPr>
      <w:r w:rsidRPr="003707E0">
        <w:rPr>
          <w:rFonts w:cs="Times New Roman"/>
          <w:color w:val="343434"/>
          <w:sz w:val="20"/>
          <w:szCs w:val="20"/>
        </w:rPr>
        <w:t>Student’s First Name</w:t>
      </w:r>
    </w:p>
    <w:p w14:paraId="3089D724" w14:textId="77777777" w:rsidR="00320C44" w:rsidRPr="003707E0" w:rsidRDefault="00320C44" w:rsidP="00430320">
      <w:pPr>
        <w:rPr>
          <w:rFonts w:cs="Times New Roman"/>
          <w:color w:val="343434"/>
          <w:sz w:val="20"/>
          <w:szCs w:val="20"/>
        </w:rPr>
      </w:pPr>
    </w:p>
    <w:p w14:paraId="47EFA9A6" w14:textId="1BBA5098" w:rsidR="00430320" w:rsidRPr="00CB3FE5" w:rsidRDefault="006409A0" w:rsidP="008747D1">
      <w:pPr>
        <w:jc w:val="center"/>
        <w:rPr>
          <w:rFonts w:eastAsia="Times New Roman" w:cs="Times New Roman"/>
          <w:b/>
          <w:bCs/>
          <w:sz w:val="20"/>
          <w:szCs w:val="20"/>
        </w:rPr>
      </w:pPr>
      <w:r w:rsidRPr="00CB3FE5">
        <w:rPr>
          <w:b/>
          <w:bCs/>
          <w:sz w:val="20"/>
          <w:szCs w:val="20"/>
        </w:rPr>
        <w:t>Ac</w:t>
      </w:r>
      <w:r w:rsidR="007944A7" w:rsidRPr="00CB3FE5">
        <w:rPr>
          <w:b/>
          <w:bCs/>
          <w:sz w:val="20"/>
          <w:szCs w:val="20"/>
        </w:rPr>
        <w:t>ademic Behavior</w:t>
      </w:r>
      <w:r w:rsidR="00D67FC6" w:rsidRPr="00CB3FE5">
        <w:rPr>
          <w:b/>
          <w:bCs/>
          <w:sz w:val="20"/>
          <w:szCs w:val="20"/>
        </w:rPr>
        <w:t xml:space="preserve"> and Canvas Inbox and Email</w:t>
      </w:r>
    </w:p>
    <w:p w14:paraId="3DCA92C0" w14:textId="21625082" w:rsidR="007C1011" w:rsidRPr="00D67FC6" w:rsidRDefault="00430320" w:rsidP="00430320">
      <w:pPr>
        <w:contextualSpacing/>
        <w:rPr>
          <w:rFonts w:cs="Times New Roman"/>
          <w:sz w:val="20"/>
          <w:szCs w:val="20"/>
        </w:rPr>
      </w:pPr>
      <w:r w:rsidRPr="00D67FC6">
        <w:rPr>
          <w:rFonts w:cs="Times New Roman"/>
          <w:sz w:val="20"/>
          <w:szCs w:val="20"/>
        </w:rPr>
        <w:t xml:space="preserve">If you send me an email, begin with “Dear </w:t>
      </w:r>
      <w:r w:rsidR="00D67FC6">
        <w:rPr>
          <w:rFonts w:cs="Times New Roman"/>
          <w:sz w:val="20"/>
          <w:szCs w:val="20"/>
        </w:rPr>
        <w:t>Professor</w:t>
      </w:r>
      <w:r w:rsidRPr="00D67FC6">
        <w:rPr>
          <w:rFonts w:cs="Times New Roman"/>
          <w:sz w:val="20"/>
          <w:szCs w:val="20"/>
        </w:rPr>
        <w:t xml:space="preserve"> Dominguez” and end with “Thank you” </w:t>
      </w:r>
      <w:r w:rsidR="006409A0" w:rsidRPr="00D67FC6">
        <w:rPr>
          <w:rFonts w:cs="Times New Roman"/>
          <w:sz w:val="20"/>
          <w:szCs w:val="20"/>
        </w:rPr>
        <w:t>and “</w:t>
      </w:r>
      <w:r w:rsidRPr="00D67FC6">
        <w:rPr>
          <w:rFonts w:cs="Times New Roman"/>
          <w:sz w:val="20"/>
          <w:szCs w:val="20"/>
        </w:rPr>
        <w:t xml:space="preserve">Sincerely, [your name].” </w:t>
      </w:r>
      <w:r w:rsidR="00D67FC6" w:rsidRPr="00D67FC6">
        <w:rPr>
          <w:rFonts w:cs="Times New Roman"/>
          <w:sz w:val="20"/>
          <w:szCs w:val="20"/>
        </w:rPr>
        <w:t xml:space="preserve">Messages </w:t>
      </w:r>
      <w:r w:rsidRPr="00D67FC6">
        <w:rPr>
          <w:rFonts w:cs="Times New Roman"/>
          <w:sz w:val="20"/>
          <w:szCs w:val="20"/>
        </w:rPr>
        <w:t xml:space="preserve">must show proper English. Emails written informally will be ignored. </w:t>
      </w:r>
    </w:p>
    <w:p w14:paraId="2822C6FA" w14:textId="77777777" w:rsidR="007C1011" w:rsidRPr="00D67FC6" w:rsidRDefault="007C1011" w:rsidP="00430320">
      <w:pPr>
        <w:contextualSpacing/>
        <w:rPr>
          <w:rFonts w:cs="Times New Roman"/>
          <w:sz w:val="20"/>
          <w:szCs w:val="20"/>
        </w:rPr>
      </w:pPr>
    </w:p>
    <w:p w14:paraId="51B7C0EA" w14:textId="58B94C2F" w:rsidR="007C1011" w:rsidRPr="00D67FC6" w:rsidRDefault="00430320" w:rsidP="00430320">
      <w:pPr>
        <w:contextualSpacing/>
        <w:rPr>
          <w:rFonts w:cs="Times New Roman"/>
          <w:sz w:val="20"/>
          <w:szCs w:val="20"/>
        </w:rPr>
      </w:pPr>
      <w:r w:rsidRPr="00D67FC6">
        <w:rPr>
          <w:rFonts w:cs="Times New Roman"/>
          <w:sz w:val="20"/>
          <w:szCs w:val="20"/>
        </w:rPr>
        <w:t>Here is a properly written email:</w:t>
      </w:r>
    </w:p>
    <w:p w14:paraId="10BB9DFE" w14:textId="7A7D215A" w:rsidR="00430320" w:rsidRPr="00D67FC6" w:rsidRDefault="00430320" w:rsidP="00430320">
      <w:pPr>
        <w:ind w:left="720"/>
        <w:contextualSpacing/>
        <w:rPr>
          <w:rFonts w:cs="Times New Roman"/>
          <w:sz w:val="20"/>
          <w:szCs w:val="20"/>
        </w:rPr>
      </w:pPr>
      <w:r w:rsidRPr="00D67FC6">
        <w:rPr>
          <w:rFonts w:cs="Times New Roman"/>
          <w:sz w:val="20"/>
          <w:szCs w:val="20"/>
        </w:rPr>
        <w:t xml:space="preserve">Dear </w:t>
      </w:r>
      <w:r w:rsidR="002E37BF" w:rsidRPr="00D67FC6">
        <w:rPr>
          <w:rFonts w:cs="Times New Roman"/>
          <w:sz w:val="20"/>
          <w:szCs w:val="20"/>
        </w:rPr>
        <w:t>Professor</w:t>
      </w:r>
      <w:r w:rsidRPr="00D67FC6">
        <w:rPr>
          <w:rFonts w:cs="Times New Roman"/>
          <w:sz w:val="20"/>
          <w:szCs w:val="20"/>
        </w:rPr>
        <w:t xml:space="preserve"> Dominguez,</w:t>
      </w:r>
    </w:p>
    <w:p w14:paraId="08A8C52F" w14:textId="77777777" w:rsidR="00430320" w:rsidRPr="00D67FC6" w:rsidRDefault="00430320" w:rsidP="00430320">
      <w:pPr>
        <w:ind w:left="720"/>
        <w:contextualSpacing/>
        <w:rPr>
          <w:rFonts w:cs="Times New Roman"/>
          <w:sz w:val="20"/>
          <w:szCs w:val="20"/>
        </w:rPr>
      </w:pPr>
    </w:p>
    <w:p w14:paraId="4DA1607C" w14:textId="77777777" w:rsidR="00430320" w:rsidRPr="00D67FC6" w:rsidRDefault="00430320" w:rsidP="00430320">
      <w:pPr>
        <w:ind w:left="720"/>
        <w:contextualSpacing/>
        <w:rPr>
          <w:rFonts w:cs="Times New Roman"/>
          <w:sz w:val="20"/>
          <w:szCs w:val="20"/>
        </w:rPr>
      </w:pPr>
      <w:r w:rsidRPr="00D67FC6">
        <w:rPr>
          <w:rFonts w:cs="Times New Roman"/>
          <w:sz w:val="20"/>
          <w:szCs w:val="20"/>
        </w:rPr>
        <w:t>May I have your feedback on my thesis statement? I have attached it to my email. I’m worried that it may not address the writing prompt. Thank you.</w:t>
      </w:r>
    </w:p>
    <w:p w14:paraId="42FF48AB" w14:textId="77777777" w:rsidR="00430320" w:rsidRPr="00D67FC6" w:rsidRDefault="00430320" w:rsidP="00430320">
      <w:pPr>
        <w:ind w:left="720"/>
        <w:contextualSpacing/>
        <w:rPr>
          <w:rFonts w:cs="Times New Roman"/>
          <w:sz w:val="20"/>
          <w:szCs w:val="20"/>
        </w:rPr>
      </w:pPr>
    </w:p>
    <w:p w14:paraId="569396DF" w14:textId="77777777" w:rsidR="00430320" w:rsidRPr="00D67FC6" w:rsidRDefault="00430320" w:rsidP="00430320">
      <w:pPr>
        <w:ind w:left="720"/>
        <w:contextualSpacing/>
        <w:rPr>
          <w:rFonts w:cs="Times New Roman"/>
          <w:sz w:val="20"/>
          <w:szCs w:val="20"/>
        </w:rPr>
      </w:pPr>
      <w:r w:rsidRPr="00D67FC6">
        <w:rPr>
          <w:rFonts w:cs="Times New Roman"/>
          <w:sz w:val="20"/>
          <w:szCs w:val="20"/>
        </w:rPr>
        <w:t>Sincerely, Andrew</w:t>
      </w:r>
    </w:p>
    <w:p w14:paraId="770FBF2D" w14:textId="77777777" w:rsidR="00430320" w:rsidRPr="00D67FC6" w:rsidRDefault="00430320" w:rsidP="00430320">
      <w:pPr>
        <w:ind w:left="720"/>
        <w:contextualSpacing/>
        <w:rPr>
          <w:rFonts w:cs="Times New Roman"/>
          <w:sz w:val="20"/>
          <w:szCs w:val="20"/>
        </w:rPr>
      </w:pPr>
    </w:p>
    <w:p w14:paraId="1F80A895" w14:textId="08D6BE5E" w:rsidR="007C1011" w:rsidRPr="00D67FC6" w:rsidRDefault="00430320" w:rsidP="00430320">
      <w:pPr>
        <w:contextualSpacing/>
        <w:rPr>
          <w:rFonts w:cs="Times New Roman"/>
          <w:sz w:val="20"/>
          <w:szCs w:val="20"/>
        </w:rPr>
      </w:pPr>
      <w:r w:rsidRPr="00D67FC6">
        <w:rPr>
          <w:rFonts w:cs="Times New Roman"/>
          <w:sz w:val="20"/>
          <w:szCs w:val="20"/>
        </w:rPr>
        <w:t xml:space="preserve">Here is </w:t>
      </w:r>
      <w:r w:rsidR="00D67FC6">
        <w:rPr>
          <w:rFonts w:cs="Times New Roman"/>
          <w:sz w:val="20"/>
          <w:szCs w:val="20"/>
        </w:rPr>
        <w:t xml:space="preserve">the type of </w:t>
      </w:r>
      <w:r w:rsidRPr="00D67FC6">
        <w:rPr>
          <w:rFonts w:cs="Times New Roman"/>
          <w:sz w:val="20"/>
          <w:szCs w:val="20"/>
        </w:rPr>
        <w:t>email I will ignore</w:t>
      </w:r>
      <w:r w:rsidR="007C1011" w:rsidRPr="00D67FC6">
        <w:rPr>
          <w:rFonts w:cs="Times New Roman"/>
          <w:sz w:val="20"/>
          <w:szCs w:val="20"/>
        </w:rPr>
        <w:t>:</w:t>
      </w:r>
    </w:p>
    <w:p w14:paraId="76E679DA" w14:textId="5160AB6B" w:rsidR="00430320" w:rsidRPr="00D67FC6" w:rsidRDefault="00430320" w:rsidP="006409A0">
      <w:pPr>
        <w:ind w:left="720"/>
        <w:contextualSpacing/>
        <w:rPr>
          <w:rFonts w:cs="Times New Roman"/>
          <w:sz w:val="20"/>
          <w:szCs w:val="20"/>
        </w:rPr>
      </w:pPr>
      <w:r w:rsidRPr="00D67FC6">
        <w:rPr>
          <w:rFonts w:cs="Times New Roman"/>
          <w:sz w:val="20"/>
          <w:szCs w:val="20"/>
        </w:rPr>
        <w:t>hey guy check out my essay and tell me whats wrong let me no b/c i need to finish ur assignmen</w:t>
      </w:r>
      <w:r w:rsidR="004B781D" w:rsidRPr="00D67FC6">
        <w:rPr>
          <w:rFonts w:cs="Times New Roman"/>
          <w:sz w:val="20"/>
          <w:szCs w:val="20"/>
        </w:rPr>
        <w:t xml:space="preserve">t </w:t>
      </w:r>
    </w:p>
    <w:p w14:paraId="310B059E" w14:textId="77777777" w:rsidR="006409A0" w:rsidRPr="00D67FC6" w:rsidRDefault="006409A0" w:rsidP="006409A0">
      <w:pPr>
        <w:ind w:left="720"/>
        <w:contextualSpacing/>
        <w:rPr>
          <w:rStyle w:val="book-title"/>
          <w:rFonts w:cs="Times New Roman"/>
          <w:sz w:val="20"/>
          <w:szCs w:val="20"/>
        </w:rPr>
      </w:pPr>
    </w:p>
    <w:p w14:paraId="25E3D5E0" w14:textId="79742DAB" w:rsidR="00110523" w:rsidRPr="00D67FC6" w:rsidRDefault="00110523" w:rsidP="00181734">
      <w:pPr>
        <w:pStyle w:val="Heading1"/>
        <w:rPr>
          <w:sz w:val="20"/>
          <w:szCs w:val="20"/>
        </w:rPr>
      </w:pPr>
      <w:r w:rsidRPr="00D67FC6">
        <w:rPr>
          <w:sz w:val="20"/>
          <w:szCs w:val="20"/>
        </w:rPr>
        <w:t>Accommodations for Students with Disabilities</w:t>
      </w:r>
    </w:p>
    <w:p w14:paraId="3090A866" w14:textId="7011ABFB" w:rsidR="00110523" w:rsidRPr="00D67FC6" w:rsidRDefault="00DF11FA" w:rsidP="00110523">
      <w:pPr>
        <w:contextualSpacing/>
        <w:rPr>
          <w:rFonts w:cs="Times New Roman"/>
          <w:sz w:val="20"/>
          <w:szCs w:val="20"/>
        </w:rPr>
      </w:pPr>
      <w:r w:rsidRPr="00D67FC6">
        <w:rPr>
          <w:rFonts w:cs="Times New Roman"/>
          <w:sz w:val="20"/>
          <w:szCs w:val="20"/>
        </w:rPr>
        <w:t xml:space="preserve">To receive accommodations, you </w:t>
      </w:r>
      <w:r w:rsidR="00954AE0" w:rsidRPr="00D67FC6">
        <w:rPr>
          <w:rFonts w:cs="Times New Roman"/>
          <w:sz w:val="20"/>
          <w:szCs w:val="20"/>
        </w:rPr>
        <w:t xml:space="preserve">or your </w:t>
      </w:r>
      <w:r w:rsidR="00FB30F6" w:rsidRPr="00D67FC6">
        <w:rPr>
          <w:rFonts w:cs="Times New Roman"/>
          <w:sz w:val="20"/>
          <w:szCs w:val="20"/>
        </w:rPr>
        <w:t xml:space="preserve">DSPS </w:t>
      </w:r>
      <w:r w:rsidR="00954AE0" w:rsidRPr="00D67FC6">
        <w:rPr>
          <w:rFonts w:cs="Times New Roman"/>
          <w:sz w:val="20"/>
          <w:szCs w:val="20"/>
        </w:rPr>
        <w:t xml:space="preserve">counselor </w:t>
      </w:r>
      <w:r w:rsidRPr="00D67FC6">
        <w:rPr>
          <w:rFonts w:cs="Times New Roman"/>
          <w:sz w:val="20"/>
          <w:szCs w:val="20"/>
        </w:rPr>
        <w:t xml:space="preserve">must </w:t>
      </w:r>
      <w:r w:rsidR="009F5F2A" w:rsidRPr="00D67FC6">
        <w:rPr>
          <w:rFonts w:cs="Times New Roman"/>
          <w:sz w:val="20"/>
          <w:szCs w:val="20"/>
        </w:rPr>
        <w:t xml:space="preserve">provide me with paperwork from the Reedley College DSPS Office </w:t>
      </w:r>
      <w:r w:rsidRPr="00D67FC6">
        <w:rPr>
          <w:rFonts w:cs="Times New Roman"/>
          <w:sz w:val="20"/>
          <w:szCs w:val="20"/>
        </w:rPr>
        <w:t xml:space="preserve">by the end of the </w:t>
      </w:r>
      <w:r w:rsidR="00954AE0" w:rsidRPr="00D67FC6">
        <w:rPr>
          <w:rFonts w:cs="Times New Roman"/>
          <w:sz w:val="20"/>
          <w:szCs w:val="20"/>
        </w:rPr>
        <w:t xml:space="preserve">second </w:t>
      </w:r>
      <w:r w:rsidRPr="00D67FC6">
        <w:rPr>
          <w:rFonts w:cs="Times New Roman"/>
          <w:sz w:val="20"/>
          <w:szCs w:val="20"/>
        </w:rPr>
        <w:t>week of the semester</w:t>
      </w:r>
      <w:r w:rsidR="00FB30F6" w:rsidRPr="00D67FC6">
        <w:rPr>
          <w:rFonts w:cs="Times New Roman"/>
          <w:sz w:val="20"/>
          <w:szCs w:val="20"/>
        </w:rPr>
        <w:t>,</w:t>
      </w:r>
      <w:r w:rsidR="009F5F2A" w:rsidRPr="00D67FC6">
        <w:rPr>
          <w:rFonts w:cs="Times New Roman"/>
          <w:sz w:val="20"/>
          <w:szCs w:val="20"/>
        </w:rPr>
        <w:t xml:space="preserve"> or I </w:t>
      </w:r>
      <w:r w:rsidR="00954AE0" w:rsidRPr="00D67FC6">
        <w:rPr>
          <w:rFonts w:cs="Times New Roman"/>
          <w:sz w:val="20"/>
          <w:szCs w:val="20"/>
        </w:rPr>
        <w:t xml:space="preserve">may not </w:t>
      </w:r>
      <w:r w:rsidR="009F5F2A" w:rsidRPr="00D67FC6">
        <w:rPr>
          <w:rFonts w:cs="Times New Roman"/>
          <w:sz w:val="20"/>
          <w:szCs w:val="20"/>
        </w:rPr>
        <w:t>be unable to accommodate</w:t>
      </w:r>
      <w:r w:rsidR="00954AE0" w:rsidRPr="00D67FC6">
        <w:rPr>
          <w:rFonts w:cs="Times New Roman"/>
          <w:sz w:val="20"/>
          <w:szCs w:val="20"/>
        </w:rPr>
        <w:t xml:space="preserve"> you</w:t>
      </w:r>
      <w:r w:rsidR="009F5F2A" w:rsidRPr="00D67FC6">
        <w:rPr>
          <w:rFonts w:cs="Times New Roman"/>
          <w:sz w:val="20"/>
          <w:szCs w:val="20"/>
        </w:rPr>
        <w:t xml:space="preserve">. </w:t>
      </w:r>
      <w:r w:rsidR="00433D9B" w:rsidRPr="00D67FC6">
        <w:rPr>
          <w:rFonts w:cs="Times New Roman"/>
          <w:sz w:val="20"/>
          <w:szCs w:val="20"/>
        </w:rPr>
        <w:t xml:space="preserve">Thank you. </w:t>
      </w:r>
    </w:p>
    <w:p w14:paraId="38992979" w14:textId="77777777" w:rsidR="00110523" w:rsidRPr="00D67FC6" w:rsidRDefault="00110523" w:rsidP="57A9B981">
      <w:pPr>
        <w:contextualSpacing/>
        <w:rPr>
          <w:rFonts w:cs="Times New Roman"/>
          <w:sz w:val="20"/>
          <w:szCs w:val="20"/>
        </w:rPr>
      </w:pPr>
    </w:p>
    <w:p w14:paraId="09626617" w14:textId="311F2E08" w:rsidR="0074166F" w:rsidRPr="002826D8" w:rsidRDefault="57A9B981" w:rsidP="57A9B981">
      <w:pPr>
        <w:pStyle w:val="Heading1"/>
        <w:rPr>
          <w:sz w:val="20"/>
          <w:szCs w:val="20"/>
        </w:rPr>
      </w:pPr>
      <w:r w:rsidRPr="002826D8">
        <w:rPr>
          <w:sz w:val="20"/>
          <w:szCs w:val="20"/>
        </w:rPr>
        <w:t>Assignments and Grading Scale</w:t>
      </w:r>
    </w:p>
    <w:p w14:paraId="188285E4" w14:textId="146A9E41" w:rsidR="002826D8" w:rsidRPr="002826D8" w:rsidRDefault="002826D8" w:rsidP="00C41098">
      <w:pPr>
        <w:pStyle w:val="ListParagraph"/>
        <w:numPr>
          <w:ilvl w:val="0"/>
          <w:numId w:val="29"/>
        </w:numPr>
        <w:rPr>
          <w:rFonts w:cs="Times New Roman"/>
          <w:sz w:val="20"/>
          <w:szCs w:val="20"/>
        </w:rPr>
      </w:pPr>
      <w:r w:rsidRPr="002826D8">
        <w:rPr>
          <w:rFonts w:cs="Times New Roman"/>
          <w:sz w:val="20"/>
          <w:szCs w:val="20"/>
        </w:rPr>
        <w:t>18 quizzes worth 5 points each=90 points</w:t>
      </w:r>
      <w:r w:rsidR="00F761C5">
        <w:rPr>
          <w:rFonts w:cs="Times New Roman"/>
          <w:sz w:val="20"/>
          <w:szCs w:val="20"/>
        </w:rPr>
        <w:t xml:space="preserve"> </w:t>
      </w:r>
    </w:p>
    <w:p w14:paraId="44AA99B0" w14:textId="67613D88" w:rsidR="00666B61" w:rsidRPr="002826D8" w:rsidRDefault="57A9B981" w:rsidP="00C41098">
      <w:pPr>
        <w:pStyle w:val="ListParagraph"/>
        <w:numPr>
          <w:ilvl w:val="0"/>
          <w:numId w:val="29"/>
        </w:numPr>
        <w:rPr>
          <w:rFonts w:cs="Times New Roman"/>
          <w:sz w:val="20"/>
          <w:szCs w:val="20"/>
        </w:rPr>
      </w:pPr>
      <w:r w:rsidRPr="002826D8">
        <w:rPr>
          <w:rFonts w:cs="Times New Roman"/>
          <w:sz w:val="20"/>
          <w:szCs w:val="20"/>
        </w:rPr>
        <w:t>3 essays worth 100 points each=300</w:t>
      </w:r>
    </w:p>
    <w:p w14:paraId="78FF1B77" w14:textId="5A81C007" w:rsidR="00FE1655" w:rsidRPr="002826D8" w:rsidRDefault="57A9B981" w:rsidP="00C41098">
      <w:pPr>
        <w:pStyle w:val="ListParagraph"/>
        <w:numPr>
          <w:ilvl w:val="0"/>
          <w:numId w:val="29"/>
        </w:numPr>
        <w:rPr>
          <w:rFonts w:cs="Times New Roman"/>
          <w:sz w:val="20"/>
          <w:szCs w:val="20"/>
        </w:rPr>
      </w:pPr>
      <w:r w:rsidRPr="002826D8">
        <w:rPr>
          <w:rFonts w:cs="Times New Roman"/>
          <w:sz w:val="20"/>
          <w:szCs w:val="20"/>
        </w:rPr>
        <w:t>1 research paper worth 150 points=150</w:t>
      </w:r>
    </w:p>
    <w:p w14:paraId="45907D1D" w14:textId="77777777" w:rsidR="00F8143F" w:rsidRPr="002826D8" w:rsidRDefault="57A9B981" w:rsidP="00F8143F">
      <w:pPr>
        <w:pStyle w:val="ListParagraph"/>
        <w:numPr>
          <w:ilvl w:val="0"/>
          <w:numId w:val="29"/>
        </w:numPr>
        <w:rPr>
          <w:rFonts w:cs="Times New Roman"/>
          <w:sz w:val="20"/>
          <w:szCs w:val="20"/>
        </w:rPr>
      </w:pPr>
      <w:r w:rsidRPr="002826D8">
        <w:rPr>
          <w:rFonts w:cs="Times New Roman"/>
          <w:sz w:val="20"/>
          <w:szCs w:val="20"/>
        </w:rPr>
        <w:t>1 final grammar exam worth 100 points=100</w:t>
      </w:r>
    </w:p>
    <w:p w14:paraId="783582E1" w14:textId="77777777" w:rsidR="002826D8" w:rsidRPr="002826D8" w:rsidRDefault="002826D8" w:rsidP="00F8143F">
      <w:pPr>
        <w:pStyle w:val="ListParagraph"/>
        <w:numPr>
          <w:ilvl w:val="0"/>
          <w:numId w:val="29"/>
        </w:numPr>
        <w:rPr>
          <w:rFonts w:cs="Times New Roman"/>
          <w:sz w:val="20"/>
          <w:szCs w:val="20"/>
        </w:rPr>
      </w:pPr>
      <w:r w:rsidRPr="002826D8">
        <w:rPr>
          <w:rFonts w:cs="Times New Roman"/>
          <w:sz w:val="20"/>
          <w:szCs w:val="20"/>
        </w:rPr>
        <w:t>640-576=A</w:t>
      </w:r>
    </w:p>
    <w:p w14:paraId="0C7EA721" w14:textId="77777777" w:rsidR="002826D8" w:rsidRPr="002826D8" w:rsidRDefault="002826D8" w:rsidP="00F8143F">
      <w:pPr>
        <w:pStyle w:val="ListParagraph"/>
        <w:numPr>
          <w:ilvl w:val="0"/>
          <w:numId w:val="29"/>
        </w:numPr>
        <w:rPr>
          <w:rFonts w:cs="Times New Roman"/>
          <w:sz w:val="20"/>
          <w:szCs w:val="20"/>
        </w:rPr>
      </w:pPr>
      <w:r w:rsidRPr="002826D8">
        <w:rPr>
          <w:rFonts w:cs="Times New Roman"/>
          <w:sz w:val="20"/>
          <w:szCs w:val="20"/>
        </w:rPr>
        <w:t>575-512=B</w:t>
      </w:r>
    </w:p>
    <w:p w14:paraId="76BF2E0C" w14:textId="77777777" w:rsidR="002826D8" w:rsidRPr="002826D8" w:rsidRDefault="002826D8" w:rsidP="00F8143F">
      <w:pPr>
        <w:pStyle w:val="ListParagraph"/>
        <w:numPr>
          <w:ilvl w:val="0"/>
          <w:numId w:val="29"/>
        </w:numPr>
        <w:rPr>
          <w:rFonts w:cs="Times New Roman"/>
          <w:sz w:val="20"/>
          <w:szCs w:val="20"/>
        </w:rPr>
      </w:pPr>
      <w:r w:rsidRPr="002826D8">
        <w:rPr>
          <w:rFonts w:cs="Times New Roman"/>
          <w:sz w:val="20"/>
          <w:szCs w:val="20"/>
        </w:rPr>
        <w:t>511-448=C</w:t>
      </w:r>
    </w:p>
    <w:p w14:paraId="14E04511" w14:textId="77777777" w:rsidR="002826D8" w:rsidRPr="002826D8" w:rsidRDefault="002826D8" w:rsidP="00F8143F">
      <w:pPr>
        <w:pStyle w:val="ListParagraph"/>
        <w:numPr>
          <w:ilvl w:val="0"/>
          <w:numId w:val="29"/>
        </w:numPr>
        <w:rPr>
          <w:rFonts w:cs="Times New Roman"/>
          <w:sz w:val="20"/>
          <w:szCs w:val="20"/>
        </w:rPr>
      </w:pPr>
      <w:r w:rsidRPr="002826D8">
        <w:rPr>
          <w:rFonts w:cs="Times New Roman"/>
          <w:sz w:val="20"/>
          <w:szCs w:val="20"/>
        </w:rPr>
        <w:t>447-384=D</w:t>
      </w:r>
    </w:p>
    <w:p w14:paraId="49972ABE" w14:textId="4560148A" w:rsidR="00FE1655" w:rsidRPr="00F8143F" w:rsidRDefault="002826D8" w:rsidP="00F8143F">
      <w:pPr>
        <w:pStyle w:val="ListParagraph"/>
        <w:numPr>
          <w:ilvl w:val="0"/>
          <w:numId w:val="29"/>
        </w:numPr>
        <w:rPr>
          <w:rFonts w:cs="Times New Roman"/>
          <w:sz w:val="20"/>
          <w:szCs w:val="20"/>
        </w:rPr>
      </w:pPr>
      <w:r w:rsidRPr="002826D8">
        <w:rPr>
          <w:rFonts w:cs="Times New Roman"/>
          <w:sz w:val="20"/>
          <w:szCs w:val="20"/>
        </w:rPr>
        <w:t>383-0=F</w:t>
      </w:r>
      <w:r w:rsidR="00424D08" w:rsidRPr="00F8143F">
        <w:rPr>
          <w:rFonts w:cs="Times New Roman"/>
          <w:sz w:val="20"/>
          <w:szCs w:val="20"/>
        </w:rPr>
        <w:br/>
      </w:r>
    </w:p>
    <w:p w14:paraId="7325439D" w14:textId="042CE94B" w:rsidR="00110523" w:rsidRPr="00B53210" w:rsidRDefault="00110523" w:rsidP="00181734">
      <w:pPr>
        <w:pStyle w:val="Heading1"/>
        <w:rPr>
          <w:sz w:val="20"/>
          <w:szCs w:val="20"/>
        </w:rPr>
      </w:pPr>
      <w:r w:rsidRPr="00B53210">
        <w:rPr>
          <w:sz w:val="20"/>
          <w:szCs w:val="20"/>
        </w:rPr>
        <w:t>Extra Credit</w:t>
      </w:r>
    </w:p>
    <w:p w14:paraId="3A51960B" w14:textId="462BCE49" w:rsidR="004A7079" w:rsidRPr="00B53210" w:rsidRDefault="004A7079" w:rsidP="004A7079">
      <w:pPr>
        <w:pStyle w:val="Footer"/>
        <w:tabs>
          <w:tab w:val="clear" w:pos="4320"/>
          <w:tab w:val="clear" w:pos="8640"/>
        </w:tabs>
        <w:contextualSpacing/>
        <w:rPr>
          <w:sz w:val="20"/>
          <w:szCs w:val="20"/>
        </w:rPr>
      </w:pPr>
      <w:r w:rsidRPr="00B53210">
        <w:rPr>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B53210" w:rsidRDefault="00ED32BB" w:rsidP="00181734">
      <w:pPr>
        <w:pStyle w:val="Heading1"/>
        <w:rPr>
          <w:sz w:val="20"/>
          <w:szCs w:val="20"/>
        </w:rPr>
      </w:pPr>
    </w:p>
    <w:p w14:paraId="0A96FFA3" w14:textId="35A20D45" w:rsidR="001238B7" w:rsidRPr="00B53210" w:rsidRDefault="001238B7" w:rsidP="00181734">
      <w:pPr>
        <w:pStyle w:val="Heading1"/>
        <w:rPr>
          <w:sz w:val="20"/>
          <w:szCs w:val="20"/>
        </w:rPr>
      </w:pPr>
      <w:r w:rsidRPr="00B53210">
        <w:rPr>
          <w:sz w:val="20"/>
          <w:szCs w:val="20"/>
        </w:rPr>
        <w:t>Technology</w:t>
      </w:r>
    </w:p>
    <w:p w14:paraId="3F9E3913" w14:textId="6E7BA251" w:rsidR="007944A7" w:rsidRPr="00B53210" w:rsidRDefault="57A9B981" w:rsidP="00876129">
      <w:pPr>
        <w:rPr>
          <w:rFonts w:cs="Times New Roman"/>
          <w:sz w:val="20"/>
          <w:szCs w:val="20"/>
        </w:rPr>
      </w:pPr>
      <w:r w:rsidRPr="57A9B981">
        <w:rPr>
          <w:rFonts w:cs="Times New Roman"/>
          <w:sz w:val="20"/>
          <w:szCs w:val="20"/>
        </w:rPr>
        <w:t>Students must be familiar with technology. Students must be able to use Canvas and all its features, Microsoft Word (</w:t>
      </w:r>
      <w:r w:rsidR="00D1373F">
        <w:rPr>
          <w:rFonts w:cs="Times New Roman"/>
          <w:sz w:val="20"/>
          <w:szCs w:val="20"/>
        </w:rPr>
        <w:t xml:space="preserve">not </w:t>
      </w:r>
      <w:r w:rsidRPr="57A9B981">
        <w:rPr>
          <w:rFonts w:cs="Times New Roman"/>
          <w:sz w:val="20"/>
          <w:szCs w:val="20"/>
        </w:rPr>
        <w:t>Google Docs or Pages or something similar), have quality Internet service, have a reliable computer, and be able to use their SCCCD email. In addition, students will need to access videos and PowerPoint. All assignments will be submitted electronically via Canvas. Problems with technology is not an excuse for falling behind in the class or for not turning in work.</w:t>
      </w:r>
    </w:p>
    <w:p w14:paraId="62B67497" w14:textId="77777777" w:rsidR="00876129" w:rsidRPr="00B53210" w:rsidRDefault="00876129" w:rsidP="00876129">
      <w:pPr>
        <w:pStyle w:val="Heading1"/>
        <w:jc w:val="left"/>
        <w:rPr>
          <w:sz w:val="20"/>
          <w:szCs w:val="20"/>
        </w:rPr>
      </w:pPr>
    </w:p>
    <w:p w14:paraId="56BE266E" w14:textId="195811FA" w:rsidR="00876129" w:rsidRPr="00B53210" w:rsidRDefault="00876129" w:rsidP="00876129">
      <w:pPr>
        <w:pStyle w:val="Heading1"/>
        <w:rPr>
          <w:sz w:val="20"/>
          <w:szCs w:val="20"/>
        </w:rPr>
      </w:pPr>
      <w:r w:rsidRPr="00B53210">
        <w:rPr>
          <w:sz w:val="20"/>
          <w:szCs w:val="20"/>
        </w:rPr>
        <w:t>Effort</w:t>
      </w:r>
    </w:p>
    <w:p w14:paraId="4ADFA1B5" w14:textId="77777777" w:rsidR="00320C44" w:rsidRDefault="57A9B981" w:rsidP="00320C44">
      <w:pPr>
        <w:pStyle w:val="Heading1"/>
        <w:jc w:val="left"/>
        <w:rPr>
          <w:b w:val="0"/>
          <w:bCs w:val="0"/>
          <w:sz w:val="20"/>
          <w:szCs w:val="20"/>
        </w:rPr>
      </w:pPr>
      <w:r w:rsidRPr="57A9B981">
        <w:rPr>
          <w:b w:val="0"/>
          <w:bCs w:val="0"/>
          <w:sz w:val="20"/>
          <w:szCs w:val="20"/>
        </w:rPr>
        <w:t xml:space="preserve">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w:t>
      </w:r>
      <w:r w:rsidRPr="57A9B981">
        <w:rPr>
          <w:b w:val="0"/>
          <w:bCs w:val="0"/>
          <w:sz w:val="20"/>
          <w:szCs w:val="20"/>
        </w:rPr>
        <w:lastRenderedPageBreak/>
        <w:t>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3B93B8EF" w14:textId="32463803" w:rsidR="00320C44" w:rsidRPr="00320C44" w:rsidRDefault="00320C44" w:rsidP="00320C44">
      <w:pPr>
        <w:pStyle w:val="Heading1"/>
        <w:jc w:val="left"/>
        <w:rPr>
          <w:b w:val="0"/>
          <w:sz w:val="20"/>
          <w:szCs w:val="20"/>
        </w:rPr>
      </w:pPr>
      <w:r w:rsidRPr="00320C44">
        <w:rPr>
          <w:b w:val="0"/>
          <w:sz w:val="20"/>
          <w:szCs w:val="20"/>
        </w:rPr>
        <w:t xml:space="preserve"> </w:t>
      </w:r>
    </w:p>
    <w:p w14:paraId="216B4726" w14:textId="52F9BDC1" w:rsidR="003E248C" w:rsidRPr="00320C44" w:rsidRDefault="003E248C" w:rsidP="00320C44">
      <w:pPr>
        <w:jc w:val="center"/>
        <w:rPr>
          <w:rFonts w:eastAsia="Times New Roman" w:cs="Times New Roman"/>
          <w:b/>
          <w:bCs/>
          <w:sz w:val="20"/>
          <w:szCs w:val="20"/>
        </w:rPr>
      </w:pPr>
      <w:r w:rsidRPr="00320C44">
        <w:rPr>
          <w:b/>
          <w:sz w:val="20"/>
          <w:szCs w:val="20"/>
        </w:rPr>
        <w:t>Plagiarism</w:t>
      </w:r>
    </w:p>
    <w:p w14:paraId="2B953C32" w14:textId="195DEA35" w:rsidR="003E248C" w:rsidRPr="00B53210" w:rsidRDefault="003E248C" w:rsidP="00876129">
      <w:pPr>
        <w:contextualSpacing/>
        <w:rPr>
          <w:rFonts w:cs="Times New Roman"/>
          <w:sz w:val="20"/>
          <w:szCs w:val="20"/>
        </w:rPr>
      </w:pPr>
      <w:r w:rsidRPr="00B53210">
        <w:rPr>
          <w:rFonts w:cs="Times New Roman"/>
          <w:sz w:val="20"/>
          <w:szCs w:val="20"/>
        </w:rPr>
        <w:t>If you are caught plagiarizing any work in any way shape or form, you may receive an “F” on the assignment</w:t>
      </w:r>
      <w:r w:rsidR="00BD5EBD" w:rsidRPr="00B53210">
        <w:rPr>
          <w:rFonts w:cs="Times New Roman"/>
          <w:sz w:val="20"/>
          <w:szCs w:val="20"/>
        </w:rPr>
        <w:t xml:space="preserve"> </w:t>
      </w:r>
      <w:r w:rsidRPr="00B53210">
        <w:rPr>
          <w:rFonts w:cs="Times New Roman"/>
          <w:sz w:val="20"/>
          <w:szCs w:val="20"/>
        </w:rPr>
        <w:t xml:space="preserve">or </w:t>
      </w:r>
      <w:r w:rsidR="00BD5EBD" w:rsidRPr="00B53210">
        <w:rPr>
          <w:rFonts w:cs="Times New Roman"/>
          <w:sz w:val="20"/>
          <w:szCs w:val="20"/>
        </w:rPr>
        <w:t xml:space="preserve">be </w:t>
      </w:r>
      <w:r w:rsidRPr="00B53210">
        <w:rPr>
          <w:rFonts w:cs="Times New Roman"/>
          <w:sz w:val="20"/>
          <w:szCs w:val="20"/>
        </w:rPr>
        <w:t xml:space="preserve">dropped from the course, with the appropriate grade, and referred to campus administration. This is a </w:t>
      </w:r>
      <w:r w:rsidR="004A0E82" w:rsidRPr="00B53210">
        <w:rPr>
          <w:rFonts w:cs="Times New Roman"/>
          <w:sz w:val="20"/>
          <w:szCs w:val="20"/>
        </w:rPr>
        <w:t>zero-tolerance</w:t>
      </w:r>
      <w:r w:rsidRPr="00B53210">
        <w:rPr>
          <w:rFonts w:cs="Times New Roman"/>
          <w:sz w:val="20"/>
          <w:szCs w:val="20"/>
        </w:rPr>
        <w:t xml:space="preserve"> policy. </w:t>
      </w:r>
    </w:p>
    <w:p w14:paraId="09B01D31" w14:textId="77777777" w:rsidR="00430320" w:rsidRPr="00B53210" w:rsidRDefault="00430320" w:rsidP="00876129">
      <w:pPr>
        <w:pStyle w:val="Heading1"/>
        <w:rPr>
          <w:sz w:val="20"/>
          <w:szCs w:val="20"/>
        </w:rPr>
      </w:pPr>
      <w:r w:rsidRPr="00B53210">
        <w:rPr>
          <w:sz w:val="20"/>
          <w:szCs w:val="20"/>
        </w:rPr>
        <w:t>Changes to the Syllabus/Calendar</w:t>
      </w:r>
    </w:p>
    <w:p w14:paraId="756393A7" w14:textId="36FC3359" w:rsidR="00F761C5" w:rsidRDefault="00430320">
      <w:pPr>
        <w:contextualSpacing/>
        <w:rPr>
          <w:rFonts w:cs="Times New Roman"/>
          <w:sz w:val="20"/>
          <w:szCs w:val="20"/>
        </w:rPr>
      </w:pPr>
      <w:r w:rsidRPr="00B53210">
        <w:rPr>
          <w:rFonts w:cs="Times New Roman"/>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4267A312" w14:textId="77777777" w:rsidR="004402CB" w:rsidRDefault="004402CB">
      <w:pPr>
        <w:rPr>
          <w:rFonts w:cs="Times New Roman"/>
          <w:sz w:val="20"/>
          <w:szCs w:val="20"/>
        </w:rPr>
      </w:pPr>
    </w:p>
    <w:p w14:paraId="1CE7D31E" w14:textId="77777777" w:rsidR="004402CB" w:rsidRPr="004402CB" w:rsidRDefault="004402CB" w:rsidP="004402CB">
      <w:pPr>
        <w:jc w:val="center"/>
        <w:rPr>
          <w:rFonts w:cs="Times New Roman"/>
          <w:b/>
          <w:bCs/>
          <w:sz w:val="20"/>
          <w:szCs w:val="20"/>
          <w:u w:val="single"/>
        </w:rPr>
      </w:pPr>
      <w:r w:rsidRPr="004402CB">
        <w:rPr>
          <w:rFonts w:cs="Times New Roman"/>
          <w:b/>
          <w:bCs/>
          <w:sz w:val="20"/>
          <w:szCs w:val="20"/>
          <w:u w:val="single"/>
        </w:rPr>
        <w:t>Semester Calendar</w:t>
      </w:r>
    </w:p>
    <w:p w14:paraId="049AD6C1" w14:textId="77777777" w:rsidR="004402CB" w:rsidRPr="004402CB" w:rsidRDefault="004402CB" w:rsidP="004402CB">
      <w:pPr>
        <w:jc w:val="center"/>
        <w:rPr>
          <w:rFonts w:cs="Times New Roman"/>
          <w:b/>
          <w:bCs/>
          <w:sz w:val="20"/>
          <w:szCs w:val="20"/>
          <w:u w:val="single"/>
        </w:rPr>
      </w:pPr>
    </w:p>
    <w:p w14:paraId="432D6E13" w14:textId="77777777" w:rsidR="004402CB" w:rsidRPr="004402CB" w:rsidRDefault="004402CB" w:rsidP="004402CB">
      <w:pPr>
        <w:jc w:val="center"/>
        <w:rPr>
          <w:rFonts w:cs="Times New Roman"/>
          <w:b/>
          <w:bCs/>
          <w:sz w:val="20"/>
          <w:szCs w:val="20"/>
          <w:u w:val="single"/>
        </w:rPr>
      </w:pPr>
      <w:r w:rsidRPr="004402CB">
        <w:rPr>
          <w:rFonts w:cs="Times New Roman"/>
          <w:b/>
          <w:bCs/>
          <w:sz w:val="20"/>
          <w:szCs w:val="20"/>
          <w:u w:val="single"/>
        </w:rPr>
        <w:t xml:space="preserve">*Please Purchase </w:t>
      </w:r>
      <w:r w:rsidRPr="004402CB">
        <w:rPr>
          <w:rFonts w:cs="Times New Roman"/>
          <w:b/>
          <w:bCs/>
          <w:i/>
          <w:iCs/>
          <w:sz w:val="20"/>
          <w:szCs w:val="20"/>
          <w:u w:val="single"/>
        </w:rPr>
        <w:t xml:space="preserve">I Know What I Want to Say, but I Don’t Know How to Say It </w:t>
      </w:r>
      <w:r w:rsidRPr="004402CB">
        <w:rPr>
          <w:rFonts w:cs="Times New Roman"/>
          <w:b/>
          <w:bCs/>
          <w:sz w:val="20"/>
          <w:szCs w:val="20"/>
          <w:u w:val="single"/>
        </w:rPr>
        <w:t>before August 9 at the Reedley College Bookstore</w:t>
      </w:r>
    </w:p>
    <w:p w14:paraId="40E49F13" w14:textId="77777777" w:rsidR="004402CB" w:rsidRPr="004402CB" w:rsidRDefault="004402CB" w:rsidP="004402CB">
      <w:pPr>
        <w:jc w:val="center"/>
        <w:rPr>
          <w:rFonts w:cs="Times New Roman"/>
          <w:b/>
          <w:bCs/>
          <w:sz w:val="20"/>
          <w:szCs w:val="20"/>
          <w:u w:val="single"/>
        </w:rPr>
      </w:pPr>
    </w:p>
    <w:p w14:paraId="1DB78361" w14:textId="77777777" w:rsidR="004402CB" w:rsidRPr="004402CB" w:rsidRDefault="004402CB" w:rsidP="004402CB">
      <w:pPr>
        <w:jc w:val="center"/>
        <w:rPr>
          <w:rFonts w:cs="Times New Roman"/>
          <w:b/>
          <w:bCs/>
          <w:sz w:val="20"/>
          <w:szCs w:val="20"/>
          <w:u w:val="single"/>
        </w:rPr>
      </w:pPr>
      <w:r w:rsidRPr="004402CB">
        <w:rPr>
          <w:rFonts w:cs="Times New Roman"/>
          <w:b/>
          <w:bCs/>
          <w:sz w:val="20"/>
          <w:szCs w:val="20"/>
          <w:u w:val="single"/>
        </w:rPr>
        <w:t xml:space="preserve">**Usually you will have a quiz due at 11:59PM every Monday until the end of the semester. There are two exceptions: during week 1 you have until the end of the week to submit quiz 1. Also, a quiz will not be due on Monday September 4 since it’s Labor Day; however, you will have a quiz due at 11:59PM on Tuesday September 5.  </w:t>
      </w:r>
    </w:p>
    <w:p w14:paraId="2437F429" w14:textId="77777777" w:rsidR="004402CB" w:rsidRPr="004402CB" w:rsidRDefault="004402CB" w:rsidP="004402CB">
      <w:pPr>
        <w:jc w:val="center"/>
        <w:rPr>
          <w:rFonts w:cs="Times New Roman"/>
          <w:b/>
          <w:bCs/>
          <w:sz w:val="20"/>
          <w:szCs w:val="20"/>
          <w:u w:val="single"/>
        </w:rPr>
      </w:pPr>
    </w:p>
    <w:p w14:paraId="119E8D28" w14:textId="77777777" w:rsidR="004402CB" w:rsidRPr="004402CB" w:rsidRDefault="004402CB" w:rsidP="004402CB">
      <w:pPr>
        <w:rPr>
          <w:rFonts w:cs="Times New Roman"/>
          <w:b/>
          <w:bCs/>
          <w:sz w:val="20"/>
          <w:szCs w:val="20"/>
        </w:rPr>
      </w:pPr>
      <w:r w:rsidRPr="004402CB">
        <w:rPr>
          <w:rFonts w:cs="Times New Roman"/>
          <w:b/>
          <w:bCs/>
          <w:sz w:val="20"/>
          <w:szCs w:val="20"/>
        </w:rPr>
        <w:t xml:space="preserve">Preparing to Write and Submit Essay 1—Outside of Class, Carefully Study the Passages We Cover During Lecture from </w:t>
      </w:r>
      <w:r w:rsidRPr="004402CB">
        <w:rPr>
          <w:rFonts w:cs="Times New Roman"/>
          <w:b/>
          <w:bCs/>
          <w:i/>
          <w:iCs/>
          <w:sz w:val="20"/>
          <w:szCs w:val="20"/>
        </w:rPr>
        <w:t>On the Sublime</w:t>
      </w:r>
      <w:r w:rsidRPr="004402CB">
        <w:rPr>
          <w:rFonts w:cs="Times New Roman"/>
          <w:b/>
          <w:bCs/>
          <w:sz w:val="20"/>
          <w:szCs w:val="20"/>
        </w:rPr>
        <w:t xml:space="preserve"> by Longinus</w:t>
      </w:r>
    </w:p>
    <w:p w14:paraId="0A99FD38"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Monday, August 7: The syllabus, the Reading and Writing Center, “The Writer” by Richard Wilbur.</w:t>
      </w:r>
    </w:p>
    <w:p w14:paraId="5093FDF9"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Wednesday, August 9: How to write complete sentences and avoid incomplete sentences.</w:t>
      </w:r>
    </w:p>
    <w:p w14:paraId="58830EE0"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 xml:space="preserve">Monday, August 14: Read and discuss </w:t>
      </w:r>
      <w:r w:rsidRPr="004402CB">
        <w:rPr>
          <w:rFonts w:cs="Times New Roman"/>
          <w:i/>
          <w:iCs/>
          <w:sz w:val="20"/>
          <w:szCs w:val="20"/>
        </w:rPr>
        <w:t>On the Sublime</w:t>
      </w:r>
      <w:r w:rsidRPr="004402CB">
        <w:rPr>
          <w:rFonts w:cs="Times New Roman"/>
          <w:sz w:val="20"/>
          <w:szCs w:val="20"/>
        </w:rPr>
        <w:t xml:space="preserve"> by Longinus. </w:t>
      </w:r>
    </w:p>
    <w:p w14:paraId="36DE83EA"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 xml:space="preserve">Wednesday, August 16: Read and discuss </w:t>
      </w:r>
      <w:r w:rsidRPr="004402CB">
        <w:rPr>
          <w:rFonts w:cs="Times New Roman"/>
          <w:i/>
          <w:iCs/>
          <w:sz w:val="20"/>
          <w:szCs w:val="20"/>
        </w:rPr>
        <w:t>On the Sublime</w:t>
      </w:r>
      <w:r w:rsidRPr="004402CB">
        <w:rPr>
          <w:rFonts w:cs="Times New Roman"/>
          <w:sz w:val="20"/>
          <w:szCs w:val="20"/>
        </w:rPr>
        <w:t xml:space="preserve"> by Longinus. </w:t>
      </w:r>
    </w:p>
    <w:p w14:paraId="11776800"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Monday, August 21: How to write essay 1.</w:t>
      </w:r>
    </w:p>
    <w:p w14:paraId="2CDD801F"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Wednesday, August 23: How to write essay 1.</w:t>
      </w:r>
    </w:p>
    <w:p w14:paraId="488900F9"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Monday, August 28: How to write essay 1. Assign essay 1.</w:t>
      </w:r>
    </w:p>
    <w:p w14:paraId="4AF736E2" w14:textId="77777777" w:rsidR="004402CB" w:rsidRPr="004402CB" w:rsidRDefault="004402CB" w:rsidP="004402CB">
      <w:pPr>
        <w:pStyle w:val="ListParagraph"/>
        <w:numPr>
          <w:ilvl w:val="0"/>
          <w:numId w:val="31"/>
        </w:numPr>
        <w:rPr>
          <w:rFonts w:cs="Times New Roman"/>
          <w:sz w:val="20"/>
          <w:szCs w:val="20"/>
        </w:rPr>
      </w:pPr>
      <w:r w:rsidRPr="004402CB">
        <w:rPr>
          <w:rFonts w:cs="Times New Roman"/>
          <w:sz w:val="20"/>
          <w:szCs w:val="20"/>
        </w:rPr>
        <w:t>Wednesday, August 30: Workshop essay 1.</w:t>
      </w:r>
    </w:p>
    <w:p w14:paraId="0901618F" w14:textId="77777777" w:rsidR="004402CB" w:rsidRPr="004402CB" w:rsidRDefault="004402CB" w:rsidP="004402CB">
      <w:pPr>
        <w:pStyle w:val="ListParagraph"/>
        <w:numPr>
          <w:ilvl w:val="0"/>
          <w:numId w:val="31"/>
        </w:numPr>
        <w:rPr>
          <w:rFonts w:cs="Times New Roman"/>
          <w:sz w:val="20"/>
          <w:szCs w:val="20"/>
          <w:u w:val="single"/>
        </w:rPr>
      </w:pPr>
      <w:r w:rsidRPr="004402CB">
        <w:rPr>
          <w:rFonts w:cs="Times New Roman"/>
          <w:sz w:val="20"/>
          <w:szCs w:val="20"/>
          <w:u w:val="single"/>
        </w:rPr>
        <w:t>Sunday, September 3: Essay 1 Due at 11:59PM via Canvas.</w:t>
      </w:r>
    </w:p>
    <w:p w14:paraId="15085C2E" w14:textId="77777777" w:rsidR="004402CB" w:rsidRPr="004402CB" w:rsidRDefault="004402CB" w:rsidP="004402CB">
      <w:pPr>
        <w:rPr>
          <w:rFonts w:cs="Times New Roman"/>
          <w:b/>
          <w:bCs/>
          <w:sz w:val="20"/>
          <w:szCs w:val="20"/>
        </w:rPr>
      </w:pPr>
      <w:r w:rsidRPr="004402CB">
        <w:rPr>
          <w:rFonts w:cs="Times New Roman"/>
          <w:sz w:val="20"/>
          <w:szCs w:val="20"/>
        </w:rPr>
        <w:br/>
      </w:r>
      <w:r w:rsidRPr="004402CB">
        <w:rPr>
          <w:rFonts w:cs="Times New Roman"/>
          <w:b/>
          <w:bCs/>
          <w:sz w:val="20"/>
          <w:szCs w:val="20"/>
        </w:rPr>
        <w:t xml:space="preserve">Preparing to Write and Submit Essay 2— Read all of </w:t>
      </w:r>
      <w:r w:rsidRPr="004402CB">
        <w:rPr>
          <w:rFonts w:cs="Times New Roman"/>
          <w:b/>
          <w:bCs/>
          <w:i/>
          <w:iCs/>
          <w:sz w:val="20"/>
          <w:szCs w:val="20"/>
        </w:rPr>
        <w:t xml:space="preserve">Narrative of the Life of Frederick Douglass </w:t>
      </w:r>
      <w:r w:rsidRPr="004402CB">
        <w:rPr>
          <w:rFonts w:cs="Times New Roman"/>
          <w:b/>
          <w:bCs/>
          <w:sz w:val="20"/>
          <w:szCs w:val="20"/>
        </w:rPr>
        <w:t>by Frederick Douglass over the First Two Weeks</w:t>
      </w:r>
    </w:p>
    <w:p w14:paraId="7CC51125" w14:textId="77777777" w:rsidR="004402CB" w:rsidRPr="004402CB" w:rsidRDefault="004402CB" w:rsidP="004402CB">
      <w:pPr>
        <w:pStyle w:val="ListParagraph"/>
        <w:numPr>
          <w:ilvl w:val="0"/>
          <w:numId w:val="32"/>
        </w:numPr>
        <w:rPr>
          <w:rFonts w:cs="Times New Roman"/>
          <w:sz w:val="20"/>
          <w:szCs w:val="20"/>
        </w:rPr>
      </w:pPr>
      <w:r w:rsidRPr="004402CB">
        <w:rPr>
          <w:rFonts w:cs="Times New Roman"/>
          <w:sz w:val="20"/>
          <w:szCs w:val="20"/>
        </w:rPr>
        <w:t>Monday, September 4: Labor Day. No class meeting.</w:t>
      </w:r>
    </w:p>
    <w:p w14:paraId="2F2FC0BD" w14:textId="77777777" w:rsidR="004402CB" w:rsidRPr="004402CB" w:rsidRDefault="004402CB" w:rsidP="004402CB">
      <w:pPr>
        <w:pStyle w:val="ListParagraph"/>
        <w:numPr>
          <w:ilvl w:val="0"/>
          <w:numId w:val="32"/>
        </w:numPr>
        <w:rPr>
          <w:rFonts w:cs="Times New Roman"/>
          <w:i/>
          <w:iCs/>
          <w:sz w:val="20"/>
          <w:szCs w:val="20"/>
        </w:rPr>
      </w:pPr>
      <w:r w:rsidRPr="004402CB">
        <w:rPr>
          <w:rFonts w:cs="Times New Roman"/>
          <w:sz w:val="20"/>
          <w:szCs w:val="20"/>
        </w:rPr>
        <w:t xml:space="preserve">Wednesday, September 6: Read and discuss chapters 1-2 from </w:t>
      </w:r>
      <w:r w:rsidRPr="004402CB">
        <w:rPr>
          <w:rFonts w:cs="Times New Roman"/>
          <w:i/>
          <w:iCs/>
          <w:sz w:val="20"/>
          <w:szCs w:val="20"/>
        </w:rPr>
        <w:t>Narrative of the Life of Frederick Douglass.</w:t>
      </w:r>
    </w:p>
    <w:p w14:paraId="5601D5B8" w14:textId="77777777" w:rsidR="004402CB" w:rsidRPr="004402CB" w:rsidRDefault="004402CB" w:rsidP="004402CB">
      <w:pPr>
        <w:pStyle w:val="ListParagraph"/>
        <w:numPr>
          <w:ilvl w:val="0"/>
          <w:numId w:val="32"/>
        </w:numPr>
        <w:rPr>
          <w:rFonts w:cs="Times New Roman"/>
          <w:i/>
          <w:iCs/>
          <w:sz w:val="20"/>
          <w:szCs w:val="20"/>
        </w:rPr>
      </w:pPr>
      <w:r w:rsidRPr="004402CB">
        <w:rPr>
          <w:rFonts w:cs="Times New Roman"/>
          <w:sz w:val="20"/>
          <w:szCs w:val="20"/>
        </w:rPr>
        <w:t xml:space="preserve">Monday, September 11: Read and discuss chapters 3-4 from </w:t>
      </w:r>
      <w:r w:rsidRPr="004402CB">
        <w:rPr>
          <w:rFonts w:cs="Times New Roman"/>
          <w:i/>
          <w:iCs/>
          <w:sz w:val="20"/>
          <w:szCs w:val="20"/>
        </w:rPr>
        <w:t>Narrative of the Life of Frederick Douglass.</w:t>
      </w:r>
    </w:p>
    <w:p w14:paraId="1F70E37D" w14:textId="77777777" w:rsidR="004402CB" w:rsidRPr="004402CB" w:rsidRDefault="004402CB" w:rsidP="004402CB">
      <w:pPr>
        <w:pStyle w:val="ListParagraph"/>
        <w:numPr>
          <w:ilvl w:val="0"/>
          <w:numId w:val="32"/>
        </w:numPr>
        <w:rPr>
          <w:rFonts w:cs="Times New Roman"/>
          <w:i/>
          <w:iCs/>
          <w:sz w:val="20"/>
          <w:szCs w:val="20"/>
        </w:rPr>
      </w:pPr>
      <w:r w:rsidRPr="004402CB">
        <w:rPr>
          <w:rFonts w:cs="Times New Roman"/>
          <w:sz w:val="20"/>
          <w:szCs w:val="20"/>
        </w:rPr>
        <w:t xml:space="preserve">Wednesday, September 13: Read and discuss chapters 5-6 from </w:t>
      </w:r>
      <w:r w:rsidRPr="004402CB">
        <w:rPr>
          <w:rFonts w:cs="Times New Roman"/>
          <w:i/>
          <w:iCs/>
          <w:sz w:val="20"/>
          <w:szCs w:val="20"/>
        </w:rPr>
        <w:t>Narrative of the Life of Frederick Douglass.</w:t>
      </w:r>
    </w:p>
    <w:p w14:paraId="48D3FE9D" w14:textId="77777777" w:rsidR="004402CB" w:rsidRPr="004402CB" w:rsidRDefault="004402CB" w:rsidP="004402CB">
      <w:pPr>
        <w:pStyle w:val="ListParagraph"/>
        <w:numPr>
          <w:ilvl w:val="0"/>
          <w:numId w:val="32"/>
        </w:numPr>
        <w:rPr>
          <w:rFonts w:cs="Times New Roman"/>
          <w:sz w:val="20"/>
          <w:szCs w:val="20"/>
        </w:rPr>
      </w:pPr>
      <w:r w:rsidRPr="004402CB">
        <w:rPr>
          <w:rFonts w:cs="Times New Roman"/>
          <w:sz w:val="20"/>
          <w:szCs w:val="20"/>
        </w:rPr>
        <w:t xml:space="preserve">Monday, September 18: How to avoid comma splices and sentence fuses. </w:t>
      </w:r>
    </w:p>
    <w:p w14:paraId="07DB9C77" w14:textId="77777777" w:rsidR="004402CB" w:rsidRPr="004402CB" w:rsidRDefault="004402CB" w:rsidP="004402CB">
      <w:pPr>
        <w:pStyle w:val="ListParagraph"/>
        <w:numPr>
          <w:ilvl w:val="0"/>
          <w:numId w:val="32"/>
        </w:numPr>
        <w:rPr>
          <w:rFonts w:cs="Times New Roman"/>
          <w:sz w:val="20"/>
          <w:szCs w:val="20"/>
        </w:rPr>
      </w:pPr>
      <w:r w:rsidRPr="004402CB">
        <w:rPr>
          <w:rFonts w:cs="Times New Roman"/>
          <w:sz w:val="20"/>
          <w:szCs w:val="20"/>
        </w:rPr>
        <w:t>Wednesday, September 20: How to write essay 2.</w:t>
      </w:r>
    </w:p>
    <w:p w14:paraId="0F0E2307" w14:textId="77777777" w:rsidR="004402CB" w:rsidRPr="004402CB" w:rsidRDefault="004402CB" w:rsidP="004402CB">
      <w:pPr>
        <w:pStyle w:val="ListParagraph"/>
        <w:numPr>
          <w:ilvl w:val="0"/>
          <w:numId w:val="32"/>
        </w:numPr>
        <w:rPr>
          <w:rFonts w:cs="Times New Roman"/>
          <w:sz w:val="20"/>
          <w:szCs w:val="20"/>
        </w:rPr>
      </w:pPr>
      <w:r w:rsidRPr="004402CB">
        <w:rPr>
          <w:rFonts w:cs="Times New Roman"/>
          <w:sz w:val="20"/>
          <w:szCs w:val="20"/>
        </w:rPr>
        <w:t>Monday, September 25: How to write essay 2. Assign essay 2.</w:t>
      </w:r>
    </w:p>
    <w:p w14:paraId="2C6273F3" w14:textId="77777777" w:rsidR="004402CB" w:rsidRPr="004402CB" w:rsidRDefault="004402CB" w:rsidP="004402CB">
      <w:pPr>
        <w:pStyle w:val="ListParagraph"/>
        <w:numPr>
          <w:ilvl w:val="0"/>
          <w:numId w:val="32"/>
        </w:numPr>
        <w:rPr>
          <w:rFonts w:cs="Times New Roman"/>
          <w:sz w:val="20"/>
          <w:szCs w:val="20"/>
        </w:rPr>
      </w:pPr>
      <w:r w:rsidRPr="004402CB">
        <w:rPr>
          <w:rFonts w:cs="Times New Roman"/>
          <w:sz w:val="20"/>
          <w:szCs w:val="20"/>
        </w:rPr>
        <w:t>Wednesday, September 27: Workshop essay 2.</w:t>
      </w:r>
    </w:p>
    <w:p w14:paraId="5806F1CA" w14:textId="77777777" w:rsidR="004402CB" w:rsidRPr="004402CB" w:rsidRDefault="004402CB" w:rsidP="004402CB">
      <w:pPr>
        <w:pStyle w:val="ListParagraph"/>
        <w:numPr>
          <w:ilvl w:val="0"/>
          <w:numId w:val="32"/>
        </w:numPr>
        <w:rPr>
          <w:rFonts w:cs="Times New Roman"/>
          <w:sz w:val="20"/>
          <w:szCs w:val="20"/>
          <w:u w:val="single"/>
        </w:rPr>
      </w:pPr>
      <w:r w:rsidRPr="004402CB">
        <w:rPr>
          <w:rFonts w:cs="Times New Roman"/>
          <w:sz w:val="20"/>
          <w:szCs w:val="20"/>
          <w:u w:val="single"/>
        </w:rPr>
        <w:t>Sunday, October 1: Essay 2 Due at 11:59PM via Canvas.</w:t>
      </w:r>
    </w:p>
    <w:p w14:paraId="1D76BB49" w14:textId="77777777" w:rsidR="004402CB" w:rsidRPr="004402CB" w:rsidRDefault="004402CB" w:rsidP="004402CB">
      <w:pPr>
        <w:rPr>
          <w:rFonts w:cs="Times New Roman"/>
          <w:sz w:val="20"/>
          <w:szCs w:val="20"/>
        </w:rPr>
      </w:pPr>
    </w:p>
    <w:p w14:paraId="6EFB9E62" w14:textId="77777777" w:rsidR="004402CB" w:rsidRPr="004402CB" w:rsidRDefault="004402CB" w:rsidP="004402CB">
      <w:pPr>
        <w:rPr>
          <w:rFonts w:cs="Times New Roman"/>
          <w:b/>
          <w:bCs/>
          <w:sz w:val="20"/>
          <w:szCs w:val="20"/>
        </w:rPr>
      </w:pPr>
      <w:r w:rsidRPr="004402CB">
        <w:rPr>
          <w:rFonts w:cs="Times New Roman"/>
          <w:b/>
          <w:bCs/>
          <w:sz w:val="20"/>
          <w:szCs w:val="20"/>
        </w:rPr>
        <w:t xml:space="preserve">Preparing to Write and Submit Essay 3—Read all of </w:t>
      </w:r>
      <w:r w:rsidRPr="004402CB">
        <w:rPr>
          <w:rFonts w:cs="Times New Roman"/>
          <w:b/>
          <w:bCs/>
          <w:i/>
          <w:iCs/>
          <w:sz w:val="20"/>
          <w:szCs w:val="20"/>
        </w:rPr>
        <w:t>Here Bullet</w:t>
      </w:r>
      <w:r w:rsidRPr="004402CB">
        <w:rPr>
          <w:rFonts w:cs="Times New Roman"/>
          <w:b/>
          <w:bCs/>
          <w:sz w:val="20"/>
          <w:szCs w:val="20"/>
        </w:rPr>
        <w:t xml:space="preserve"> by Bryan Turner over the Next Two Weeks</w:t>
      </w:r>
    </w:p>
    <w:p w14:paraId="45F7FEA7"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 xml:space="preserve">Monday, October 2: How to use the comma. </w:t>
      </w:r>
    </w:p>
    <w:p w14:paraId="55F1199E"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 xml:space="preserve">Wednesday, October 4: What is poetry? Read and discuss </w:t>
      </w:r>
      <w:r w:rsidRPr="004402CB">
        <w:rPr>
          <w:rFonts w:cs="Times New Roman"/>
          <w:i/>
          <w:iCs/>
          <w:sz w:val="20"/>
          <w:szCs w:val="20"/>
        </w:rPr>
        <w:t xml:space="preserve">Here Bullet </w:t>
      </w:r>
      <w:r w:rsidRPr="004402CB">
        <w:rPr>
          <w:rFonts w:cs="Times New Roman"/>
          <w:sz w:val="20"/>
          <w:szCs w:val="20"/>
        </w:rPr>
        <w:t xml:space="preserve"> by Brian Turner.</w:t>
      </w:r>
    </w:p>
    <w:p w14:paraId="1D70B125" w14:textId="77777777" w:rsidR="004402CB" w:rsidRPr="004402CB" w:rsidRDefault="004402CB" w:rsidP="004402CB">
      <w:pPr>
        <w:pStyle w:val="ListParagraph"/>
        <w:numPr>
          <w:ilvl w:val="0"/>
          <w:numId w:val="33"/>
        </w:numPr>
        <w:rPr>
          <w:rFonts w:cs="Times New Roman"/>
          <w:sz w:val="20"/>
          <w:szCs w:val="20"/>
          <w:u w:val="single"/>
        </w:rPr>
      </w:pPr>
      <w:r w:rsidRPr="004402CB">
        <w:rPr>
          <w:rFonts w:cs="Times New Roman"/>
          <w:sz w:val="20"/>
          <w:szCs w:val="20"/>
          <w:u w:val="single"/>
        </w:rPr>
        <w:t xml:space="preserve">Friday, October 6: Last day to drop. Letter grades assigned after this date. </w:t>
      </w:r>
    </w:p>
    <w:p w14:paraId="07489DC1"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 xml:space="preserve">Monday, October 9: Read and discuss </w:t>
      </w:r>
      <w:r w:rsidRPr="004402CB">
        <w:rPr>
          <w:rFonts w:cs="Times New Roman"/>
          <w:i/>
          <w:iCs/>
          <w:sz w:val="20"/>
          <w:szCs w:val="20"/>
        </w:rPr>
        <w:t xml:space="preserve">Here Bullet </w:t>
      </w:r>
      <w:r w:rsidRPr="004402CB">
        <w:rPr>
          <w:rFonts w:cs="Times New Roman"/>
          <w:sz w:val="20"/>
          <w:szCs w:val="20"/>
        </w:rPr>
        <w:t xml:space="preserve"> by Brian Turner.</w:t>
      </w:r>
    </w:p>
    <w:p w14:paraId="07D8A944"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 xml:space="preserve">Wednesday, October 11: Read and discuss </w:t>
      </w:r>
      <w:r w:rsidRPr="004402CB">
        <w:rPr>
          <w:rFonts w:cs="Times New Roman"/>
          <w:i/>
          <w:iCs/>
          <w:sz w:val="20"/>
          <w:szCs w:val="20"/>
        </w:rPr>
        <w:t xml:space="preserve">Here Bullet </w:t>
      </w:r>
      <w:r w:rsidRPr="004402CB">
        <w:rPr>
          <w:rFonts w:cs="Times New Roman"/>
          <w:sz w:val="20"/>
          <w:szCs w:val="20"/>
        </w:rPr>
        <w:t xml:space="preserve"> by Brian Turner.</w:t>
      </w:r>
    </w:p>
    <w:p w14:paraId="1DE2595E"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lastRenderedPageBreak/>
        <w:t>Monday, October 16: How to write essay 3.</w:t>
      </w:r>
    </w:p>
    <w:p w14:paraId="0F8B1F74"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Wednesday, October 18: How to write essay 3.</w:t>
      </w:r>
    </w:p>
    <w:p w14:paraId="6742505F"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Monday, October 23: How to write essay 3. Assign essay 3.</w:t>
      </w:r>
    </w:p>
    <w:p w14:paraId="7612454B"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Wednesday, October 25: Workshop essay 3.</w:t>
      </w:r>
    </w:p>
    <w:p w14:paraId="35F946F5" w14:textId="77777777" w:rsidR="004402CB" w:rsidRPr="004402CB" w:rsidRDefault="004402CB" w:rsidP="004402CB">
      <w:pPr>
        <w:pStyle w:val="ListParagraph"/>
        <w:numPr>
          <w:ilvl w:val="0"/>
          <w:numId w:val="33"/>
        </w:numPr>
        <w:rPr>
          <w:rFonts w:cs="Times New Roman"/>
          <w:sz w:val="20"/>
          <w:szCs w:val="20"/>
        </w:rPr>
      </w:pPr>
      <w:r w:rsidRPr="004402CB">
        <w:rPr>
          <w:rFonts w:cs="Times New Roman"/>
          <w:sz w:val="20"/>
          <w:szCs w:val="20"/>
        </w:rPr>
        <w:t xml:space="preserve">Thursday, October 26: Brian Turner reads in the Forum Hall at 7:00OPM—REQUIRED. </w:t>
      </w:r>
    </w:p>
    <w:p w14:paraId="3723F075" w14:textId="5FA5EC59" w:rsidR="004402CB" w:rsidRDefault="004402CB" w:rsidP="004402CB">
      <w:pPr>
        <w:pStyle w:val="ListParagraph"/>
        <w:numPr>
          <w:ilvl w:val="0"/>
          <w:numId w:val="33"/>
        </w:numPr>
        <w:rPr>
          <w:rFonts w:cs="Times New Roman"/>
          <w:sz w:val="20"/>
          <w:szCs w:val="20"/>
          <w:u w:val="single"/>
        </w:rPr>
      </w:pPr>
      <w:r w:rsidRPr="004402CB">
        <w:rPr>
          <w:rFonts w:cs="Times New Roman"/>
          <w:sz w:val="20"/>
          <w:szCs w:val="20"/>
          <w:u w:val="single"/>
        </w:rPr>
        <w:t>Sunday, October 30: Essay 3 Due at 11:59PM via Canvas.</w:t>
      </w:r>
    </w:p>
    <w:p w14:paraId="3E04DEEA" w14:textId="77777777" w:rsidR="00320C44" w:rsidRDefault="00320C44" w:rsidP="004402CB">
      <w:pPr>
        <w:rPr>
          <w:rFonts w:cs="Times New Roman"/>
          <w:sz w:val="20"/>
          <w:szCs w:val="20"/>
        </w:rPr>
      </w:pPr>
    </w:p>
    <w:p w14:paraId="78CC8EF8" w14:textId="56F632BA" w:rsidR="004402CB" w:rsidRPr="004402CB" w:rsidRDefault="004402CB" w:rsidP="004402CB">
      <w:pPr>
        <w:rPr>
          <w:rFonts w:cs="Times New Roman"/>
          <w:b/>
          <w:bCs/>
          <w:sz w:val="20"/>
          <w:szCs w:val="20"/>
        </w:rPr>
      </w:pPr>
      <w:r w:rsidRPr="004402CB">
        <w:rPr>
          <w:rFonts w:cs="Times New Roman"/>
          <w:b/>
          <w:bCs/>
          <w:sz w:val="20"/>
          <w:szCs w:val="20"/>
        </w:rPr>
        <w:t xml:space="preserve">Preparing to Write and Submit Essay 4—Read All of </w:t>
      </w:r>
      <w:r w:rsidRPr="004402CB">
        <w:rPr>
          <w:rFonts w:cs="Times New Roman"/>
          <w:b/>
          <w:bCs/>
          <w:i/>
          <w:iCs/>
          <w:sz w:val="20"/>
          <w:szCs w:val="20"/>
        </w:rPr>
        <w:t>Summer Life</w:t>
      </w:r>
      <w:r w:rsidRPr="004402CB">
        <w:rPr>
          <w:rFonts w:cs="Times New Roman"/>
          <w:b/>
          <w:bCs/>
          <w:sz w:val="20"/>
          <w:szCs w:val="20"/>
        </w:rPr>
        <w:t xml:space="preserve"> by Gary Soto over the First Two Weeks</w:t>
      </w:r>
    </w:p>
    <w:p w14:paraId="5A95B175"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Monday, October 30: How to write the four sentence types.</w:t>
      </w:r>
    </w:p>
    <w:p w14:paraId="3BC5CEF7"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Wednesday, November 1: Read and discuss Gary Soto.</w:t>
      </w:r>
    </w:p>
    <w:p w14:paraId="2EA19E11"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Monday, November 6: Read and discuss Gary Soto.</w:t>
      </w:r>
    </w:p>
    <w:p w14:paraId="0939BED5"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Wednesday, November 8: Assign essay 4. How to conduct research.</w:t>
      </w:r>
    </w:p>
    <w:p w14:paraId="075A9DE4"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 xml:space="preserve">Monday, November 13: How to write essay 4. </w:t>
      </w:r>
    </w:p>
    <w:p w14:paraId="3A67E342"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Wednesday, November 15: How to write essay 4.</w:t>
      </w:r>
    </w:p>
    <w:p w14:paraId="3E8633FE"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Monday, November 20: How to write an annotated bibliography.</w:t>
      </w:r>
    </w:p>
    <w:p w14:paraId="3D856905" w14:textId="77777777" w:rsidR="004402CB" w:rsidRPr="004402CB" w:rsidRDefault="004402CB" w:rsidP="004402CB">
      <w:pPr>
        <w:pStyle w:val="ListParagraph"/>
        <w:numPr>
          <w:ilvl w:val="0"/>
          <w:numId w:val="34"/>
        </w:numPr>
        <w:rPr>
          <w:rFonts w:cs="Times New Roman"/>
          <w:sz w:val="20"/>
          <w:szCs w:val="20"/>
        </w:rPr>
      </w:pPr>
      <w:r w:rsidRPr="004402CB">
        <w:rPr>
          <w:rFonts w:cs="Times New Roman"/>
          <w:sz w:val="20"/>
          <w:szCs w:val="20"/>
        </w:rPr>
        <w:t xml:space="preserve">Wednesday, November 22: Workshop essay 4 and the annotated bibliography. </w:t>
      </w:r>
    </w:p>
    <w:p w14:paraId="421AC52D" w14:textId="77777777" w:rsidR="004402CB" w:rsidRPr="004402CB" w:rsidRDefault="004402CB" w:rsidP="004402CB">
      <w:pPr>
        <w:pStyle w:val="ListParagraph"/>
        <w:numPr>
          <w:ilvl w:val="0"/>
          <w:numId w:val="34"/>
        </w:numPr>
        <w:rPr>
          <w:rFonts w:cs="Times New Roman"/>
          <w:sz w:val="20"/>
          <w:szCs w:val="20"/>
          <w:u w:val="single"/>
        </w:rPr>
      </w:pPr>
      <w:r w:rsidRPr="004402CB">
        <w:rPr>
          <w:rFonts w:cs="Times New Roman"/>
          <w:sz w:val="20"/>
          <w:szCs w:val="20"/>
          <w:u w:val="single"/>
        </w:rPr>
        <w:t>Sunday, November 26: Essay 4 Due at 11:59PM via Canvas.</w:t>
      </w:r>
    </w:p>
    <w:p w14:paraId="180B1974" w14:textId="77777777" w:rsidR="004402CB" w:rsidRPr="004402CB" w:rsidRDefault="004402CB" w:rsidP="004402CB">
      <w:pPr>
        <w:rPr>
          <w:rFonts w:cs="Times New Roman"/>
          <w:sz w:val="20"/>
          <w:szCs w:val="20"/>
        </w:rPr>
      </w:pPr>
    </w:p>
    <w:p w14:paraId="7CDC4344" w14:textId="77777777" w:rsidR="004402CB" w:rsidRPr="004402CB" w:rsidRDefault="004402CB" w:rsidP="004402CB">
      <w:pPr>
        <w:rPr>
          <w:rFonts w:cs="Times New Roman"/>
          <w:b/>
          <w:bCs/>
          <w:sz w:val="20"/>
          <w:szCs w:val="20"/>
        </w:rPr>
      </w:pPr>
      <w:r w:rsidRPr="004402CB">
        <w:rPr>
          <w:rFonts w:cs="Times New Roman"/>
          <w:b/>
          <w:bCs/>
          <w:sz w:val="20"/>
          <w:szCs w:val="20"/>
        </w:rPr>
        <w:t>Preparing to Take the Final Grammar Exam</w:t>
      </w:r>
    </w:p>
    <w:p w14:paraId="290D7686" w14:textId="77777777" w:rsidR="004402CB" w:rsidRPr="004402CB" w:rsidRDefault="004402CB" w:rsidP="004402CB">
      <w:pPr>
        <w:pStyle w:val="ListParagraph"/>
        <w:numPr>
          <w:ilvl w:val="0"/>
          <w:numId w:val="35"/>
        </w:numPr>
        <w:rPr>
          <w:rFonts w:cs="Times New Roman"/>
          <w:sz w:val="20"/>
          <w:szCs w:val="20"/>
        </w:rPr>
      </w:pPr>
      <w:r w:rsidRPr="004402CB">
        <w:rPr>
          <w:rFonts w:cs="Times New Roman"/>
          <w:sz w:val="20"/>
          <w:szCs w:val="20"/>
        </w:rPr>
        <w:t>Monday, November 27: Review for the final grammar exam.</w:t>
      </w:r>
    </w:p>
    <w:p w14:paraId="0488BF09" w14:textId="77777777" w:rsidR="004402CB" w:rsidRPr="004402CB" w:rsidRDefault="004402CB" w:rsidP="004402CB">
      <w:pPr>
        <w:pStyle w:val="ListParagraph"/>
        <w:numPr>
          <w:ilvl w:val="0"/>
          <w:numId w:val="35"/>
        </w:numPr>
        <w:rPr>
          <w:rFonts w:cs="Times New Roman"/>
          <w:sz w:val="20"/>
          <w:szCs w:val="20"/>
        </w:rPr>
      </w:pPr>
      <w:r w:rsidRPr="004402CB">
        <w:rPr>
          <w:rFonts w:cs="Times New Roman"/>
          <w:sz w:val="20"/>
          <w:szCs w:val="20"/>
        </w:rPr>
        <w:t xml:space="preserve">Wednesday, November 29: Review for the final grammar exam. </w:t>
      </w:r>
    </w:p>
    <w:p w14:paraId="0D157345" w14:textId="77777777" w:rsidR="004402CB" w:rsidRPr="004402CB" w:rsidRDefault="004402CB" w:rsidP="004402CB">
      <w:pPr>
        <w:pStyle w:val="ListParagraph"/>
        <w:numPr>
          <w:ilvl w:val="0"/>
          <w:numId w:val="35"/>
        </w:numPr>
        <w:rPr>
          <w:rFonts w:cs="Times New Roman"/>
          <w:sz w:val="20"/>
          <w:szCs w:val="20"/>
        </w:rPr>
      </w:pPr>
      <w:r w:rsidRPr="004402CB">
        <w:rPr>
          <w:rFonts w:cs="Times New Roman"/>
          <w:sz w:val="20"/>
          <w:szCs w:val="20"/>
        </w:rPr>
        <w:t>Monday, December 4: No class. Study for finals.</w:t>
      </w:r>
    </w:p>
    <w:p w14:paraId="0AF3DDFC" w14:textId="77777777" w:rsidR="004402CB" w:rsidRPr="004402CB" w:rsidRDefault="004402CB" w:rsidP="004402CB">
      <w:pPr>
        <w:pStyle w:val="ListParagraph"/>
        <w:numPr>
          <w:ilvl w:val="0"/>
          <w:numId w:val="35"/>
        </w:numPr>
        <w:rPr>
          <w:rFonts w:cs="Times New Roman"/>
          <w:sz w:val="20"/>
          <w:szCs w:val="20"/>
        </w:rPr>
      </w:pPr>
      <w:r w:rsidRPr="004402CB">
        <w:rPr>
          <w:rFonts w:cs="Times New Roman"/>
          <w:sz w:val="20"/>
          <w:szCs w:val="20"/>
        </w:rPr>
        <w:t>Wednesday, December 6: Final grammar exam in class. Same time and location.</w:t>
      </w:r>
    </w:p>
    <w:p w14:paraId="044AB680" w14:textId="58B8BE41" w:rsidR="00F761C5" w:rsidRDefault="00F761C5">
      <w:pPr>
        <w:rPr>
          <w:rFonts w:cs="Times New Roman"/>
          <w:sz w:val="20"/>
          <w:szCs w:val="20"/>
        </w:rPr>
      </w:pPr>
      <w:r>
        <w:rPr>
          <w:rFonts w:cs="Times New Roman"/>
          <w:sz w:val="20"/>
          <w:szCs w:val="20"/>
        </w:rPr>
        <w:br w:type="page"/>
      </w:r>
    </w:p>
    <w:p w14:paraId="3F6274A4" w14:textId="029D1808" w:rsidR="00F761C5" w:rsidRPr="00F761C5" w:rsidRDefault="00F761C5" w:rsidP="00F761C5">
      <w:pPr>
        <w:rPr>
          <w:sz w:val="20"/>
          <w:szCs w:val="20"/>
        </w:rPr>
      </w:pPr>
      <w:r w:rsidRPr="00F761C5">
        <w:rPr>
          <w:noProof/>
          <w:color w:val="007AB3"/>
          <w:sz w:val="20"/>
          <w:szCs w:val="20"/>
        </w:rPr>
        <w:lastRenderedPageBreak/>
        <w:drawing>
          <wp:inline distT="0" distB="0" distL="0" distR="0" wp14:anchorId="1765C483" wp14:editId="5BFFE265">
            <wp:extent cx="4015105" cy="747395"/>
            <wp:effectExtent l="0" t="0" r="0" b="1905"/>
            <wp:docPr id="1882251259" name="Picture 2" descr="Poets.or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ets.or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5105" cy="747395"/>
                    </a:xfrm>
                    <a:prstGeom prst="rect">
                      <a:avLst/>
                    </a:prstGeom>
                    <a:noFill/>
                    <a:ln>
                      <a:noFill/>
                    </a:ln>
                  </pic:spPr>
                </pic:pic>
              </a:graphicData>
            </a:graphic>
          </wp:inline>
        </w:drawing>
      </w:r>
    </w:p>
    <w:p w14:paraId="3F219A56" w14:textId="77777777" w:rsidR="00F761C5" w:rsidRPr="00F761C5" w:rsidRDefault="00F761C5" w:rsidP="00F761C5">
      <w:pPr>
        <w:rPr>
          <w:sz w:val="20"/>
          <w:szCs w:val="20"/>
        </w:rPr>
      </w:pPr>
      <w:r w:rsidRPr="00F761C5">
        <w:rPr>
          <w:sz w:val="20"/>
          <w:szCs w:val="20"/>
        </w:rPr>
        <w:t>Published on Academy of American Poets (https://poets.org)</w:t>
      </w:r>
    </w:p>
    <w:p w14:paraId="072AAF29" w14:textId="77777777" w:rsidR="00F761C5" w:rsidRPr="00F761C5" w:rsidRDefault="00C45597" w:rsidP="00F761C5">
      <w:pPr>
        <w:rPr>
          <w:sz w:val="20"/>
          <w:szCs w:val="20"/>
        </w:rPr>
      </w:pPr>
      <w:r>
        <w:rPr>
          <w:noProof/>
          <w:sz w:val="20"/>
          <w:szCs w:val="20"/>
        </w:rPr>
        <w:pict w14:anchorId="3630A431">
          <v:rect id="_x0000_i1025" alt="" style="width:468pt;height:.05pt;mso-width-percent:0;mso-height-percent:0;mso-width-percent:0;mso-height-percent:0" o:hrstd="t" o:hrnoshade="t" o:hr="t" fillcolor="#343434" stroked="f"/>
        </w:pict>
      </w:r>
    </w:p>
    <w:p w14:paraId="2880B208" w14:textId="77777777" w:rsidR="00F761C5" w:rsidRDefault="00F761C5" w:rsidP="00F761C5">
      <w:pPr>
        <w:pStyle w:val="Heading2"/>
        <w:ind w:left="0"/>
        <w:rPr>
          <w:rStyle w:val="field"/>
          <w:rFonts w:ascii="Georgia" w:hAnsi="Georgia"/>
          <w:b/>
          <w:bCs/>
          <w:i/>
          <w:iCs/>
          <w:sz w:val="20"/>
          <w:szCs w:val="20"/>
        </w:rPr>
      </w:pPr>
    </w:p>
    <w:p w14:paraId="0B8E6A2D" w14:textId="5CCFBC89" w:rsidR="00F761C5" w:rsidRDefault="00F761C5" w:rsidP="00F761C5">
      <w:pPr>
        <w:pStyle w:val="Heading2"/>
        <w:ind w:left="0"/>
        <w:rPr>
          <w:rStyle w:val="field"/>
          <w:rFonts w:ascii="Georgia" w:hAnsi="Georgia"/>
          <w:b/>
          <w:bCs/>
          <w:i/>
          <w:iCs/>
          <w:sz w:val="20"/>
          <w:szCs w:val="20"/>
        </w:rPr>
      </w:pPr>
      <w:r w:rsidRPr="00F761C5">
        <w:rPr>
          <w:rStyle w:val="field"/>
          <w:rFonts w:ascii="Georgia" w:hAnsi="Georgia"/>
          <w:b/>
          <w:bCs/>
          <w:i/>
          <w:iCs/>
          <w:sz w:val="20"/>
          <w:szCs w:val="20"/>
        </w:rPr>
        <w:t>The Writer</w:t>
      </w:r>
    </w:p>
    <w:p w14:paraId="0115667B" w14:textId="77777777" w:rsidR="00F761C5" w:rsidRPr="00F761C5" w:rsidRDefault="00F761C5" w:rsidP="00F761C5"/>
    <w:p w14:paraId="718BEF40"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In her room at the prow of the house</w:t>
      </w:r>
      <w:r w:rsidRPr="00F761C5">
        <w:rPr>
          <w:rFonts w:ascii="Georgia" w:hAnsi="Georgia"/>
          <w:sz w:val="20"/>
          <w:szCs w:val="20"/>
        </w:rPr>
        <w:br/>
      </w:r>
      <w:r w:rsidRPr="00F761C5">
        <w:rPr>
          <w:rStyle w:val="long-line"/>
          <w:rFonts w:ascii="Georgia" w:hAnsi="Georgia"/>
          <w:sz w:val="20"/>
          <w:szCs w:val="20"/>
        </w:rPr>
        <w:t>Where light breaks, and the windows are tossed with linden,</w:t>
      </w:r>
      <w:r w:rsidRPr="00F761C5">
        <w:rPr>
          <w:rFonts w:ascii="Georgia" w:hAnsi="Georgia"/>
          <w:sz w:val="20"/>
          <w:szCs w:val="20"/>
        </w:rPr>
        <w:br/>
      </w:r>
      <w:r w:rsidRPr="00F761C5">
        <w:rPr>
          <w:rStyle w:val="long-line"/>
          <w:rFonts w:ascii="Georgia" w:hAnsi="Georgia"/>
          <w:sz w:val="20"/>
          <w:szCs w:val="20"/>
        </w:rPr>
        <w:t>My daughter is writing a story.</w:t>
      </w:r>
    </w:p>
    <w:p w14:paraId="20665F37"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I pause in the stairwell, hearing</w:t>
      </w:r>
      <w:r w:rsidRPr="00F761C5">
        <w:rPr>
          <w:rFonts w:ascii="Georgia" w:hAnsi="Georgia"/>
          <w:sz w:val="20"/>
          <w:szCs w:val="20"/>
        </w:rPr>
        <w:br/>
      </w:r>
      <w:r w:rsidRPr="00F761C5">
        <w:rPr>
          <w:rStyle w:val="long-line"/>
          <w:rFonts w:ascii="Georgia" w:hAnsi="Georgia"/>
          <w:sz w:val="20"/>
          <w:szCs w:val="20"/>
        </w:rPr>
        <w:t>From her shut door a commotion of typewriter-keys</w:t>
      </w:r>
      <w:r w:rsidRPr="00F761C5">
        <w:rPr>
          <w:rFonts w:ascii="Georgia" w:hAnsi="Georgia"/>
          <w:sz w:val="20"/>
          <w:szCs w:val="20"/>
        </w:rPr>
        <w:br/>
      </w:r>
      <w:r w:rsidRPr="00F761C5">
        <w:rPr>
          <w:rStyle w:val="long-line"/>
          <w:rFonts w:ascii="Georgia" w:hAnsi="Georgia"/>
          <w:sz w:val="20"/>
          <w:szCs w:val="20"/>
        </w:rPr>
        <w:t>Like a chain hauled over a gunwale.</w:t>
      </w:r>
    </w:p>
    <w:p w14:paraId="125F894A"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Young as she is, the stuff</w:t>
      </w:r>
      <w:r w:rsidRPr="00F761C5">
        <w:rPr>
          <w:rFonts w:ascii="Georgia" w:hAnsi="Georgia"/>
          <w:sz w:val="20"/>
          <w:szCs w:val="20"/>
        </w:rPr>
        <w:br/>
      </w:r>
      <w:r w:rsidRPr="00F761C5">
        <w:rPr>
          <w:rStyle w:val="long-line"/>
          <w:rFonts w:ascii="Georgia" w:hAnsi="Georgia"/>
          <w:sz w:val="20"/>
          <w:szCs w:val="20"/>
        </w:rPr>
        <w:t>Of her life is a great cargo, and some of it heavy:</w:t>
      </w:r>
      <w:r w:rsidRPr="00F761C5">
        <w:rPr>
          <w:rFonts w:ascii="Georgia" w:hAnsi="Georgia"/>
          <w:sz w:val="20"/>
          <w:szCs w:val="20"/>
        </w:rPr>
        <w:br/>
      </w:r>
      <w:r w:rsidRPr="00F761C5">
        <w:rPr>
          <w:rStyle w:val="long-line"/>
          <w:rFonts w:ascii="Georgia" w:hAnsi="Georgia"/>
          <w:sz w:val="20"/>
          <w:szCs w:val="20"/>
        </w:rPr>
        <w:t>I wish her a lucky passage.</w:t>
      </w:r>
    </w:p>
    <w:p w14:paraId="76229A38"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But now it is she who pauses,</w:t>
      </w:r>
      <w:r w:rsidRPr="00F761C5">
        <w:rPr>
          <w:rFonts w:ascii="Georgia" w:hAnsi="Georgia"/>
          <w:sz w:val="20"/>
          <w:szCs w:val="20"/>
        </w:rPr>
        <w:br/>
      </w:r>
      <w:r w:rsidRPr="00F761C5">
        <w:rPr>
          <w:rStyle w:val="long-line"/>
          <w:rFonts w:ascii="Georgia" w:hAnsi="Georgia"/>
          <w:sz w:val="20"/>
          <w:szCs w:val="20"/>
        </w:rPr>
        <w:t>As if to reject my thought and its easy figure.</w:t>
      </w:r>
      <w:r w:rsidRPr="00F761C5">
        <w:rPr>
          <w:rFonts w:ascii="Georgia" w:hAnsi="Georgia"/>
          <w:sz w:val="20"/>
          <w:szCs w:val="20"/>
        </w:rPr>
        <w:br/>
      </w:r>
      <w:r w:rsidRPr="00F761C5">
        <w:rPr>
          <w:rStyle w:val="long-line"/>
          <w:rFonts w:ascii="Georgia" w:hAnsi="Georgia"/>
          <w:sz w:val="20"/>
          <w:szCs w:val="20"/>
        </w:rPr>
        <w:t>A stillness greatens, in which</w:t>
      </w:r>
    </w:p>
    <w:p w14:paraId="28835B58"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The whole house seems to be thinking,</w:t>
      </w:r>
      <w:r w:rsidRPr="00F761C5">
        <w:rPr>
          <w:rFonts w:ascii="Georgia" w:hAnsi="Georgia"/>
          <w:sz w:val="20"/>
          <w:szCs w:val="20"/>
        </w:rPr>
        <w:br/>
      </w:r>
      <w:r w:rsidRPr="00F761C5">
        <w:rPr>
          <w:rStyle w:val="long-line"/>
          <w:rFonts w:ascii="Georgia" w:hAnsi="Georgia"/>
          <w:sz w:val="20"/>
          <w:szCs w:val="20"/>
        </w:rPr>
        <w:t>And then she is at it again with a bunched clamor</w:t>
      </w:r>
      <w:r w:rsidRPr="00F761C5">
        <w:rPr>
          <w:rFonts w:ascii="Georgia" w:hAnsi="Georgia"/>
          <w:sz w:val="20"/>
          <w:szCs w:val="20"/>
        </w:rPr>
        <w:br/>
      </w:r>
      <w:r w:rsidRPr="00F761C5">
        <w:rPr>
          <w:rStyle w:val="long-line"/>
          <w:rFonts w:ascii="Georgia" w:hAnsi="Georgia"/>
          <w:sz w:val="20"/>
          <w:szCs w:val="20"/>
        </w:rPr>
        <w:t>Of strokes, and again is silent.</w:t>
      </w:r>
    </w:p>
    <w:p w14:paraId="52540254"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I remember the dazed starling</w:t>
      </w:r>
      <w:r w:rsidRPr="00F761C5">
        <w:rPr>
          <w:rFonts w:ascii="Georgia" w:hAnsi="Georgia"/>
          <w:sz w:val="20"/>
          <w:szCs w:val="20"/>
        </w:rPr>
        <w:br/>
      </w:r>
      <w:r w:rsidRPr="00F761C5">
        <w:rPr>
          <w:rStyle w:val="long-line"/>
          <w:rFonts w:ascii="Georgia" w:hAnsi="Georgia"/>
          <w:sz w:val="20"/>
          <w:szCs w:val="20"/>
        </w:rPr>
        <w:t>Which was trapped in that very room, two years ago;</w:t>
      </w:r>
      <w:r w:rsidRPr="00F761C5">
        <w:rPr>
          <w:rFonts w:ascii="Georgia" w:hAnsi="Georgia"/>
          <w:sz w:val="20"/>
          <w:szCs w:val="20"/>
        </w:rPr>
        <w:br/>
      </w:r>
      <w:r w:rsidRPr="00F761C5">
        <w:rPr>
          <w:rStyle w:val="long-line"/>
          <w:rFonts w:ascii="Georgia" w:hAnsi="Georgia"/>
          <w:sz w:val="20"/>
          <w:szCs w:val="20"/>
        </w:rPr>
        <w:t>How we stole in, lifted a sash</w:t>
      </w:r>
    </w:p>
    <w:p w14:paraId="7BEA35AA"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And retreated, not to affright it;</w:t>
      </w:r>
      <w:r w:rsidRPr="00F761C5">
        <w:rPr>
          <w:rFonts w:ascii="Georgia" w:hAnsi="Georgia"/>
          <w:sz w:val="20"/>
          <w:szCs w:val="20"/>
        </w:rPr>
        <w:br/>
      </w:r>
      <w:r w:rsidRPr="00F761C5">
        <w:rPr>
          <w:rStyle w:val="long-line"/>
          <w:rFonts w:ascii="Georgia" w:hAnsi="Georgia"/>
          <w:sz w:val="20"/>
          <w:szCs w:val="20"/>
        </w:rPr>
        <w:t>And how for a helpless hour, through the crack of the door,</w:t>
      </w:r>
      <w:r w:rsidRPr="00F761C5">
        <w:rPr>
          <w:rFonts w:ascii="Georgia" w:hAnsi="Georgia"/>
          <w:sz w:val="20"/>
          <w:szCs w:val="20"/>
        </w:rPr>
        <w:br/>
      </w:r>
      <w:r w:rsidRPr="00F761C5">
        <w:rPr>
          <w:rStyle w:val="long-line"/>
          <w:rFonts w:ascii="Georgia" w:hAnsi="Georgia"/>
          <w:sz w:val="20"/>
          <w:szCs w:val="20"/>
        </w:rPr>
        <w:t>We watched the sleek, wild, dark</w:t>
      </w:r>
    </w:p>
    <w:p w14:paraId="6319C333"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And iridescent creature</w:t>
      </w:r>
      <w:r w:rsidRPr="00F761C5">
        <w:rPr>
          <w:rFonts w:ascii="Georgia" w:hAnsi="Georgia"/>
          <w:sz w:val="20"/>
          <w:szCs w:val="20"/>
        </w:rPr>
        <w:br/>
      </w:r>
      <w:r w:rsidRPr="00F761C5">
        <w:rPr>
          <w:rStyle w:val="long-line"/>
          <w:rFonts w:ascii="Georgia" w:hAnsi="Georgia"/>
          <w:sz w:val="20"/>
          <w:szCs w:val="20"/>
        </w:rPr>
        <w:t>Batter against the brilliance, drop like a glove</w:t>
      </w:r>
      <w:r w:rsidRPr="00F761C5">
        <w:rPr>
          <w:rFonts w:ascii="Georgia" w:hAnsi="Georgia"/>
          <w:sz w:val="20"/>
          <w:szCs w:val="20"/>
        </w:rPr>
        <w:br/>
      </w:r>
      <w:r w:rsidRPr="00F761C5">
        <w:rPr>
          <w:rStyle w:val="long-line"/>
          <w:rFonts w:ascii="Georgia" w:hAnsi="Georgia"/>
          <w:sz w:val="20"/>
          <w:szCs w:val="20"/>
        </w:rPr>
        <w:t>To the hard floor, or the desk-top,</w:t>
      </w:r>
    </w:p>
    <w:p w14:paraId="6E6272E3"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And wait then, humped and bloody,</w:t>
      </w:r>
      <w:r w:rsidRPr="00F761C5">
        <w:rPr>
          <w:rFonts w:ascii="Georgia" w:hAnsi="Georgia"/>
          <w:sz w:val="20"/>
          <w:szCs w:val="20"/>
        </w:rPr>
        <w:br/>
      </w:r>
      <w:r w:rsidRPr="00F761C5">
        <w:rPr>
          <w:rStyle w:val="long-line"/>
          <w:rFonts w:ascii="Georgia" w:hAnsi="Georgia"/>
          <w:sz w:val="20"/>
          <w:szCs w:val="20"/>
        </w:rPr>
        <w:t>For the wits to try it again; and how our spirits</w:t>
      </w:r>
      <w:r w:rsidRPr="00F761C5">
        <w:rPr>
          <w:rFonts w:ascii="Georgia" w:hAnsi="Georgia"/>
          <w:sz w:val="20"/>
          <w:szCs w:val="20"/>
        </w:rPr>
        <w:br/>
      </w:r>
      <w:r w:rsidRPr="00F761C5">
        <w:rPr>
          <w:rStyle w:val="long-line"/>
          <w:rFonts w:ascii="Georgia" w:hAnsi="Georgia"/>
          <w:sz w:val="20"/>
          <w:szCs w:val="20"/>
        </w:rPr>
        <w:t>Rose when, suddenly sure,</w:t>
      </w:r>
    </w:p>
    <w:p w14:paraId="51DE55DD"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It lifted off from a chair-back, </w:t>
      </w:r>
      <w:r w:rsidRPr="00F761C5">
        <w:rPr>
          <w:rFonts w:ascii="Georgia" w:hAnsi="Georgia"/>
          <w:sz w:val="20"/>
          <w:szCs w:val="20"/>
        </w:rPr>
        <w:br/>
      </w:r>
      <w:r w:rsidRPr="00F761C5">
        <w:rPr>
          <w:rStyle w:val="long-line"/>
          <w:rFonts w:ascii="Georgia" w:hAnsi="Georgia"/>
          <w:sz w:val="20"/>
          <w:szCs w:val="20"/>
        </w:rPr>
        <w:t>Beating a smooth course for the right window</w:t>
      </w:r>
      <w:r w:rsidRPr="00F761C5">
        <w:rPr>
          <w:rFonts w:ascii="Georgia" w:hAnsi="Georgia"/>
          <w:sz w:val="20"/>
          <w:szCs w:val="20"/>
        </w:rPr>
        <w:br/>
      </w:r>
      <w:r w:rsidRPr="00F761C5">
        <w:rPr>
          <w:rStyle w:val="long-line"/>
          <w:rFonts w:ascii="Georgia" w:hAnsi="Georgia"/>
          <w:sz w:val="20"/>
          <w:szCs w:val="20"/>
        </w:rPr>
        <w:t>And clearing the sill of the world.</w:t>
      </w:r>
    </w:p>
    <w:p w14:paraId="5990F299" w14:textId="77777777" w:rsidR="00F761C5" w:rsidRPr="00F761C5" w:rsidRDefault="00F761C5" w:rsidP="00F761C5">
      <w:pPr>
        <w:pStyle w:val="NormalWeb"/>
        <w:spacing w:before="0" w:beforeAutospacing="0"/>
        <w:rPr>
          <w:rFonts w:ascii="Georgia" w:hAnsi="Georgia"/>
          <w:sz w:val="20"/>
          <w:szCs w:val="20"/>
        </w:rPr>
      </w:pPr>
      <w:r w:rsidRPr="00F761C5">
        <w:rPr>
          <w:rStyle w:val="long-line"/>
          <w:rFonts w:ascii="Georgia" w:hAnsi="Georgia"/>
          <w:sz w:val="20"/>
          <w:szCs w:val="20"/>
        </w:rPr>
        <w:t>It is always a matter, my darling,</w:t>
      </w:r>
      <w:r w:rsidRPr="00F761C5">
        <w:rPr>
          <w:rFonts w:ascii="Georgia" w:hAnsi="Georgia"/>
          <w:sz w:val="20"/>
          <w:szCs w:val="20"/>
        </w:rPr>
        <w:br/>
      </w:r>
      <w:r w:rsidRPr="00F761C5">
        <w:rPr>
          <w:rStyle w:val="long-line"/>
          <w:rFonts w:ascii="Georgia" w:hAnsi="Georgia"/>
          <w:sz w:val="20"/>
          <w:szCs w:val="20"/>
        </w:rPr>
        <w:t>Of life or death, as I had forgotten.  I wish</w:t>
      </w:r>
      <w:r w:rsidRPr="00F761C5">
        <w:rPr>
          <w:rFonts w:ascii="Georgia" w:hAnsi="Georgia"/>
          <w:sz w:val="20"/>
          <w:szCs w:val="20"/>
        </w:rPr>
        <w:br/>
      </w:r>
      <w:r w:rsidRPr="00F761C5">
        <w:rPr>
          <w:rStyle w:val="long-line"/>
          <w:rFonts w:ascii="Georgia" w:hAnsi="Georgia"/>
          <w:sz w:val="20"/>
          <w:szCs w:val="20"/>
        </w:rPr>
        <w:t>What I wished you before, but harder.</w:t>
      </w:r>
      <w:r w:rsidRPr="00F761C5">
        <w:rPr>
          <w:rFonts w:ascii="Georgia" w:hAnsi="Georgia"/>
          <w:sz w:val="20"/>
          <w:szCs w:val="20"/>
        </w:rPr>
        <w:br/>
      </w:r>
      <w:r w:rsidRPr="00F761C5">
        <w:rPr>
          <w:rStyle w:val="long-line"/>
          <w:rFonts w:ascii="Georgia" w:hAnsi="Georgia"/>
          <w:sz w:val="20"/>
          <w:szCs w:val="20"/>
        </w:rPr>
        <w:t> </w:t>
      </w:r>
    </w:p>
    <w:p w14:paraId="28B7C654" w14:textId="31568204" w:rsidR="00F761C5" w:rsidRPr="00F761C5" w:rsidRDefault="00F761C5" w:rsidP="00F761C5">
      <w:pPr>
        <w:rPr>
          <w:sz w:val="20"/>
          <w:szCs w:val="20"/>
        </w:rPr>
      </w:pPr>
      <w:r>
        <w:rPr>
          <w:sz w:val="20"/>
          <w:szCs w:val="20"/>
        </w:rPr>
        <w:br w:type="page"/>
      </w:r>
      <w:r w:rsidRPr="00F761C5">
        <w:rPr>
          <w:sz w:val="20"/>
          <w:szCs w:val="20"/>
        </w:rPr>
        <w:lastRenderedPageBreak/>
        <w:t>Credit</w:t>
      </w:r>
      <w:bookmarkStart w:id="0" w:name="_GoBack"/>
      <w:bookmarkEnd w:id="0"/>
    </w:p>
    <w:p w14:paraId="2D4049D3" w14:textId="77777777" w:rsidR="00F761C5" w:rsidRPr="00F761C5" w:rsidRDefault="00F761C5" w:rsidP="00F761C5">
      <w:pPr>
        <w:pStyle w:val="NormalWeb"/>
        <w:spacing w:before="0" w:beforeAutospacing="0"/>
        <w:rPr>
          <w:sz w:val="20"/>
          <w:szCs w:val="20"/>
        </w:rPr>
      </w:pPr>
      <w:r w:rsidRPr="00F761C5">
        <w:rPr>
          <w:sz w:val="20"/>
          <w:szCs w:val="20"/>
        </w:rPr>
        <w:t>From</w:t>
      </w:r>
      <w:r w:rsidRPr="00F761C5">
        <w:rPr>
          <w:rStyle w:val="apple-converted-space"/>
          <w:sz w:val="20"/>
          <w:szCs w:val="20"/>
        </w:rPr>
        <w:t> </w:t>
      </w:r>
      <w:r w:rsidRPr="00F761C5">
        <w:rPr>
          <w:i/>
          <w:iCs/>
          <w:sz w:val="20"/>
          <w:szCs w:val="20"/>
        </w:rPr>
        <w:t>New and Collected Poems</w:t>
      </w:r>
      <w:r w:rsidRPr="00F761C5">
        <w:rPr>
          <w:sz w:val="20"/>
          <w:szCs w:val="20"/>
        </w:rPr>
        <w:t>, published by Harcourt Brace, 1988. Copyright © 1969 by Richard Wilbur. All rights reserved. Used with permission.</w:t>
      </w:r>
    </w:p>
    <w:p w14:paraId="165CFE2B" w14:textId="77777777" w:rsidR="00F761C5" w:rsidRPr="00F761C5" w:rsidRDefault="00F761C5" w:rsidP="00F761C5">
      <w:pPr>
        <w:rPr>
          <w:sz w:val="20"/>
          <w:szCs w:val="20"/>
        </w:rPr>
      </w:pPr>
      <w:r w:rsidRPr="00F761C5">
        <w:rPr>
          <w:sz w:val="20"/>
          <w:szCs w:val="20"/>
        </w:rPr>
        <w:t>Author</w:t>
      </w:r>
    </w:p>
    <w:p w14:paraId="088F7B49" w14:textId="77777777" w:rsidR="00F761C5" w:rsidRPr="00F761C5" w:rsidRDefault="00F761C5" w:rsidP="00FA4B57">
      <w:pPr>
        <w:pStyle w:val="Heading2"/>
        <w:ind w:left="0"/>
        <w:rPr>
          <w:rFonts w:ascii="Georgia" w:hAnsi="Georgia"/>
          <w:i/>
          <w:iCs/>
          <w:sz w:val="20"/>
          <w:szCs w:val="20"/>
        </w:rPr>
      </w:pPr>
      <w:r w:rsidRPr="00F761C5">
        <w:rPr>
          <w:rStyle w:val="field"/>
          <w:rFonts w:ascii="Georgia" w:hAnsi="Georgia"/>
          <w:b/>
          <w:bCs/>
          <w:i/>
          <w:iCs/>
          <w:sz w:val="20"/>
          <w:szCs w:val="20"/>
        </w:rPr>
        <w:t>Richard Wilbur</w:t>
      </w:r>
    </w:p>
    <w:p w14:paraId="037953D3" w14:textId="693DC073" w:rsidR="00F761C5" w:rsidRPr="00F761C5" w:rsidRDefault="00F761C5" w:rsidP="00F761C5">
      <w:pPr>
        <w:rPr>
          <w:sz w:val="20"/>
          <w:szCs w:val="20"/>
        </w:rPr>
      </w:pPr>
      <w:r w:rsidRPr="00F761C5">
        <w:rPr>
          <w:sz w:val="20"/>
          <w:szCs w:val="20"/>
        </w:rPr>
        <w:fldChar w:fldCharType="begin"/>
      </w:r>
      <w:r w:rsidRPr="00F761C5">
        <w:rPr>
          <w:sz w:val="20"/>
          <w:szCs w:val="20"/>
        </w:rPr>
        <w:instrText xml:space="preserve"> INCLUDEPICTURE "https://poets.org/sites/default/files/images/biographies/RichardWilbur_NewBioImage.jpg" \* MERGEFORMATINET </w:instrText>
      </w:r>
      <w:r w:rsidRPr="00F761C5">
        <w:rPr>
          <w:sz w:val="20"/>
          <w:szCs w:val="20"/>
        </w:rPr>
        <w:fldChar w:fldCharType="separate"/>
      </w:r>
      <w:r w:rsidRPr="00F761C5">
        <w:rPr>
          <w:noProof/>
          <w:sz w:val="20"/>
          <w:szCs w:val="20"/>
        </w:rPr>
        <w:drawing>
          <wp:inline distT="0" distB="0" distL="0" distR="0" wp14:anchorId="0317B409" wp14:editId="49053E8F">
            <wp:extent cx="3633470" cy="3673475"/>
            <wp:effectExtent l="0" t="0" r="0" b="0"/>
            <wp:docPr id="970428445" name="Picture 1" descr="Richard Wilb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chard Wilbu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3470" cy="3673475"/>
                    </a:xfrm>
                    <a:prstGeom prst="rect">
                      <a:avLst/>
                    </a:prstGeom>
                    <a:noFill/>
                    <a:ln>
                      <a:noFill/>
                    </a:ln>
                  </pic:spPr>
                </pic:pic>
              </a:graphicData>
            </a:graphic>
          </wp:inline>
        </w:drawing>
      </w:r>
      <w:r w:rsidRPr="00F761C5">
        <w:rPr>
          <w:sz w:val="20"/>
          <w:szCs w:val="20"/>
        </w:rPr>
        <w:fldChar w:fldCharType="end"/>
      </w:r>
    </w:p>
    <w:p w14:paraId="609170E2" w14:textId="77777777" w:rsidR="00F761C5" w:rsidRPr="00F761C5" w:rsidRDefault="00F761C5" w:rsidP="00F761C5">
      <w:pPr>
        <w:pStyle w:val="NormalWeb"/>
        <w:spacing w:before="0" w:beforeAutospacing="0"/>
        <w:rPr>
          <w:rFonts w:ascii="Segoe UI" w:hAnsi="Segoe UI" w:cs="Segoe UI"/>
          <w:sz w:val="20"/>
          <w:szCs w:val="20"/>
        </w:rPr>
      </w:pPr>
      <w:r w:rsidRPr="00F761C5">
        <w:rPr>
          <w:rFonts w:ascii="Segoe UI" w:hAnsi="Segoe UI" w:cs="Segoe UI"/>
          <w:sz w:val="20"/>
          <w:szCs w:val="20"/>
        </w:rPr>
        <w:t>The author of numerous books of poetry, Richard Wilbur was a recipient of the Wallace Stevens Award and served as a Chancellor of the Academy of American Poets from 1961 to 1995.</w:t>
      </w:r>
    </w:p>
    <w:p w14:paraId="46A486E3" w14:textId="77777777" w:rsidR="00F761C5" w:rsidRPr="00F761C5" w:rsidRDefault="00F761C5" w:rsidP="00F761C5">
      <w:pPr>
        <w:rPr>
          <w:rFonts w:cs="Times New Roman"/>
          <w:sz w:val="20"/>
          <w:szCs w:val="20"/>
        </w:rPr>
      </w:pPr>
      <w:r w:rsidRPr="00F761C5">
        <w:rPr>
          <w:sz w:val="20"/>
          <w:szCs w:val="20"/>
        </w:rPr>
        <w:t>Date Published</w:t>
      </w:r>
    </w:p>
    <w:p w14:paraId="30D784D0" w14:textId="77777777" w:rsidR="00F761C5" w:rsidRPr="00F761C5" w:rsidRDefault="00F761C5" w:rsidP="00F761C5">
      <w:pPr>
        <w:rPr>
          <w:sz w:val="20"/>
          <w:szCs w:val="20"/>
        </w:rPr>
      </w:pPr>
      <w:r w:rsidRPr="00F761C5">
        <w:rPr>
          <w:sz w:val="20"/>
          <w:szCs w:val="20"/>
        </w:rPr>
        <w:t>01/01/1969</w:t>
      </w:r>
    </w:p>
    <w:p w14:paraId="69FA00C3" w14:textId="570EEAF0" w:rsidR="00E301D1" w:rsidRPr="00F761C5" w:rsidRDefault="00F761C5" w:rsidP="00F761C5">
      <w:pPr>
        <w:contextualSpacing/>
        <w:rPr>
          <w:rFonts w:cs="Times New Roman"/>
          <w:sz w:val="20"/>
          <w:szCs w:val="20"/>
        </w:rPr>
      </w:pPr>
      <w:r w:rsidRPr="00F761C5">
        <w:rPr>
          <w:sz w:val="20"/>
          <w:szCs w:val="20"/>
        </w:rPr>
        <w:t>Source URL: https://poets.org/poem/writer</w:t>
      </w:r>
    </w:p>
    <w:p w14:paraId="51648BA8" w14:textId="77777777" w:rsidR="00F761C5" w:rsidRPr="00F761C5" w:rsidRDefault="00F761C5">
      <w:pPr>
        <w:contextualSpacing/>
        <w:rPr>
          <w:rFonts w:cs="Times New Roman"/>
          <w:sz w:val="20"/>
          <w:szCs w:val="20"/>
        </w:rPr>
      </w:pPr>
    </w:p>
    <w:sectPr w:rsidR="00F761C5" w:rsidRPr="00F761C5" w:rsidSect="008747D1">
      <w:headerReference w:type="even" r:id="rId12"/>
      <w:headerReference w:type="default" r:id="rId13"/>
      <w:footerReference w:type="default" r:id="rId14"/>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FD096" w14:textId="77777777" w:rsidR="00C45597" w:rsidRDefault="00C45597">
      <w:r>
        <w:separator/>
      </w:r>
    </w:p>
  </w:endnote>
  <w:endnote w:type="continuationSeparator" w:id="0">
    <w:p w14:paraId="27147E7D" w14:textId="77777777" w:rsidR="00C45597" w:rsidRDefault="00C45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7D636A7B" w14:paraId="217BE420" w14:textId="77777777" w:rsidTr="7D636A7B">
      <w:trPr>
        <w:trHeight w:val="300"/>
      </w:trPr>
      <w:tc>
        <w:tcPr>
          <w:tcW w:w="3120" w:type="dxa"/>
        </w:tcPr>
        <w:p w14:paraId="30BE603F" w14:textId="71A749C0" w:rsidR="7D636A7B" w:rsidRDefault="7D636A7B" w:rsidP="7D636A7B">
          <w:pPr>
            <w:pStyle w:val="Header"/>
            <w:ind w:left="-115"/>
          </w:pPr>
        </w:p>
      </w:tc>
      <w:tc>
        <w:tcPr>
          <w:tcW w:w="3120" w:type="dxa"/>
        </w:tcPr>
        <w:p w14:paraId="1E3DBB51" w14:textId="755CF659" w:rsidR="7D636A7B" w:rsidRDefault="7D636A7B" w:rsidP="7D636A7B">
          <w:pPr>
            <w:pStyle w:val="Header"/>
            <w:jc w:val="center"/>
          </w:pPr>
        </w:p>
      </w:tc>
      <w:tc>
        <w:tcPr>
          <w:tcW w:w="3120" w:type="dxa"/>
        </w:tcPr>
        <w:p w14:paraId="5EE262AB" w14:textId="5DBACBFA" w:rsidR="7D636A7B" w:rsidRDefault="7D636A7B" w:rsidP="7D636A7B">
          <w:pPr>
            <w:pStyle w:val="Header"/>
            <w:ind w:right="-115"/>
            <w:jc w:val="right"/>
          </w:pPr>
        </w:p>
      </w:tc>
    </w:tr>
  </w:tbl>
  <w:p w14:paraId="0E951DFC" w14:textId="4C3B14DF" w:rsidR="7D636A7B" w:rsidRDefault="7D636A7B" w:rsidP="7D636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4F8B7" w14:textId="77777777" w:rsidR="00C45597" w:rsidRDefault="00C45597">
      <w:r>
        <w:separator/>
      </w:r>
    </w:p>
  </w:footnote>
  <w:footnote w:type="continuationSeparator" w:id="0">
    <w:p w14:paraId="338AF8ED" w14:textId="77777777" w:rsidR="00C45597" w:rsidRDefault="00C45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1EF5C" w14:textId="465B4449"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320C44">
      <w:rPr>
        <w:rStyle w:val="PageNumber"/>
        <w:rFonts w:ascii="Times New Roman" w:hAnsi="Times New Roman" w:cs="Times New Roman"/>
        <w:noProof/>
        <w:sz w:val="16"/>
        <w:szCs w:val="16"/>
      </w:rPr>
      <w:t>1</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1" w15:restartNumberingAfterBreak="0">
    <w:nsid w:val="043D4FB6"/>
    <w:multiLevelType w:val="hybridMultilevel"/>
    <w:tmpl w:val="5FA226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F3782"/>
    <w:multiLevelType w:val="hybridMultilevel"/>
    <w:tmpl w:val="5BD0A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B1EDF"/>
    <w:multiLevelType w:val="hybridMultilevel"/>
    <w:tmpl w:val="07AA86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24"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77664"/>
    <w:multiLevelType w:val="hybridMultilevel"/>
    <w:tmpl w:val="62D06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AD773B"/>
    <w:multiLevelType w:val="hybridMultilevel"/>
    <w:tmpl w:val="E662D7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0421F"/>
    <w:multiLevelType w:val="hybridMultilevel"/>
    <w:tmpl w:val="6124FEEE"/>
    <w:lvl w:ilvl="0" w:tplc="139A7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21"/>
  </w:num>
  <w:num w:numId="3">
    <w:abstractNumId w:val="8"/>
  </w:num>
  <w:num w:numId="4">
    <w:abstractNumId w:val="28"/>
  </w:num>
  <w:num w:numId="5">
    <w:abstractNumId w:val="23"/>
  </w:num>
  <w:num w:numId="6">
    <w:abstractNumId w:val="0"/>
  </w:num>
  <w:num w:numId="7">
    <w:abstractNumId w:val="22"/>
  </w:num>
  <w:num w:numId="8">
    <w:abstractNumId w:val="25"/>
  </w:num>
  <w:num w:numId="9">
    <w:abstractNumId w:val="12"/>
  </w:num>
  <w:num w:numId="10">
    <w:abstractNumId w:val="4"/>
  </w:num>
  <w:num w:numId="11">
    <w:abstractNumId w:val="33"/>
  </w:num>
  <w:num w:numId="12">
    <w:abstractNumId w:val="34"/>
  </w:num>
  <w:num w:numId="13">
    <w:abstractNumId w:val="2"/>
  </w:num>
  <w:num w:numId="14">
    <w:abstractNumId w:val="16"/>
  </w:num>
  <w:num w:numId="15">
    <w:abstractNumId w:val="11"/>
  </w:num>
  <w:num w:numId="16">
    <w:abstractNumId w:val="14"/>
  </w:num>
  <w:num w:numId="17">
    <w:abstractNumId w:val="13"/>
  </w:num>
  <w:num w:numId="18">
    <w:abstractNumId w:val="18"/>
  </w:num>
  <w:num w:numId="19">
    <w:abstractNumId w:val="31"/>
  </w:num>
  <w:num w:numId="20">
    <w:abstractNumId w:val="7"/>
  </w:num>
  <w:num w:numId="21">
    <w:abstractNumId w:val="15"/>
  </w:num>
  <w:num w:numId="22">
    <w:abstractNumId w:val="26"/>
  </w:num>
  <w:num w:numId="23">
    <w:abstractNumId w:val="6"/>
  </w:num>
  <w:num w:numId="24">
    <w:abstractNumId w:val="3"/>
  </w:num>
  <w:num w:numId="25">
    <w:abstractNumId w:val="24"/>
  </w:num>
  <w:num w:numId="26">
    <w:abstractNumId w:val="20"/>
  </w:num>
  <w:num w:numId="27">
    <w:abstractNumId w:val="19"/>
  </w:num>
  <w:num w:numId="28">
    <w:abstractNumId w:val="10"/>
  </w:num>
  <w:num w:numId="29">
    <w:abstractNumId w:val="9"/>
  </w:num>
  <w:num w:numId="30">
    <w:abstractNumId w:val="32"/>
  </w:num>
  <w:num w:numId="31">
    <w:abstractNumId w:val="5"/>
  </w:num>
  <w:num w:numId="32">
    <w:abstractNumId w:val="27"/>
  </w:num>
  <w:num w:numId="33">
    <w:abstractNumId w:val="17"/>
  </w:num>
  <w:num w:numId="34">
    <w:abstractNumId w:val="30"/>
  </w:num>
  <w:num w:numId="3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5440B"/>
    <w:rsid w:val="00061CE8"/>
    <w:rsid w:val="00065617"/>
    <w:rsid w:val="00066E9F"/>
    <w:rsid w:val="00071DD4"/>
    <w:rsid w:val="000733D2"/>
    <w:rsid w:val="00076C09"/>
    <w:rsid w:val="00077F50"/>
    <w:rsid w:val="000860D0"/>
    <w:rsid w:val="00090116"/>
    <w:rsid w:val="000A01CD"/>
    <w:rsid w:val="000B0DC2"/>
    <w:rsid w:val="000B4CDA"/>
    <w:rsid w:val="000C5036"/>
    <w:rsid w:val="000C5100"/>
    <w:rsid w:val="000D2850"/>
    <w:rsid w:val="000D6B72"/>
    <w:rsid w:val="000D7360"/>
    <w:rsid w:val="000E3A46"/>
    <w:rsid w:val="000F0A65"/>
    <w:rsid w:val="000F25AC"/>
    <w:rsid w:val="000F2A2F"/>
    <w:rsid w:val="000F2A74"/>
    <w:rsid w:val="000F3488"/>
    <w:rsid w:val="000F4AE2"/>
    <w:rsid w:val="000F6C78"/>
    <w:rsid w:val="00105DBE"/>
    <w:rsid w:val="00110523"/>
    <w:rsid w:val="001105E0"/>
    <w:rsid w:val="00117CCB"/>
    <w:rsid w:val="001204AF"/>
    <w:rsid w:val="001238B7"/>
    <w:rsid w:val="001249E1"/>
    <w:rsid w:val="001268B3"/>
    <w:rsid w:val="00126F29"/>
    <w:rsid w:val="001311B1"/>
    <w:rsid w:val="001378AB"/>
    <w:rsid w:val="00140681"/>
    <w:rsid w:val="00140BD9"/>
    <w:rsid w:val="001501D4"/>
    <w:rsid w:val="00152E7F"/>
    <w:rsid w:val="0015757B"/>
    <w:rsid w:val="00161803"/>
    <w:rsid w:val="001635BE"/>
    <w:rsid w:val="00166855"/>
    <w:rsid w:val="00166871"/>
    <w:rsid w:val="001700BF"/>
    <w:rsid w:val="00181734"/>
    <w:rsid w:val="00186645"/>
    <w:rsid w:val="00196D64"/>
    <w:rsid w:val="00197041"/>
    <w:rsid w:val="001A08FF"/>
    <w:rsid w:val="001A3D5F"/>
    <w:rsid w:val="001A42DC"/>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201F"/>
    <w:rsid w:val="00264837"/>
    <w:rsid w:val="00271211"/>
    <w:rsid w:val="00273D15"/>
    <w:rsid w:val="002826D8"/>
    <w:rsid w:val="0028546C"/>
    <w:rsid w:val="00286813"/>
    <w:rsid w:val="00287125"/>
    <w:rsid w:val="002A65E3"/>
    <w:rsid w:val="002B100F"/>
    <w:rsid w:val="002B2F9D"/>
    <w:rsid w:val="002B3910"/>
    <w:rsid w:val="002C51F9"/>
    <w:rsid w:val="002D17BF"/>
    <w:rsid w:val="002D7BD6"/>
    <w:rsid w:val="002E0563"/>
    <w:rsid w:val="002E37BF"/>
    <w:rsid w:val="002F0BCB"/>
    <w:rsid w:val="00302ED8"/>
    <w:rsid w:val="00306836"/>
    <w:rsid w:val="0031122F"/>
    <w:rsid w:val="003127F6"/>
    <w:rsid w:val="00313E9E"/>
    <w:rsid w:val="00320C44"/>
    <w:rsid w:val="00330D4C"/>
    <w:rsid w:val="00332F9D"/>
    <w:rsid w:val="00341864"/>
    <w:rsid w:val="00343579"/>
    <w:rsid w:val="00343F85"/>
    <w:rsid w:val="0034515B"/>
    <w:rsid w:val="00353C5A"/>
    <w:rsid w:val="00355F04"/>
    <w:rsid w:val="00362889"/>
    <w:rsid w:val="003707E0"/>
    <w:rsid w:val="0037532A"/>
    <w:rsid w:val="00375AD4"/>
    <w:rsid w:val="00385878"/>
    <w:rsid w:val="00385975"/>
    <w:rsid w:val="0038734C"/>
    <w:rsid w:val="003874DF"/>
    <w:rsid w:val="003878C2"/>
    <w:rsid w:val="00390017"/>
    <w:rsid w:val="00391C72"/>
    <w:rsid w:val="003953AD"/>
    <w:rsid w:val="003A2F33"/>
    <w:rsid w:val="003B0651"/>
    <w:rsid w:val="003B0C13"/>
    <w:rsid w:val="003B2E5B"/>
    <w:rsid w:val="003B3AD5"/>
    <w:rsid w:val="003B4991"/>
    <w:rsid w:val="003C3684"/>
    <w:rsid w:val="003C6B24"/>
    <w:rsid w:val="003D0B97"/>
    <w:rsid w:val="003D3280"/>
    <w:rsid w:val="003E0D01"/>
    <w:rsid w:val="003E248C"/>
    <w:rsid w:val="003E73E8"/>
    <w:rsid w:val="003E7C31"/>
    <w:rsid w:val="003F17B2"/>
    <w:rsid w:val="00402DF5"/>
    <w:rsid w:val="00402E20"/>
    <w:rsid w:val="00407E3F"/>
    <w:rsid w:val="00411E57"/>
    <w:rsid w:val="00414992"/>
    <w:rsid w:val="00424D08"/>
    <w:rsid w:val="0042533F"/>
    <w:rsid w:val="0042628E"/>
    <w:rsid w:val="0042706E"/>
    <w:rsid w:val="00430320"/>
    <w:rsid w:val="00430DAE"/>
    <w:rsid w:val="00431A5D"/>
    <w:rsid w:val="00433D9B"/>
    <w:rsid w:val="00436BEC"/>
    <w:rsid w:val="0043778E"/>
    <w:rsid w:val="004402CB"/>
    <w:rsid w:val="0045495C"/>
    <w:rsid w:val="00463B4A"/>
    <w:rsid w:val="00464993"/>
    <w:rsid w:val="004A0E82"/>
    <w:rsid w:val="004A0EF3"/>
    <w:rsid w:val="004A47DA"/>
    <w:rsid w:val="004A6BFD"/>
    <w:rsid w:val="004A7079"/>
    <w:rsid w:val="004A75DF"/>
    <w:rsid w:val="004B1B92"/>
    <w:rsid w:val="004B3720"/>
    <w:rsid w:val="004B781D"/>
    <w:rsid w:val="004D2F09"/>
    <w:rsid w:val="004D5050"/>
    <w:rsid w:val="004F4374"/>
    <w:rsid w:val="004F5996"/>
    <w:rsid w:val="00504FB3"/>
    <w:rsid w:val="005050F9"/>
    <w:rsid w:val="00513157"/>
    <w:rsid w:val="005144D9"/>
    <w:rsid w:val="0051643F"/>
    <w:rsid w:val="00527299"/>
    <w:rsid w:val="00542ECD"/>
    <w:rsid w:val="00545E43"/>
    <w:rsid w:val="00551126"/>
    <w:rsid w:val="005518E7"/>
    <w:rsid w:val="00552634"/>
    <w:rsid w:val="00553DC2"/>
    <w:rsid w:val="0056786F"/>
    <w:rsid w:val="005727F7"/>
    <w:rsid w:val="00574703"/>
    <w:rsid w:val="00581EB3"/>
    <w:rsid w:val="00583098"/>
    <w:rsid w:val="00596E39"/>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333CD"/>
    <w:rsid w:val="006409A0"/>
    <w:rsid w:val="006514E8"/>
    <w:rsid w:val="006515F9"/>
    <w:rsid w:val="00653841"/>
    <w:rsid w:val="00655B3A"/>
    <w:rsid w:val="00666B61"/>
    <w:rsid w:val="00677D15"/>
    <w:rsid w:val="0068511F"/>
    <w:rsid w:val="00685C90"/>
    <w:rsid w:val="006936E9"/>
    <w:rsid w:val="006A2083"/>
    <w:rsid w:val="006A751A"/>
    <w:rsid w:val="006B1F67"/>
    <w:rsid w:val="006B3312"/>
    <w:rsid w:val="006C152A"/>
    <w:rsid w:val="006C34D5"/>
    <w:rsid w:val="006C61B2"/>
    <w:rsid w:val="006D179E"/>
    <w:rsid w:val="006D230B"/>
    <w:rsid w:val="006D4616"/>
    <w:rsid w:val="006E0E34"/>
    <w:rsid w:val="006E3E9D"/>
    <w:rsid w:val="006F1155"/>
    <w:rsid w:val="00705400"/>
    <w:rsid w:val="00710E7D"/>
    <w:rsid w:val="00714523"/>
    <w:rsid w:val="007163AE"/>
    <w:rsid w:val="0073796A"/>
    <w:rsid w:val="0074166F"/>
    <w:rsid w:val="007417C6"/>
    <w:rsid w:val="00747D80"/>
    <w:rsid w:val="007642DC"/>
    <w:rsid w:val="00772318"/>
    <w:rsid w:val="007944A7"/>
    <w:rsid w:val="0079754D"/>
    <w:rsid w:val="007A15F2"/>
    <w:rsid w:val="007A7D51"/>
    <w:rsid w:val="007C016A"/>
    <w:rsid w:val="007C1011"/>
    <w:rsid w:val="007C3E86"/>
    <w:rsid w:val="007C6997"/>
    <w:rsid w:val="007E21BE"/>
    <w:rsid w:val="007E4CFC"/>
    <w:rsid w:val="007F4212"/>
    <w:rsid w:val="007F6550"/>
    <w:rsid w:val="00813B1B"/>
    <w:rsid w:val="00820F13"/>
    <w:rsid w:val="0082470B"/>
    <w:rsid w:val="0083403E"/>
    <w:rsid w:val="00837C10"/>
    <w:rsid w:val="00854A4B"/>
    <w:rsid w:val="00860610"/>
    <w:rsid w:val="008655D0"/>
    <w:rsid w:val="00865DCA"/>
    <w:rsid w:val="0086721D"/>
    <w:rsid w:val="008747D1"/>
    <w:rsid w:val="00876129"/>
    <w:rsid w:val="00882C26"/>
    <w:rsid w:val="00890AC4"/>
    <w:rsid w:val="00892088"/>
    <w:rsid w:val="008A12EA"/>
    <w:rsid w:val="008A2D6C"/>
    <w:rsid w:val="008B307C"/>
    <w:rsid w:val="008C147A"/>
    <w:rsid w:val="008C2F38"/>
    <w:rsid w:val="008D09E4"/>
    <w:rsid w:val="008D4329"/>
    <w:rsid w:val="008D5E8A"/>
    <w:rsid w:val="008D6B26"/>
    <w:rsid w:val="008E64FE"/>
    <w:rsid w:val="008F3811"/>
    <w:rsid w:val="008F4942"/>
    <w:rsid w:val="00904097"/>
    <w:rsid w:val="00917053"/>
    <w:rsid w:val="0092586A"/>
    <w:rsid w:val="009274C7"/>
    <w:rsid w:val="00945837"/>
    <w:rsid w:val="00953708"/>
    <w:rsid w:val="00954AE0"/>
    <w:rsid w:val="00961237"/>
    <w:rsid w:val="00962035"/>
    <w:rsid w:val="009810C5"/>
    <w:rsid w:val="00992C0C"/>
    <w:rsid w:val="00994078"/>
    <w:rsid w:val="009A05D7"/>
    <w:rsid w:val="009A6C10"/>
    <w:rsid w:val="009B6906"/>
    <w:rsid w:val="009C2BBA"/>
    <w:rsid w:val="009D00A8"/>
    <w:rsid w:val="009D08DC"/>
    <w:rsid w:val="009D23CD"/>
    <w:rsid w:val="009D286B"/>
    <w:rsid w:val="009D7B57"/>
    <w:rsid w:val="009E0DD2"/>
    <w:rsid w:val="009E32EF"/>
    <w:rsid w:val="009F06E2"/>
    <w:rsid w:val="009F5F2A"/>
    <w:rsid w:val="00A05893"/>
    <w:rsid w:val="00A234CC"/>
    <w:rsid w:val="00A26A77"/>
    <w:rsid w:val="00A31754"/>
    <w:rsid w:val="00A31C3A"/>
    <w:rsid w:val="00A33242"/>
    <w:rsid w:val="00A35F87"/>
    <w:rsid w:val="00A438B9"/>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16996"/>
    <w:rsid w:val="00B22411"/>
    <w:rsid w:val="00B344FE"/>
    <w:rsid w:val="00B36714"/>
    <w:rsid w:val="00B43534"/>
    <w:rsid w:val="00B507E2"/>
    <w:rsid w:val="00B5167C"/>
    <w:rsid w:val="00B52DFF"/>
    <w:rsid w:val="00B53210"/>
    <w:rsid w:val="00B62283"/>
    <w:rsid w:val="00B70A09"/>
    <w:rsid w:val="00B74903"/>
    <w:rsid w:val="00B7575A"/>
    <w:rsid w:val="00B81C70"/>
    <w:rsid w:val="00B85361"/>
    <w:rsid w:val="00B95758"/>
    <w:rsid w:val="00BA3114"/>
    <w:rsid w:val="00BA323F"/>
    <w:rsid w:val="00BB406A"/>
    <w:rsid w:val="00BB5058"/>
    <w:rsid w:val="00BC017D"/>
    <w:rsid w:val="00BC7955"/>
    <w:rsid w:val="00BD0AB4"/>
    <w:rsid w:val="00BD2A7A"/>
    <w:rsid w:val="00BD431F"/>
    <w:rsid w:val="00BD449C"/>
    <w:rsid w:val="00BD5EBD"/>
    <w:rsid w:val="00BE2F5A"/>
    <w:rsid w:val="00BE374B"/>
    <w:rsid w:val="00BE5345"/>
    <w:rsid w:val="00BF06CD"/>
    <w:rsid w:val="00BF371F"/>
    <w:rsid w:val="00C05F7B"/>
    <w:rsid w:val="00C06F1D"/>
    <w:rsid w:val="00C169CA"/>
    <w:rsid w:val="00C1723A"/>
    <w:rsid w:val="00C326D8"/>
    <w:rsid w:val="00C41098"/>
    <w:rsid w:val="00C4170F"/>
    <w:rsid w:val="00C4339D"/>
    <w:rsid w:val="00C45597"/>
    <w:rsid w:val="00C503C3"/>
    <w:rsid w:val="00C52F0E"/>
    <w:rsid w:val="00C54E06"/>
    <w:rsid w:val="00C55FF3"/>
    <w:rsid w:val="00C60D0A"/>
    <w:rsid w:val="00C67F35"/>
    <w:rsid w:val="00C721DE"/>
    <w:rsid w:val="00C74A61"/>
    <w:rsid w:val="00C75859"/>
    <w:rsid w:val="00C866C9"/>
    <w:rsid w:val="00C86725"/>
    <w:rsid w:val="00C92741"/>
    <w:rsid w:val="00CA08DF"/>
    <w:rsid w:val="00CB3FE5"/>
    <w:rsid w:val="00CB6562"/>
    <w:rsid w:val="00CC5AA5"/>
    <w:rsid w:val="00CC7692"/>
    <w:rsid w:val="00CD5606"/>
    <w:rsid w:val="00CF4F61"/>
    <w:rsid w:val="00D013F3"/>
    <w:rsid w:val="00D04A9A"/>
    <w:rsid w:val="00D067F2"/>
    <w:rsid w:val="00D07E8B"/>
    <w:rsid w:val="00D1373F"/>
    <w:rsid w:val="00D35004"/>
    <w:rsid w:val="00D37E6B"/>
    <w:rsid w:val="00D43652"/>
    <w:rsid w:val="00D57257"/>
    <w:rsid w:val="00D67613"/>
    <w:rsid w:val="00D67FC6"/>
    <w:rsid w:val="00D77251"/>
    <w:rsid w:val="00D80FE9"/>
    <w:rsid w:val="00D82738"/>
    <w:rsid w:val="00D8419B"/>
    <w:rsid w:val="00D85191"/>
    <w:rsid w:val="00D87433"/>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3033"/>
    <w:rsid w:val="00E14FB3"/>
    <w:rsid w:val="00E15A1B"/>
    <w:rsid w:val="00E22F7F"/>
    <w:rsid w:val="00E301D1"/>
    <w:rsid w:val="00E3104C"/>
    <w:rsid w:val="00E32F8F"/>
    <w:rsid w:val="00E53822"/>
    <w:rsid w:val="00E6560A"/>
    <w:rsid w:val="00E713FD"/>
    <w:rsid w:val="00E7398D"/>
    <w:rsid w:val="00E80D06"/>
    <w:rsid w:val="00E83AF9"/>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16FE3"/>
    <w:rsid w:val="00F2044D"/>
    <w:rsid w:val="00F2274A"/>
    <w:rsid w:val="00F25B68"/>
    <w:rsid w:val="00F509FF"/>
    <w:rsid w:val="00F514AF"/>
    <w:rsid w:val="00F51E75"/>
    <w:rsid w:val="00F5768F"/>
    <w:rsid w:val="00F603E4"/>
    <w:rsid w:val="00F67B1C"/>
    <w:rsid w:val="00F748BD"/>
    <w:rsid w:val="00F761C5"/>
    <w:rsid w:val="00F76326"/>
    <w:rsid w:val="00F8143F"/>
    <w:rsid w:val="00FA4B57"/>
    <w:rsid w:val="00FA594E"/>
    <w:rsid w:val="00FB30F6"/>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7A9B981"/>
    <w:rsid w:val="5A147F23"/>
    <w:rsid w:val="6B61C16E"/>
    <w:rsid w:val="6BAAAA3E"/>
    <w:rsid w:val="7C1E7798"/>
    <w:rsid w:val="7D34E602"/>
    <w:rsid w:val="7D636A7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customStyle="1" w:styleId="UnresolvedMention">
    <w:name w:val="Unresolved Mention"/>
    <w:basedOn w:val="DefaultParagraphFont"/>
    <w:uiPriority w:val="99"/>
    <w:semiHidden/>
    <w:unhideWhenUsed/>
    <w:rsid w:val="002E37BF"/>
    <w:rPr>
      <w:color w:val="605E5C"/>
      <w:shd w:val="clear" w:color="auto" w:fill="E1DFDD"/>
    </w:rPr>
  </w:style>
  <w:style w:type="character" w:customStyle="1" w:styleId="field">
    <w:name w:val="field"/>
    <w:basedOn w:val="DefaultParagraphFont"/>
    <w:rsid w:val="00F761C5"/>
  </w:style>
  <w:style w:type="character" w:customStyle="1" w:styleId="long-line">
    <w:name w:val="long-line"/>
    <w:basedOn w:val="DefaultParagraphFont"/>
    <w:rsid w:val="00F76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772407893">
      <w:bodyDiv w:val="1"/>
      <w:marLeft w:val="0"/>
      <w:marRight w:val="0"/>
      <w:marTop w:val="0"/>
      <w:marBottom w:val="0"/>
      <w:divBdr>
        <w:top w:val="none" w:sz="0" w:space="0" w:color="auto"/>
        <w:left w:val="none" w:sz="0" w:space="0" w:color="auto"/>
        <w:bottom w:val="none" w:sz="0" w:space="0" w:color="auto"/>
        <w:right w:val="none" w:sz="0" w:space="0" w:color="auto"/>
      </w:divBdr>
      <w:divsChild>
        <w:div w:id="1431975302">
          <w:marLeft w:val="0"/>
          <w:marRight w:val="0"/>
          <w:marTop w:val="0"/>
          <w:marBottom w:val="0"/>
          <w:divBdr>
            <w:top w:val="none" w:sz="0" w:space="0" w:color="auto"/>
            <w:left w:val="none" w:sz="0" w:space="0" w:color="auto"/>
            <w:bottom w:val="none" w:sz="0" w:space="0" w:color="auto"/>
            <w:right w:val="none" w:sz="0" w:space="0" w:color="auto"/>
          </w:divBdr>
          <w:divsChild>
            <w:div w:id="911282399">
              <w:marLeft w:val="0"/>
              <w:marRight w:val="0"/>
              <w:marTop w:val="0"/>
              <w:marBottom w:val="0"/>
              <w:divBdr>
                <w:top w:val="none" w:sz="0" w:space="0" w:color="auto"/>
                <w:left w:val="none" w:sz="0" w:space="0" w:color="auto"/>
                <w:bottom w:val="none" w:sz="0" w:space="0" w:color="auto"/>
                <w:right w:val="none" w:sz="0" w:space="0" w:color="auto"/>
              </w:divBdr>
            </w:div>
          </w:divsChild>
        </w:div>
        <w:div w:id="21710213">
          <w:marLeft w:val="-180"/>
          <w:marRight w:val="-180"/>
          <w:marTop w:val="0"/>
          <w:marBottom w:val="0"/>
          <w:divBdr>
            <w:top w:val="none" w:sz="0" w:space="0" w:color="auto"/>
            <w:left w:val="none" w:sz="0" w:space="0" w:color="auto"/>
            <w:bottom w:val="none" w:sz="0" w:space="0" w:color="auto"/>
            <w:right w:val="none" w:sz="0" w:space="0" w:color="auto"/>
          </w:divBdr>
          <w:divsChild>
            <w:div w:id="1908688337">
              <w:marLeft w:val="0"/>
              <w:marRight w:val="0"/>
              <w:marTop w:val="0"/>
              <w:marBottom w:val="0"/>
              <w:divBdr>
                <w:top w:val="none" w:sz="0" w:space="0" w:color="auto"/>
                <w:left w:val="none" w:sz="0" w:space="0" w:color="auto"/>
                <w:bottom w:val="none" w:sz="0" w:space="0" w:color="auto"/>
                <w:right w:val="none" w:sz="0" w:space="0" w:color="auto"/>
              </w:divBdr>
              <w:divsChild>
                <w:div w:id="1331981176">
                  <w:marLeft w:val="0"/>
                  <w:marRight w:val="0"/>
                  <w:marTop w:val="0"/>
                  <w:marBottom w:val="0"/>
                  <w:divBdr>
                    <w:top w:val="none" w:sz="0" w:space="0" w:color="auto"/>
                    <w:left w:val="none" w:sz="0" w:space="0" w:color="auto"/>
                    <w:bottom w:val="none" w:sz="0" w:space="0" w:color="auto"/>
                    <w:right w:val="none" w:sz="0" w:space="0" w:color="auto"/>
                  </w:divBdr>
                  <w:divsChild>
                    <w:div w:id="658000109">
                      <w:marLeft w:val="0"/>
                      <w:marRight w:val="0"/>
                      <w:marTop w:val="0"/>
                      <w:marBottom w:val="0"/>
                      <w:divBdr>
                        <w:top w:val="none" w:sz="0" w:space="0" w:color="auto"/>
                        <w:left w:val="none" w:sz="0" w:space="0" w:color="auto"/>
                        <w:bottom w:val="none" w:sz="0" w:space="0" w:color="auto"/>
                        <w:right w:val="none" w:sz="0" w:space="0" w:color="auto"/>
                      </w:divBdr>
                      <w:divsChild>
                        <w:div w:id="1544171784">
                          <w:marLeft w:val="0"/>
                          <w:marRight w:val="0"/>
                          <w:marTop w:val="0"/>
                          <w:marBottom w:val="0"/>
                          <w:divBdr>
                            <w:top w:val="none" w:sz="0" w:space="0" w:color="auto"/>
                            <w:left w:val="none" w:sz="0" w:space="0" w:color="auto"/>
                            <w:bottom w:val="none" w:sz="0" w:space="0" w:color="auto"/>
                            <w:right w:val="none" w:sz="0" w:space="0" w:color="auto"/>
                          </w:divBdr>
                          <w:divsChild>
                            <w:div w:id="2138720033">
                              <w:marLeft w:val="0"/>
                              <w:marRight w:val="0"/>
                              <w:marTop w:val="0"/>
                              <w:marBottom w:val="0"/>
                              <w:divBdr>
                                <w:top w:val="none" w:sz="0" w:space="0" w:color="auto"/>
                                <w:left w:val="none" w:sz="0" w:space="0" w:color="auto"/>
                                <w:bottom w:val="none" w:sz="0" w:space="0" w:color="auto"/>
                                <w:right w:val="none" w:sz="0" w:space="0" w:color="auto"/>
                              </w:divBdr>
                            </w:div>
                            <w:div w:id="652176667">
                              <w:marLeft w:val="0"/>
                              <w:marRight w:val="0"/>
                              <w:marTop w:val="0"/>
                              <w:marBottom w:val="0"/>
                              <w:divBdr>
                                <w:top w:val="none" w:sz="0" w:space="0" w:color="auto"/>
                                <w:left w:val="none" w:sz="0" w:space="0" w:color="auto"/>
                                <w:bottom w:val="none" w:sz="0" w:space="0" w:color="auto"/>
                                <w:right w:val="none" w:sz="0" w:space="0" w:color="auto"/>
                              </w:divBdr>
                              <w:divsChild>
                                <w:div w:id="1600598814">
                                  <w:marLeft w:val="0"/>
                                  <w:marRight w:val="0"/>
                                  <w:marTop w:val="0"/>
                                  <w:marBottom w:val="0"/>
                                  <w:divBdr>
                                    <w:top w:val="none" w:sz="0" w:space="0" w:color="auto"/>
                                    <w:left w:val="none" w:sz="0" w:space="0" w:color="auto"/>
                                    <w:bottom w:val="single" w:sz="6" w:space="0" w:color="auto"/>
                                    <w:right w:val="none" w:sz="0" w:space="0" w:color="auto"/>
                                  </w:divBdr>
                                </w:div>
                                <w:div w:id="660812114">
                                  <w:marLeft w:val="0"/>
                                  <w:marRight w:val="0"/>
                                  <w:marTop w:val="0"/>
                                  <w:marBottom w:val="0"/>
                                  <w:divBdr>
                                    <w:top w:val="none" w:sz="0" w:space="0" w:color="auto"/>
                                    <w:left w:val="none" w:sz="0" w:space="0" w:color="auto"/>
                                    <w:bottom w:val="none" w:sz="0" w:space="0" w:color="auto"/>
                                    <w:right w:val="none" w:sz="0" w:space="0" w:color="auto"/>
                                  </w:divBdr>
                                </w:div>
                              </w:divsChild>
                            </w:div>
                            <w:div w:id="351885775">
                              <w:marLeft w:val="0"/>
                              <w:marRight w:val="0"/>
                              <w:marTop w:val="0"/>
                              <w:marBottom w:val="0"/>
                              <w:divBdr>
                                <w:top w:val="none" w:sz="0" w:space="0" w:color="auto"/>
                                <w:left w:val="none" w:sz="0" w:space="0" w:color="auto"/>
                                <w:bottom w:val="none" w:sz="0" w:space="0" w:color="auto"/>
                                <w:right w:val="none" w:sz="0" w:space="0" w:color="auto"/>
                              </w:divBdr>
                              <w:divsChild>
                                <w:div w:id="1284314150">
                                  <w:marLeft w:val="0"/>
                                  <w:marRight w:val="0"/>
                                  <w:marTop w:val="0"/>
                                  <w:marBottom w:val="0"/>
                                  <w:divBdr>
                                    <w:top w:val="none" w:sz="0" w:space="0" w:color="auto"/>
                                    <w:left w:val="none" w:sz="0" w:space="0" w:color="auto"/>
                                    <w:bottom w:val="single" w:sz="6" w:space="0" w:color="auto"/>
                                    <w:right w:val="none" w:sz="0" w:space="0" w:color="auto"/>
                                  </w:divBdr>
                                </w:div>
                                <w:div w:id="468668726">
                                  <w:marLeft w:val="0"/>
                                  <w:marRight w:val="0"/>
                                  <w:marTop w:val="0"/>
                                  <w:marBottom w:val="0"/>
                                  <w:divBdr>
                                    <w:top w:val="none" w:sz="0" w:space="0" w:color="auto"/>
                                    <w:left w:val="none" w:sz="0" w:space="0" w:color="auto"/>
                                    <w:bottom w:val="none" w:sz="0" w:space="0" w:color="auto"/>
                                    <w:right w:val="none" w:sz="0" w:space="0" w:color="auto"/>
                                  </w:divBdr>
                                  <w:divsChild>
                                    <w:div w:id="1194884376">
                                      <w:marLeft w:val="0"/>
                                      <w:marRight w:val="0"/>
                                      <w:marTop w:val="0"/>
                                      <w:marBottom w:val="0"/>
                                      <w:divBdr>
                                        <w:top w:val="none" w:sz="0" w:space="0" w:color="auto"/>
                                        <w:left w:val="none" w:sz="0" w:space="0" w:color="auto"/>
                                        <w:bottom w:val="none" w:sz="0" w:space="0" w:color="auto"/>
                                        <w:right w:val="none" w:sz="0" w:space="0" w:color="auto"/>
                                      </w:divBdr>
                                      <w:divsChild>
                                        <w:div w:id="1923835276">
                                          <w:marLeft w:val="0"/>
                                          <w:marRight w:val="0"/>
                                          <w:marTop w:val="0"/>
                                          <w:marBottom w:val="0"/>
                                          <w:divBdr>
                                            <w:top w:val="none" w:sz="0" w:space="0" w:color="auto"/>
                                            <w:left w:val="none" w:sz="0" w:space="0" w:color="auto"/>
                                            <w:bottom w:val="none" w:sz="0" w:space="0" w:color="auto"/>
                                            <w:right w:val="none" w:sz="0" w:space="0" w:color="auto"/>
                                          </w:divBdr>
                                          <w:divsChild>
                                            <w:div w:id="1889995640">
                                              <w:marLeft w:val="0"/>
                                              <w:marRight w:val="0"/>
                                              <w:marTop w:val="0"/>
                                              <w:marBottom w:val="0"/>
                                              <w:divBdr>
                                                <w:top w:val="none" w:sz="0" w:space="0" w:color="auto"/>
                                                <w:left w:val="none" w:sz="0" w:space="0" w:color="auto"/>
                                                <w:bottom w:val="none" w:sz="0" w:space="0" w:color="auto"/>
                                                <w:right w:val="none" w:sz="0" w:space="0" w:color="auto"/>
                                              </w:divBdr>
                                            </w:div>
                                            <w:div w:id="202474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9702">
                              <w:marLeft w:val="0"/>
                              <w:marRight w:val="0"/>
                              <w:marTop w:val="0"/>
                              <w:marBottom w:val="0"/>
                              <w:divBdr>
                                <w:top w:val="none" w:sz="0" w:space="0" w:color="auto"/>
                                <w:left w:val="none" w:sz="0" w:space="0" w:color="auto"/>
                                <w:bottom w:val="none" w:sz="0" w:space="0" w:color="auto"/>
                                <w:right w:val="none" w:sz="0" w:space="0" w:color="auto"/>
                              </w:divBdr>
                              <w:divsChild>
                                <w:div w:id="51270238">
                                  <w:marLeft w:val="0"/>
                                  <w:marRight w:val="0"/>
                                  <w:marTop w:val="0"/>
                                  <w:marBottom w:val="0"/>
                                  <w:divBdr>
                                    <w:top w:val="none" w:sz="0" w:space="0" w:color="auto"/>
                                    <w:left w:val="none" w:sz="0" w:space="0" w:color="auto"/>
                                    <w:bottom w:val="single" w:sz="6" w:space="0" w:color="auto"/>
                                    <w:right w:val="none" w:sz="0" w:space="0" w:color="auto"/>
                                  </w:divBdr>
                                </w:div>
                                <w:div w:id="772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poet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1CEEC-00F6-43F0-8B06-2F474CFBE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549</Words>
  <Characters>14531</Characters>
  <Application>Microsoft Office Word</Application>
  <DocSecurity>0</DocSecurity>
  <Lines>121</Lines>
  <Paragraphs>34</Paragraphs>
  <ScaleCrop>false</ScaleCrop>
  <Company>Home Office</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Professor Dominguez</cp:lastModifiedBy>
  <cp:revision>8</cp:revision>
  <cp:lastPrinted>2023-08-10T18:10:00Z</cp:lastPrinted>
  <dcterms:created xsi:type="dcterms:W3CDTF">2023-08-07T03:07:00Z</dcterms:created>
  <dcterms:modified xsi:type="dcterms:W3CDTF">2023-08-10T18:15:00Z</dcterms:modified>
</cp:coreProperties>
</file>